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143EF6" w14:textId="2D1D6E92" w:rsidR="008509B8" w:rsidRDefault="008509B8" w:rsidP="006C2153">
      <w:pPr>
        <w:spacing w:after="300" w:line="480" w:lineRule="auto"/>
        <w:contextualSpacing/>
        <w:jc w:val="center"/>
        <w:rPr>
          <w:rFonts w:eastAsia="Batang"/>
          <w:b/>
          <w:bCs/>
          <w:color w:val="000000"/>
          <w:lang w:eastAsia="ko-KR"/>
        </w:rPr>
      </w:pPr>
      <w:bookmarkStart w:id="0" w:name="_GoBack"/>
      <w:bookmarkEnd w:id="0"/>
      <w:r>
        <w:rPr>
          <w:rFonts w:eastAsia="Batang"/>
          <w:b/>
          <w:bCs/>
          <w:color w:val="000000"/>
          <w:lang w:eastAsia="ko-KR"/>
        </w:rPr>
        <w:t>Appendix</w:t>
      </w:r>
    </w:p>
    <w:p w14:paraId="107279A9" w14:textId="3252619A" w:rsidR="008509B8" w:rsidRDefault="008509B8" w:rsidP="00973E36">
      <w:pPr>
        <w:pStyle w:val="NormalWeb"/>
        <w:spacing w:before="0" w:beforeAutospacing="0" w:after="0" w:afterAutospacing="0"/>
        <w:rPr>
          <w:rFonts w:eastAsia="Batang"/>
          <w:b/>
          <w:bCs/>
          <w:color w:val="000000"/>
          <w:lang w:eastAsia="ko-KR"/>
        </w:rPr>
      </w:pPr>
    </w:p>
    <w:p w14:paraId="3C90A899" w14:textId="03D5842A" w:rsidR="00A26843" w:rsidRPr="00A26843" w:rsidRDefault="00A26843" w:rsidP="00A26843">
      <w:pPr>
        <w:pStyle w:val="ListParagraph"/>
        <w:numPr>
          <w:ilvl w:val="0"/>
          <w:numId w:val="13"/>
        </w:numPr>
        <w:spacing w:line="276" w:lineRule="auto"/>
        <w:rPr>
          <w:rStyle w:val="Strong"/>
          <w:rFonts w:ascii="Times New Roman" w:hAnsi="Times New Roman" w:cs="Times New Roman"/>
          <w:color w:val="000000" w:themeColor="text1"/>
          <w:sz w:val="24"/>
          <w:szCs w:val="24"/>
        </w:rPr>
      </w:pPr>
      <w:r w:rsidRPr="00A26843">
        <w:rPr>
          <w:rFonts w:ascii="Times New Roman" w:hAnsi="Times New Roman" w:cs="Times New Roman"/>
          <w:b/>
          <w:bCs/>
          <w:color w:val="000000" w:themeColor="text1"/>
          <w:sz w:val="24"/>
          <w:szCs w:val="24"/>
        </w:rPr>
        <w:t>Questionnaire for Community Members</w:t>
      </w:r>
    </w:p>
    <w:p w14:paraId="3F3FE507" w14:textId="38E176A0" w:rsidR="00A26843" w:rsidRPr="00306F32" w:rsidRDefault="00A26843" w:rsidP="00A26843">
      <w:pPr>
        <w:pStyle w:val="NormalWeb"/>
        <w:spacing w:before="0" w:beforeAutospacing="0" w:after="0" w:afterAutospacing="0"/>
        <w:rPr>
          <w:rFonts w:ascii="Arial" w:hAnsi="Arial" w:cs="Arial"/>
          <w:color w:val="000000" w:themeColor="text1"/>
        </w:rPr>
      </w:pPr>
      <w:r w:rsidRPr="00306F32">
        <w:rPr>
          <w:rStyle w:val="Strong"/>
          <w:rFonts w:ascii="Arial" w:hAnsi="Arial" w:cs="Arial"/>
          <w:color w:val="000000" w:themeColor="text1"/>
        </w:rPr>
        <w:t>Thank you for your interest in the study!!!</w:t>
      </w:r>
    </w:p>
    <w:p w14:paraId="114214B0" w14:textId="77777777" w:rsidR="00A26843" w:rsidRPr="00306F32" w:rsidRDefault="00A26843" w:rsidP="00A26843">
      <w:pPr>
        <w:pStyle w:val="NormalWeb"/>
        <w:spacing w:before="0" w:beforeAutospacing="0" w:after="0" w:afterAutospacing="0"/>
        <w:rPr>
          <w:rFonts w:ascii="Arial" w:hAnsi="Arial" w:cs="Arial"/>
          <w:color w:val="000000" w:themeColor="text1"/>
        </w:rPr>
      </w:pPr>
      <w:r w:rsidRPr="00306F32">
        <w:rPr>
          <w:rFonts w:ascii="Arial" w:hAnsi="Arial" w:cs="Arial"/>
          <w:color w:val="000000" w:themeColor="text1"/>
        </w:rPr>
        <w:t>We are recruiting participants for a research study to find out how people would feel about a new method of STI prevention. Your responses could help us in finding out how this new method would be received by the public.</w:t>
      </w:r>
    </w:p>
    <w:p w14:paraId="2F2060EE" w14:textId="77777777" w:rsidR="00A26843" w:rsidRPr="00306F32" w:rsidRDefault="00A26843" w:rsidP="00A26843">
      <w:pPr>
        <w:pStyle w:val="NormalWeb"/>
        <w:spacing w:before="0" w:beforeAutospacing="0" w:after="0" w:afterAutospacing="0"/>
        <w:rPr>
          <w:rFonts w:ascii="Arial" w:hAnsi="Arial" w:cs="Arial"/>
          <w:color w:val="000000" w:themeColor="text1"/>
        </w:rPr>
      </w:pPr>
      <w:r w:rsidRPr="00306F32">
        <w:rPr>
          <w:rFonts w:ascii="Arial" w:hAnsi="Arial" w:cs="Arial"/>
          <w:color w:val="000000" w:themeColor="text1"/>
        </w:rPr>
        <w:br/>
      </w:r>
      <w:r w:rsidRPr="00306F32">
        <w:rPr>
          <w:rFonts w:ascii="Arial" w:hAnsi="Arial" w:cs="Arial"/>
          <w:color w:val="000000" w:themeColor="text1"/>
        </w:rPr>
        <w:br/>
      </w:r>
      <w:r w:rsidRPr="00306F32">
        <w:rPr>
          <w:rStyle w:val="Strong"/>
          <w:rFonts w:ascii="Arial" w:hAnsi="Arial" w:cs="Arial"/>
          <w:color w:val="000000" w:themeColor="text1"/>
        </w:rPr>
        <w:t>What happens if I join?</w:t>
      </w:r>
    </w:p>
    <w:p w14:paraId="08335EC2" w14:textId="77777777" w:rsidR="00A26843" w:rsidRPr="00306F32" w:rsidRDefault="00A26843" w:rsidP="00A26843">
      <w:pPr>
        <w:pStyle w:val="NormalWeb"/>
        <w:spacing w:before="0" w:beforeAutospacing="0" w:after="0" w:afterAutospacing="0"/>
        <w:rPr>
          <w:rFonts w:ascii="Arial" w:hAnsi="Arial" w:cs="Arial"/>
          <w:color w:val="000000" w:themeColor="text1"/>
        </w:rPr>
      </w:pPr>
      <w:r w:rsidRPr="00306F32">
        <w:rPr>
          <w:rFonts w:ascii="Arial" w:hAnsi="Arial" w:cs="Arial"/>
          <w:color w:val="000000" w:themeColor="text1"/>
        </w:rPr>
        <w:t>It is a short and quick survey that should take no longer than 3 minutes. We will ask you a few questions about yourself, such as your sex, age, and sexual orientation. You will then read a brief text that explains what this new STI prevention method is, and you will tell us how you feel about it by answering a few more questions. </w:t>
      </w:r>
      <w:r w:rsidRPr="00306F32">
        <w:rPr>
          <w:rFonts w:ascii="Arial" w:hAnsi="Arial" w:cs="Arial"/>
          <w:color w:val="000000" w:themeColor="text1"/>
        </w:rPr>
        <w:br/>
      </w:r>
      <w:r w:rsidRPr="00306F32">
        <w:rPr>
          <w:rFonts w:ascii="Arial" w:hAnsi="Arial" w:cs="Arial"/>
          <w:color w:val="000000" w:themeColor="text1"/>
        </w:rPr>
        <w:br/>
        <w:t>Your participation in the survey is </w:t>
      </w:r>
      <w:r w:rsidRPr="00306F32">
        <w:rPr>
          <w:rStyle w:val="Strong"/>
          <w:rFonts w:ascii="Arial" w:hAnsi="Arial" w:cs="Arial"/>
          <w:color w:val="000000" w:themeColor="text1"/>
        </w:rPr>
        <w:t>voluntary</w:t>
      </w:r>
      <w:r w:rsidRPr="00306F32">
        <w:rPr>
          <w:rFonts w:ascii="Arial" w:hAnsi="Arial" w:cs="Arial"/>
          <w:color w:val="000000" w:themeColor="text1"/>
        </w:rPr>
        <w:t>. You may leave this page any time.</w:t>
      </w:r>
      <w:r w:rsidRPr="00306F32">
        <w:rPr>
          <w:rFonts w:ascii="Arial" w:hAnsi="Arial" w:cs="Arial"/>
          <w:color w:val="000000" w:themeColor="text1"/>
        </w:rPr>
        <w:br/>
      </w:r>
      <w:r w:rsidRPr="00306F32">
        <w:rPr>
          <w:rFonts w:ascii="Arial" w:hAnsi="Arial" w:cs="Arial"/>
          <w:color w:val="000000" w:themeColor="text1"/>
        </w:rPr>
        <w:br/>
        <w:t>All your responses are </w:t>
      </w:r>
      <w:r w:rsidRPr="00306F32">
        <w:rPr>
          <w:rStyle w:val="Strong"/>
          <w:rFonts w:ascii="Arial" w:hAnsi="Arial" w:cs="Arial"/>
          <w:color w:val="000000" w:themeColor="text1"/>
        </w:rPr>
        <w:t>confidential</w:t>
      </w:r>
      <w:r w:rsidRPr="00306F32">
        <w:rPr>
          <w:rFonts w:ascii="Arial" w:hAnsi="Arial" w:cs="Arial"/>
          <w:color w:val="000000" w:themeColor="text1"/>
        </w:rPr>
        <w:t> and </w:t>
      </w:r>
      <w:r w:rsidRPr="00306F32">
        <w:rPr>
          <w:rStyle w:val="Strong"/>
          <w:rFonts w:ascii="Arial" w:hAnsi="Arial" w:cs="Arial"/>
          <w:color w:val="000000" w:themeColor="text1"/>
        </w:rPr>
        <w:t>anonymous</w:t>
      </w:r>
      <w:r w:rsidRPr="00306F32">
        <w:rPr>
          <w:rFonts w:ascii="Arial" w:hAnsi="Arial" w:cs="Arial"/>
          <w:color w:val="000000" w:themeColor="text1"/>
        </w:rPr>
        <w:t>. No one will know your answers and no one will be able to identify you. </w:t>
      </w:r>
    </w:p>
    <w:p w14:paraId="35C6F937" w14:textId="77777777" w:rsidR="00A26843" w:rsidRPr="00306F32" w:rsidRDefault="00A26843" w:rsidP="00A26843">
      <w:pPr>
        <w:pStyle w:val="NormalWeb"/>
        <w:spacing w:before="0" w:beforeAutospacing="0" w:after="0" w:afterAutospacing="0"/>
        <w:rPr>
          <w:rFonts w:ascii="Arial" w:hAnsi="Arial" w:cs="Arial"/>
          <w:color w:val="000000" w:themeColor="text1"/>
        </w:rPr>
      </w:pPr>
      <w:r w:rsidRPr="00306F32">
        <w:rPr>
          <w:rFonts w:ascii="Arial" w:hAnsi="Arial" w:cs="Arial"/>
          <w:color w:val="000000" w:themeColor="text1"/>
        </w:rPr>
        <w:t> </w:t>
      </w:r>
    </w:p>
    <w:p w14:paraId="2D538A6C" w14:textId="77777777" w:rsidR="00A26843" w:rsidRPr="00306F32" w:rsidRDefault="00A26843" w:rsidP="00A26843">
      <w:pPr>
        <w:pStyle w:val="NormalWeb"/>
        <w:spacing w:before="0" w:beforeAutospacing="0" w:after="0" w:afterAutospacing="0"/>
        <w:rPr>
          <w:rFonts w:ascii="Arial" w:hAnsi="Arial" w:cs="Arial"/>
          <w:color w:val="000000" w:themeColor="text1"/>
        </w:rPr>
      </w:pPr>
      <w:r w:rsidRPr="00306F32">
        <w:rPr>
          <w:rFonts w:ascii="Arial" w:hAnsi="Arial" w:cs="Arial"/>
          <w:color w:val="000000" w:themeColor="text1"/>
        </w:rPr>
        <w:t>At the end of the survey, you will be asked to</w:t>
      </w:r>
      <w:r w:rsidRPr="00306F32">
        <w:rPr>
          <w:rStyle w:val="apple-converted-space"/>
          <w:rFonts w:ascii="Arial" w:hAnsi="Arial" w:cs="Arial"/>
          <w:color w:val="000000" w:themeColor="text1"/>
        </w:rPr>
        <w:t> </w:t>
      </w:r>
      <w:r w:rsidRPr="00306F32">
        <w:rPr>
          <w:rStyle w:val="Strong"/>
          <w:rFonts w:ascii="Arial" w:hAnsi="Arial" w:cs="Arial"/>
          <w:color w:val="000000" w:themeColor="text1"/>
        </w:rPr>
        <w:t>enter a raffle for a chance to win one of two brand new Apple Watches</w:t>
      </w:r>
      <w:r w:rsidRPr="00306F32">
        <w:rPr>
          <w:rFonts w:ascii="Arial" w:hAnsi="Arial" w:cs="Arial"/>
          <w:color w:val="000000" w:themeColor="text1"/>
        </w:rPr>
        <w:t>. </w:t>
      </w:r>
      <w:r w:rsidRPr="00306F32">
        <w:rPr>
          <w:rFonts w:ascii="Arial" w:hAnsi="Arial" w:cs="Arial"/>
          <w:color w:val="000000" w:themeColor="text1"/>
        </w:rPr>
        <w:br/>
        <w:t> </w:t>
      </w:r>
    </w:p>
    <w:p w14:paraId="78F22A19" w14:textId="77777777" w:rsidR="00A26843" w:rsidRPr="00306F32" w:rsidRDefault="00A26843" w:rsidP="00A26843">
      <w:pPr>
        <w:pStyle w:val="NormalWeb"/>
        <w:spacing w:before="0" w:beforeAutospacing="0" w:after="0" w:afterAutospacing="0"/>
        <w:rPr>
          <w:rFonts w:ascii="Arial" w:hAnsi="Arial" w:cs="Arial"/>
          <w:color w:val="000000" w:themeColor="text1"/>
        </w:rPr>
      </w:pPr>
      <w:r w:rsidRPr="00306F32">
        <w:rPr>
          <w:rFonts w:ascii="Arial" w:hAnsi="Arial" w:cs="Arial"/>
          <w:color w:val="000000" w:themeColor="text1"/>
        </w:rPr>
        <w:t>For more information about the study and the raffle, please click</w:t>
      </w:r>
      <w:r w:rsidRPr="00306F32">
        <w:rPr>
          <w:rStyle w:val="apple-converted-space"/>
          <w:rFonts w:ascii="Arial" w:hAnsi="Arial" w:cs="Arial"/>
          <w:color w:val="000000" w:themeColor="text1"/>
        </w:rPr>
        <w:t> </w:t>
      </w:r>
      <w:hyperlink r:id="rId9" w:tgtFrame="_blank" w:history="1">
        <w:r w:rsidRPr="00306F32">
          <w:rPr>
            <w:rStyle w:val="Hyperlink"/>
            <w:rFonts w:ascii="Arial" w:hAnsi="Arial" w:cs="Arial"/>
            <w:color w:val="000000" w:themeColor="text1"/>
          </w:rPr>
          <w:t>here</w:t>
        </w:r>
      </w:hyperlink>
      <w:r w:rsidRPr="00306F32">
        <w:rPr>
          <w:rFonts w:ascii="Arial" w:hAnsi="Arial" w:cs="Arial"/>
          <w:color w:val="000000" w:themeColor="text1"/>
        </w:rPr>
        <w:t>. You may also download the information file to your computer.</w:t>
      </w:r>
    </w:p>
    <w:p w14:paraId="7D45EB41" w14:textId="77777777" w:rsidR="00A26843" w:rsidRPr="00306F32" w:rsidRDefault="00A26843" w:rsidP="00A26843">
      <w:pPr>
        <w:pStyle w:val="NormalWeb"/>
        <w:spacing w:before="0" w:beforeAutospacing="0" w:after="0" w:afterAutospacing="0"/>
        <w:rPr>
          <w:rFonts w:ascii="Arial" w:hAnsi="Arial" w:cs="Arial"/>
          <w:color w:val="000000" w:themeColor="text1"/>
        </w:rPr>
      </w:pPr>
      <w:r w:rsidRPr="00306F32">
        <w:rPr>
          <w:rFonts w:ascii="Arial" w:hAnsi="Arial" w:cs="Arial"/>
          <w:color w:val="000000" w:themeColor="text1"/>
        </w:rPr>
        <w:t> </w:t>
      </w:r>
      <w:r w:rsidRPr="00306F32">
        <w:rPr>
          <w:rFonts w:ascii="Arial" w:hAnsi="Arial" w:cs="Arial"/>
          <w:color w:val="000000" w:themeColor="text1"/>
        </w:rPr>
        <w:br/>
        <w:t>•This is a research study approved by the UCLA Institutional Review Board (UCLA IRB#20-000532).</w:t>
      </w:r>
    </w:p>
    <w:p w14:paraId="7E5F0549" w14:textId="77777777" w:rsidR="00A26843" w:rsidRPr="00306F32" w:rsidRDefault="00A26843" w:rsidP="00A26843">
      <w:pPr>
        <w:pStyle w:val="NormalWeb"/>
        <w:spacing w:before="0" w:beforeAutospacing="0" w:after="0" w:afterAutospacing="0"/>
        <w:rPr>
          <w:rFonts w:ascii="Arial" w:hAnsi="Arial" w:cs="Arial"/>
          <w:color w:val="000000" w:themeColor="text1"/>
        </w:rPr>
      </w:pPr>
      <w:r w:rsidRPr="00306F32">
        <w:rPr>
          <w:rFonts w:ascii="Arial" w:hAnsi="Arial" w:cs="Arial"/>
          <w:color w:val="000000" w:themeColor="text1"/>
        </w:rPr>
        <w:t> </w:t>
      </w:r>
    </w:p>
    <w:p w14:paraId="1E5AB849" w14:textId="77777777" w:rsidR="00A26843" w:rsidRPr="00306F32" w:rsidRDefault="00A26843" w:rsidP="00A26843">
      <w:pPr>
        <w:pStyle w:val="NormalWeb"/>
        <w:spacing w:before="0" w:beforeAutospacing="0" w:after="0" w:afterAutospacing="0"/>
        <w:rPr>
          <w:rFonts w:ascii="Arial" w:hAnsi="Arial" w:cs="Arial"/>
          <w:color w:val="000000" w:themeColor="text1"/>
        </w:rPr>
      </w:pPr>
      <w:r w:rsidRPr="00306F32">
        <w:rPr>
          <w:rFonts w:ascii="Arial" w:hAnsi="Arial" w:cs="Arial"/>
          <w:color w:val="000000" w:themeColor="text1"/>
        </w:rPr>
        <w:t>•UCLA Office of the Human Research Protection Program (OHRPP): If you have questions about your rights as a research subject, or you have concerns or suggestions and you want to talk to someone other than the researchers, you may contact the UCLA OHRPP by phone: (310) 206-2040; by email: participants@research.ucla.edu or by mail: Box 951406, Los Angeles, CA 90095-1406</w:t>
      </w:r>
    </w:p>
    <w:p w14:paraId="195C7840" w14:textId="77777777" w:rsidR="00A26843" w:rsidRPr="00306F32" w:rsidRDefault="00A26843" w:rsidP="00A26843">
      <w:pPr>
        <w:pStyle w:val="NormalWeb"/>
        <w:spacing w:before="0" w:beforeAutospacing="0" w:after="0" w:afterAutospacing="0"/>
        <w:rPr>
          <w:rFonts w:ascii="Arial" w:hAnsi="Arial" w:cs="Arial"/>
          <w:color w:val="000000" w:themeColor="text1"/>
        </w:rPr>
      </w:pPr>
      <w:r w:rsidRPr="00306F32">
        <w:rPr>
          <w:rFonts w:ascii="Arial" w:hAnsi="Arial" w:cs="Arial"/>
          <w:color w:val="000000" w:themeColor="text1"/>
        </w:rPr>
        <w:t> </w:t>
      </w:r>
    </w:p>
    <w:p w14:paraId="0B7DFDC7" w14:textId="77777777" w:rsidR="00A26843" w:rsidRPr="00306F32" w:rsidRDefault="00A26843" w:rsidP="00A26843">
      <w:pPr>
        <w:pStyle w:val="NormalWeb"/>
        <w:spacing w:before="0" w:beforeAutospacing="0" w:after="0" w:afterAutospacing="0"/>
        <w:rPr>
          <w:rFonts w:ascii="Arial" w:hAnsi="Arial" w:cs="Arial"/>
          <w:color w:val="000000" w:themeColor="text1"/>
        </w:rPr>
      </w:pPr>
      <w:r w:rsidRPr="00306F32">
        <w:rPr>
          <w:rFonts w:ascii="Arial" w:hAnsi="Arial" w:cs="Arial"/>
          <w:color w:val="000000" w:themeColor="text1"/>
        </w:rPr>
        <w:t> </w:t>
      </w:r>
    </w:p>
    <w:p w14:paraId="7B7D7C8D" w14:textId="77777777" w:rsidR="00A26843" w:rsidRPr="00306F32" w:rsidRDefault="00A26843" w:rsidP="00A26843">
      <w:pPr>
        <w:pStyle w:val="NormalWeb"/>
        <w:spacing w:before="0" w:beforeAutospacing="0" w:after="0" w:afterAutospacing="0"/>
        <w:rPr>
          <w:rFonts w:ascii="Arial" w:hAnsi="Arial" w:cs="Arial"/>
          <w:color w:val="000000" w:themeColor="text1"/>
        </w:rPr>
      </w:pPr>
      <w:r w:rsidRPr="00306F32">
        <w:rPr>
          <w:rStyle w:val="Strong"/>
          <w:rFonts w:ascii="Arial" w:hAnsi="Arial" w:cs="Arial"/>
          <w:color w:val="000000" w:themeColor="text1"/>
          <w:u w:val="single"/>
        </w:rPr>
        <w:t>Click the arrow to start!</w:t>
      </w:r>
    </w:p>
    <w:p w14:paraId="18203572" w14:textId="77777777" w:rsidR="00A26843" w:rsidRPr="00306F32" w:rsidRDefault="00A26843" w:rsidP="00A26843">
      <w:pPr>
        <w:pStyle w:val="NormalWeb"/>
        <w:spacing w:before="0" w:beforeAutospacing="0" w:after="0" w:afterAutospacing="0"/>
        <w:rPr>
          <w:rStyle w:val="Strong"/>
          <w:rFonts w:ascii="Arial" w:hAnsi="Arial" w:cs="Arial"/>
          <w:color w:val="000000" w:themeColor="text1"/>
          <w:u w:val="single"/>
        </w:rPr>
      </w:pPr>
    </w:p>
    <w:p w14:paraId="2568B280" w14:textId="77777777" w:rsidR="00A26843" w:rsidRPr="00306F32" w:rsidRDefault="00A26843" w:rsidP="00A26843">
      <w:pPr>
        <w:spacing w:line="276" w:lineRule="auto"/>
        <w:rPr>
          <w:rFonts w:ascii="Arial" w:hAnsi="Arial" w:cs="Arial"/>
          <w:color w:val="000000" w:themeColor="text1"/>
          <w:sz w:val="24"/>
          <w:szCs w:val="24"/>
        </w:rPr>
      </w:pPr>
    </w:p>
    <w:p w14:paraId="3C94A035" w14:textId="79457387" w:rsidR="00A26843" w:rsidRPr="00306F32" w:rsidRDefault="00A26843" w:rsidP="00A26843">
      <w:pPr>
        <w:pStyle w:val="ListParagraph"/>
        <w:numPr>
          <w:ilvl w:val="0"/>
          <w:numId w:val="10"/>
        </w:numPr>
        <w:spacing w:after="0" w:line="276" w:lineRule="auto"/>
        <w:rPr>
          <w:rFonts w:ascii="Arial" w:hAnsi="Arial" w:cs="Arial"/>
          <w:b/>
          <w:bCs/>
          <w:color w:val="000000" w:themeColor="text1"/>
          <w:sz w:val="24"/>
          <w:szCs w:val="24"/>
        </w:rPr>
      </w:pPr>
      <w:r w:rsidRPr="00306F32">
        <w:rPr>
          <w:rFonts w:ascii="Arial" w:hAnsi="Arial" w:cs="Arial"/>
          <w:b/>
          <w:bCs/>
          <w:color w:val="000000" w:themeColor="text1"/>
          <w:sz w:val="24"/>
          <w:szCs w:val="24"/>
        </w:rPr>
        <w:t>DEMOGRAPHICS</w:t>
      </w:r>
    </w:p>
    <w:p w14:paraId="2CD2E493" w14:textId="77777777" w:rsidR="00A26843" w:rsidRPr="00306F32" w:rsidRDefault="00A26843" w:rsidP="00A26843">
      <w:pPr>
        <w:spacing w:line="276" w:lineRule="auto"/>
        <w:rPr>
          <w:rFonts w:ascii="Arial" w:hAnsi="Arial" w:cs="Arial"/>
          <w:color w:val="000000" w:themeColor="text1"/>
          <w:sz w:val="24"/>
          <w:szCs w:val="24"/>
        </w:rPr>
      </w:pPr>
    </w:p>
    <w:p w14:paraId="3197B4A5" w14:textId="77777777" w:rsidR="00A26843" w:rsidRPr="00306F32" w:rsidRDefault="00A26843" w:rsidP="00A26843">
      <w:pPr>
        <w:pStyle w:val="ListParagraph"/>
        <w:numPr>
          <w:ilvl w:val="0"/>
          <w:numId w:val="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What gender do you identify as?</w:t>
      </w:r>
    </w:p>
    <w:p w14:paraId="23F9DE3B" w14:textId="77777777" w:rsidR="00A26843" w:rsidRPr="00306F32" w:rsidRDefault="00A26843" w:rsidP="00A26843">
      <w:pPr>
        <w:pStyle w:val="ListParagraph"/>
        <w:numPr>
          <w:ilvl w:val="1"/>
          <w:numId w:val="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lastRenderedPageBreak/>
        <w:t>Male</w:t>
      </w:r>
    </w:p>
    <w:p w14:paraId="43CF516E" w14:textId="77777777" w:rsidR="00A26843" w:rsidRPr="00306F32" w:rsidRDefault="00A26843" w:rsidP="00A26843">
      <w:pPr>
        <w:pStyle w:val="ListParagraph"/>
        <w:numPr>
          <w:ilvl w:val="1"/>
          <w:numId w:val="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Female</w:t>
      </w:r>
    </w:p>
    <w:p w14:paraId="0373B431" w14:textId="77777777" w:rsidR="00A26843" w:rsidRPr="00306F32" w:rsidRDefault="00A26843" w:rsidP="00A26843">
      <w:pPr>
        <w:pStyle w:val="ListParagraph"/>
        <w:numPr>
          <w:ilvl w:val="1"/>
          <w:numId w:val="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Trans male</w:t>
      </w:r>
    </w:p>
    <w:p w14:paraId="08D47D5E" w14:textId="77777777" w:rsidR="00A26843" w:rsidRPr="00306F32" w:rsidRDefault="00A26843" w:rsidP="00A26843">
      <w:pPr>
        <w:pStyle w:val="ListParagraph"/>
        <w:numPr>
          <w:ilvl w:val="1"/>
          <w:numId w:val="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Trans female</w:t>
      </w:r>
    </w:p>
    <w:p w14:paraId="5ADA3026" w14:textId="77777777" w:rsidR="00A26843" w:rsidRPr="00306F32" w:rsidRDefault="00A26843" w:rsidP="00A26843">
      <w:pPr>
        <w:pStyle w:val="ListParagraph"/>
        <w:numPr>
          <w:ilvl w:val="1"/>
          <w:numId w:val="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Other (specify) _______</w:t>
      </w:r>
    </w:p>
    <w:p w14:paraId="7F761A10" w14:textId="77777777" w:rsidR="00A26843" w:rsidRPr="00306F32" w:rsidRDefault="00A26843" w:rsidP="00A26843">
      <w:pPr>
        <w:spacing w:line="276" w:lineRule="auto"/>
        <w:ind w:left="1080"/>
        <w:rPr>
          <w:rFonts w:ascii="Arial" w:hAnsi="Arial" w:cs="Arial"/>
          <w:color w:val="000000" w:themeColor="text1"/>
          <w:sz w:val="24"/>
          <w:szCs w:val="24"/>
        </w:rPr>
      </w:pPr>
    </w:p>
    <w:p w14:paraId="70D2C61B" w14:textId="77777777" w:rsidR="00A26843" w:rsidRPr="00306F32" w:rsidRDefault="00A26843" w:rsidP="00A26843">
      <w:pPr>
        <w:pStyle w:val="ListParagraph"/>
        <w:numPr>
          <w:ilvl w:val="0"/>
          <w:numId w:val="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Do you consider yourself to be</w:t>
      </w:r>
    </w:p>
    <w:p w14:paraId="6106E208" w14:textId="77777777" w:rsidR="00A26843" w:rsidRPr="00306F32" w:rsidRDefault="00A26843" w:rsidP="00A26843">
      <w:pPr>
        <w:pStyle w:val="ListParagraph"/>
        <w:numPr>
          <w:ilvl w:val="1"/>
          <w:numId w:val="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Gay or homosexual (same gender loving/man who has sex with men)</w:t>
      </w:r>
    </w:p>
    <w:p w14:paraId="601A4038" w14:textId="77777777" w:rsidR="00A26843" w:rsidRPr="00306F32" w:rsidRDefault="00A26843" w:rsidP="00A26843">
      <w:pPr>
        <w:pStyle w:val="ListParagraph"/>
        <w:numPr>
          <w:ilvl w:val="1"/>
          <w:numId w:val="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Bisexual (man who has sex with men and women)</w:t>
      </w:r>
    </w:p>
    <w:p w14:paraId="6A1E9316" w14:textId="77777777" w:rsidR="00A26843" w:rsidRPr="00306F32" w:rsidRDefault="00A26843" w:rsidP="00A26843">
      <w:pPr>
        <w:pStyle w:val="ListParagraph"/>
        <w:numPr>
          <w:ilvl w:val="1"/>
          <w:numId w:val="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traight or heterosexual</w:t>
      </w:r>
    </w:p>
    <w:p w14:paraId="31FD9EAA" w14:textId="77777777" w:rsidR="00A26843" w:rsidRPr="00306F32" w:rsidRDefault="00A26843" w:rsidP="00A26843">
      <w:pPr>
        <w:pStyle w:val="ListParagraph"/>
        <w:numPr>
          <w:ilvl w:val="1"/>
          <w:numId w:val="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Other (specify) ______</w:t>
      </w:r>
    </w:p>
    <w:p w14:paraId="69BCBA45" w14:textId="77777777" w:rsidR="00A26843" w:rsidRPr="00306F32" w:rsidRDefault="00A26843" w:rsidP="00A26843">
      <w:pPr>
        <w:spacing w:line="276" w:lineRule="auto"/>
        <w:ind w:left="1080"/>
        <w:rPr>
          <w:rFonts w:ascii="Arial" w:hAnsi="Arial" w:cs="Arial"/>
          <w:color w:val="000000" w:themeColor="text1"/>
          <w:sz w:val="24"/>
          <w:szCs w:val="24"/>
        </w:rPr>
      </w:pPr>
    </w:p>
    <w:p w14:paraId="0842D318" w14:textId="77777777" w:rsidR="00A26843" w:rsidRPr="00306F32" w:rsidRDefault="00A26843" w:rsidP="00A26843">
      <w:pPr>
        <w:pStyle w:val="ListParagraph"/>
        <w:numPr>
          <w:ilvl w:val="0"/>
          <w:numId w:val="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 xml:space="preserve">How old are you today? </w:t>
      </w:r>
      <w:r w:rsidRPr="00306F32">
        <w:rPr>
          <w:rFonts w:ascii="Arial" w:eastAsia="Times New Roman" w:hAnsi="Arial" w:cs="Arial"/>
          <w:color w:val="000000" w:themeColor="text1"/>
          <w:sz w:val="24"/>
          <w:szCs w:val="24"/>
        </w:rPr>
        <w:t>_____</w:t>
      </w:r>
    </w:p>
    <w:p w14:paraId="06A8F406" w14:textId="77777777" w:rsidR="00A26843" w:rsidRPr="00306F32" w:rsidRDefault="00A26843" w:rsidP="00A26843">
      <w:pPr>
        <w:spacing w:line="276" w:lineRule="auto"/>
        <w:rPr>
          <w:rFonts w:ascii="Arial" w:hAnsi="Arial" w:cs="Arial"/>
          <w:color w:val="000000" w:themeColor="text1"/>
          <w:sz w:val="24"/>
          <w:szCs w:val="24"/>
        </w:rPr>
      </w:pPr>
    </w:p>
    <w:p w14:paraId="1AA6356A" w14:textId="77777777" w:rsidR="00A26843" w:rsidRPr="00306F32" w:rsidRDefault="00A26843" w:rsidP="00A26843">
      <w:pPr>
        <w:pStyle w:val="ListParagraph"/>
        <w:numPr>
          <w:ilvl w:val="0"/>
          <w:numId w:val="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Do you consider yourself to be Latino/Latina/Latinx or of Hispanic origin?</w:t>
      </w:r>
    </w:p>
    <w:p w14:paraId="755BF5ED" w14:textId="77777777" w:rsidR="00A26843" w:rsidRPr="00306F32" w:rsidRDefault="00A26843" w:rsidP="00A26843">
      <w:pPr>
        <w:pStyle w:val="ListParagraph"/>
        <w:numPr>
          <w:ilvl w:val="1"/>
          <w:numId w:val="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Yes</w:t>
      </w:r>
    </w:p>
    <w:p w14:paraId="63F67DCE" w14:textId="77777777" w:rsidR="00A26843" w:rsidRPr="00306F32" w:rsidRDefault="00A26843" w:rsidP="00A26843">
      <w:pPr>
        <w:pStyle w:val="ListParagraph"/>
        <w:numPr>
          <w:ilvl w:val="1"/>
          <w:numId w:val="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No</w:t>
      </w:r>
    </w:p>
    <w:p w14:paraId="024539A8" w14:textId="77777777" w:rsidR="00A26843" w:rsidRPr="00306F32" w:rsidRDefault="00A26843" w:rsidP="00A26843">
      <w:pPr>
        <w:spacing w:line="276" w:lineRule="auto"/>
        <w:rPr>
          <w:rFonts w:ascii="Arial" w:hAnsi="Arial" w:cs="Arial"/>
          <w:color w:val="000000" w:themeColor="text1"/>
          <w:sz w:val="24"/>
          <w:szCs w:val="24"/>
        </w:rPr>
      </w:pPr>
    </w:p>
    <w:p w14:paraId="34C19223" w14:textId="77777777" w:rsidR="00A26843" w:rsidRPr="00306F32" w:rsidRDefault="00A26843" w:rsidP="00A26843">
      <w:pPr>
        <w:pStyle w:val="ListParagraph"/>
        <w:numPr>
          <w:ilvl w:val="0"/>
          <w:numId w:val="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 xml:space="preserve">What is your race? Select all that apply. </w:t>
      </w:r>
    </w:p>
    <w:p w14:paraId="011013B9" w14:textId="77777777" w:rsidR="00A26843" w:rsidRPr="00306F32" w:rsidRDefault="00A26843" w:rsidP="00A26843">
      <w:pPr>
        <w:pStyle w:val="ListParagraph"/>
        <w:numPr>
          <w:ilvl w:val="1"/>
          <w:numId w:val="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African-American/Black American</w:t>
      </w:r>
    </w:p>
    <w:p w14:paraId="60D163DE" w14:textId="77777777" w:rsidR="00A26843" w:rsidRPr="00306F32" w:rsidRDefault="00A26843" w:rsidP="00A26843">
      <w:pPr>
        <w:pStyle w:val="ListParagraph"/>
        <w:numPr>
          <w:ilvl w:val="1"/>
          <w:numId w:val="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American Indian/Alaskan Native</w:t>
      </w:r>
    </w:p>
    <w:p w14:paraId="5BF11650" w14:textId="77777777" w:rsidR="00A26843" w:rsidRPr="00306F32" w:rsidRDefault="00A26843" w:rsidP="00A26843">
      <w:pPr>
        <w:pStyle w:val="ListParagraph"/>
        <w:numPr>
          <w:ilvl w:val="1"/>
          <w:numId w:val="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Asian</w:t>
      </w:r>
    </w:p>
    <w:p w14:paraId="4AF1D820" w14:textId="77777777" w:rsidR="00A26843" w:rsidRPr="00306F32" w:rsidRDefault="00A26843" w:rsidP="00A26843">
      <w:pPr>
        <w:pStyle w:val="ListParagraph"/>
        <w:numPr>
          <w:ilvl w:val="1"/>
          <w:numId w:val="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Caucasian/White</w:t>
      </w:r>
    </w:p>
    <w:p w14:paraId="3AFD0E08" w14:textId="77777777" w:rsidR="00A26843" w:rsidRPr="00306F32" w:rsidRDefault="00A26843" w:rsidP="00A26843">
      <w:pPr>
        <w:pStyle w:val="ListParagraph"/>
        <w:numPr>
          <w:ilvl w:val="1"/>
          <w:numId w:val="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Native Hawaiian/Pacific Islander</w:t>
      </w:r>
    </w:p>
    <w:p w14:paraId="19100A8C" w14:textId="77777777" w:rsidR="00A26843" w:rsidRPr="00306F32" w:rsidRDefault="00A26843" w:rsidP="00A26843">
      <w:pPr>
        <w:pStyle w:val="ListParagraph"/>
        <w:numPr>
          <w:ilvl w:val="1"/>
          <w:numId w:val="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Other/Unknown (specify) ___________</w:t>
      </w:r>
    </w:p>
    <w:p w14:paraId="177154D5" w14:textId="77777777" w:rsidR="00A26843" w:rsidRPr="00306F32" w:rsidRDefault="00A26843" w:rsidP="00A26843">
      <w:pPr>
        <w:spacing w:line="276" w:lineRule="auto"/>
        <w:rPr>
          <w:rFonts w:ascii="Arial" w:hAnsi="Arial" w:cs="Arial"/>
          <w:color w:val="000000" w:themeColor="text1"/>
          <w:sz w:val="24"/>
          <w:szCs w:val="24"/>
        </w:rPr>
      </w:pPr>
    </w:p>
    <w:p w14:paraId="71D03D27" w14:textId="77777777" w:rsidR="00A26843" w:rsidRPr="00306F32" w:rsidRDefault="00A26843" w:rsidP="00A26843">
      <w:pPr>
        <w:pStyle w:val="ListParagraph"/>
        <w:numPr>
          <w:ilvl w:val="0"/>
          <w:numId w:val="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Where is your home located?</w:t>
      </w:r>
    </w:p>
    <w:p w14:paraId="5CC6EFD6" w14:textId="77777777" w:rsidR="00A26843" w:rsidRPr="00306F32" w:rsidRDefault="00A26843" w:rsidP="00A26843">
      <w:pPr>
        <w:pStyle w:val="ListParagraph"/>
        <w:numPr>
          <w:ilvl w:val="1"/>
          <w:numId w:val="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Los Angeles County</w:t>
      </w:r>
    </w:p>
    <w:p w14:paraId="56EBC985" w14:textId="77777777" w:rsidR="00A26843" w:rsidRPr="00306F32" w:rsidRDefault="00A26843" w:rsidP="00A26843">
      <w:pPr>
        <w:pStyle w:val="ListParagraph"/>
        <w:numPr>
          <w:ilvl w:val="1"/>
          <w:numId w:val="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Orange County</w:t>
      </w:r>
    </w:p>
    <w:p w14:paraId="2E9ED8EC" w14:textId="77777777" w:rsidR="00A26843" w:rsidRPr="00306F32" w:rsidRDefault="00A26843" w:rsidP="00A26843">
      <w:pPr>
        <w:pStyle w:val="ListParagraph"/>
        <w:numPr>
          <w:ilvl w:val="1"/>
          <w:numId w:val="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Riverside County</w:t>
      </w:r>
    </w:p>
    <w:p w14:paraId="1EF494E7" w14:textId="77777777" w:rsidR="00A26843" w:rsidRPr="00306F32" w:rsidRDefault="00A26843" w:rsidP="00A26843">
      <w:pPr>
        <w:pStyle w:val="ListParagraph"/>
        <w:numPr>
          <w:ilvl w:val="1"/>
          <w:numId w:val="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an Bernardino County</w:t>
      </w:r>
    </w:p>
    <w:p w14:paraId="28011A1E" w14:textId="77777777" w:rsidR="00A26843" w:rsidRPr="00306F32" w:rsidRDefault="00A26843" w:rsidP="00A26843">
      <w:pPr>
        <w:pStyle w:val="ListParagraph"/>
        <w:numPr>
          <w:ilvl w:val="1"/>
          <w:numId w:val="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an Diego County</w:t>
      </w:r>
    </w:p>
    <w:p w14:paraId="4D53AD37" w14:textId="77777777" w:rsidR="00A26843" w:rsidRPr="00306F32" w:rsidRDefault="00A26843" w:rsidP="00A26843">
      <w:pPr>
        <w:pStyle w:val="ListParagraph"/>
        <w:numPr>
          <w:ilvl w:val="1"/>
          <w:numId w:val="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anta Barbara County</w:t>
      </w:r>
    </w:p>
    <w:p w14:paraId="1E28F94A" w14:textId="77777777" w:rsidR="00A26843" w:rsidRPr="00306F32" w:rsidRDefault="00A26843" w:rsidP="00A26843">
      <w:pPr>
        <w:pStyle w:val="ListParagraph"/>
        <w:numPr>
          <w:ilvl w:val="1"/>
          <w:numId w:val="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Ventura County</w:t>
      </w:r>
    </w:p>
    <w:p w14:paraId="24F04B59" w14:textId="77777777" w:rsidR="00A26843" w:rsidRPr="00306F32" w:rsidRDefault="00A26843" w:rsidP="00A26843">
      <w:pPr>
        <w:pStyle w:val="ListParagraph"/>
        <w:numPr>
          <w:ilvl w:val="1"/>
          <w:numId w:val="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Other (specify) ______</w:t>
      </w:r>
    </w:p>
    <w:p w14:paraId="31876967" w14:textId="77777777" w:rsidR="00A26843" w:rsidRPr="00306F32" w:rsidRDefault="00A26843" w:rsidP="00A26843">
      <w:pPr>
        <w:rPr>
          <w:rFonts w:ascii="Arial" w:hAnsi="Arial" w:cs="Arial"/>
          <w:color w:val="000000" w:themeColor="text1"/>
          <w:sz w:val="24"/>
          <w:szCs w:val="24"/>
        </w:rPr>
      </w:pPr>
    </w:p>
    <w:p w14:paraId="32E3669E" w14:textId="77777777" w:rsidR="00A26843" w:rsidRPr="00306F32" w:rsidRDefault="00A26843" w:rsidP="00A26843">
      <w:pPr>
        <w:rPr>
          <w:rFonts w:ascii="Arial" w:hAnsi="Arial" w:cs="Arial"/>
          <w:color w:val="000000" w:themeColor="text1"/>
          <w:sz w:val="24"/>
          <w:szCs w:val="24"/>
        </w:rPr>
      </w:pPr>
    </w:p>
    <w:p w14:paraId="58E478D7" w14:textId="77777777" w:rsidR="00A26843" w:rsidRPr="00306F32" w:rsidRDefault="00A26843" w:rsidP="00A26843">
      <w:pPr>
        <w:pStyle w:val="ListParagraph"/>
        <w:numPr>
          <w:ilvl w:val="0"/>
          <w:numId w:val="10"/>
        </w:numPr>
        <w:spacing w:after="0" w:line="276" w:lineRule="auto"/>
        <w:rPr>
          <w:rFonts w:ascii="Arial" w:hAnsi="Arial" w:cs="Arial"/>
          <w:b/>
          <w:bCs/>
          <w:color w:val="000000" w:themeColor="text1"/>
          <w:sz w:val="24"/>
          <w:szCs w:val="24"/>
        </w:rPr>
      </w:pPr>
      <w:r w:rsidRPr="00306F32">
        <w:rPr>
          <w:rFonts w:ascii="Arial" w:hAnsi="Arial" w:cs="Arial"/>
          <w:b/>
          <w:bCs/>
          <w:color w:val="000000" w:themeColor="text1"/>
          <w:sz w:val="24"/>
          <w:szCs w:val="24"/>
        </w:rPr>
        <w:lastRenderedPageBreak/>
        <w:t>SEXUALLY TRANSMITTED INFECTION (STI) STATUS AND RISK ASSESSMENT</w:t>
      </w:r>
    </w:p>
    <w:p w14:paraId="4FFCA7D9" w14:textId="77777777" w:rsidR="00A26843" w:rsidRPr="00306F32" w:rsidRDefault="00A26843" w:rsidP="00A26843">
      <w:pPr>
        <w:spacing w:line="276" w:lineRule="auto"/>
        <w:rPr>
          <w:rFonts w:ascii="Arial" w:hAnsi="Arial" w:cs="Arial"/>
          <w:color w:val="000000" w:themeColor="text1"/>
          <w:sz w:val="24"/>
          <w:szCs w:val="24"/>
        </w:rPr>
      </w:pPr>
    </w:p>
    <w:p w14:paraId="2ABFFE35" w14:textId="77777777" w:rsidR="00A26843" w:rsidRPr="00306F32" w:rsidRDefault="00A26843" w:rsidP="00A26843">
      <w:pPr>
        <w:pStyle w:val="ListParagraph"/>
        <w:numPr>
          <w:ilvl w:val="0"/>
          <w:numId w:val="8"/>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How concerned are you about getting sexually transmitted infections such as chlamydia, gonorrhea, and syphilis?</w:t>
      </w:r>
    </w:p>
    <w:p w14:paraId="228810F2" w14:textId="77777777" w:rsidR="00A26843" w:rsidRPr="00306F32" w:rsidRDefault="00A26843" w:rsidP="00A26843">
      <w:pPr>
        <w:pStyle w:val="ListParagraph"/>
        <w:numPr>
          <w:ilvl w:val="1"/>
          <w:numId w:val="8"/>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Not at all concerned</w:t>
      </w:r>
    </w:p>
    <w:p w14:paraId="58FED7A6" w14:textId="77777777" w:rsidR="00A26843" w:rsidRPr="00306F32" w:rsidRDefault="00A26843" w:rsidP="00A26843">
      <w:pPr>
        <w:pStyle w:val="ListParagraph"/>
        <w:numPr>
          <w:ilvl w:val="1"/>
          <w:numId w:val="8"/>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lightly concerned</w:t>
      </w:r>
    </w:p>
    <w:p w14:paraId="43A3DCF0" w14:textId="77777777" w:rsidR="00A26843" w:rsidRPr="00306F32" w:rsidRDefault="00A26843" w:rsidP="00A26843">
      <w:pPr>
        <w:pStyle w:val="ListParagraph"/>
        <w:numPr>
          <w:ilvl w:val="1"/>
          <w:numId w:val="8"/>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omewhat concerned</w:t>
      </w:r>
    </w:p>
    <w:p w14:paraId="005FB0AB" w14:textId="77777777" w:rsidR="00A26843" w:rsidRPr="00306F32" w:rsidRDefault="00A26843" w:rsidP="00A26843">
      <w:pPr>
        <w:pStyle w:val="ListParagraph"/>
        <w:numPr>
          <w:ilvl w:val="1"/>
          <w:numId w:val="8"/>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Moderately concerned</w:t>
      </w:r>
    </w:p>
    <w:p w14:paraId="72093C8D" w14:textId="77777777" w:rsidR="00A26843" w:rsidRPr="00306F32" w:rsidRDefault="00A26843" w:rsidP="00A26843">
      <w:pPr>
        <w:pStyle w:val="ListParagraph"/>
        <w:numPr>
          <w:ilvl w:val="1"/>
          <w:numId w:val="8"/>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Very concerned</w:t>
      </w:r>
    </w:p>
    <w:p w14:paraId="6764E269" w14:textId="77777777" w:rsidR="00A26843" w:rsidRPr="00306F32" w:rsidRDefault="00A26843" w:rsidP="00A26843">
      <w:pPr>
        <w:spacing w:line="276" w:lineRule="auto"/>
        <w:rPr>
          <w:rFonts w:ascii="Arial" w:hAnsi="Arial" w:cs="Arial"/>
          <w:color w:val="000000" w:themeColor="text1"/>
          <w:sz w:val="24"/>
          <w:szCs w:val="24"/>
        </w:rPr>
      </w:pPr>
    </w:p>
    <w:p w14:paraId="244EC1AB" w14:textId="77777777" w:rsidR="00A26843" w:rsidRPr="00306F32" w:rsidRDefault="00A26843" w:rsidP="00A26843">
      <w:pPr>
        <w:pStyle w:val="ListParagraph"/>
        <w:numPr>
          <w:ilvl w:val="0"/>
          <w:numId w:val="8"/>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 xml:space="preserve">Have you been diagnosed and treated for chlamydia, gonorrhea, or syphilis during the past 12 months? </w:t>
      </w:r>
    </w:p>
    <w:p w14:paraId="7C6889B2" w14:textId="77777777" w:rsidR="00A26843" w:rsidRPr="00306F32" w:rsidRDefault="00A26843" w:rsidP="00A26843">
      <w:pPr>
        <w:pStyle w:val="ListParagraph"/>
        <w:numPr>
          <w:ilvl w:val="1"/>
          <w:numId w:val="8"/>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Yes</w:t>
      </w:r>
    </w:p>
    <w:p w14:paraId="517763EE" w14:textId="77777777" w:rsidR="00A26843" w:rsidRPr="00306F32" w:rsidRDefault="00A26843" w:rsidP="00A26843">
      <w:pPr>
        <w:pStyle w:val="ListParagraph"/>
        <w:numPr>
          <w:ilvl w:val="1"/>
          <w:numId w:val="8"/>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No</w:t>
      </w:r>
    </w:p>
    <w:p w14:paraId="6C417B73" w14:textId="77777777" w:rsidR="00A26843" w:rsidRPr="00306F32" w:rsidRDefault="00A26843" w:rsidP="00A26843">
      <w:pPr>
        <w:spacing w:line="276" w:lineRule="auto"/>
        <w:rPr>
          <w:rFonts w:ascii="Arial" w:hAnsi="Arial" w:cs="Arial"/>
          <w:color w:val="000000" w:themeColor="text1"/>
          <w:sz w:val="24"/>
          <w:szCs w:val="24"/>
        </w:rPr>
      </w:pPr>
    </w:p>
    <w:p w14:paraId="2729CA63" w14:textId="77777777" w:rsidR="00A26843" w:rsidRPr="00306F32" w:rsidRDefault="00A26843" w:rsidP="00A26843">
      <w:pPr>
        <w:pStyle w:val="ListParagraph"/>
        <w:numPr>
          <w:ilvl w:val="0"/>
          <w:numId w:val="8"/>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During the past 12 months, how often did you use condoms during anal sex?</w:t>
      </w:r>
    </w:p>
    <w:p w14:paraId="0946091E" w14:textId="77777777" w:rsidR="00A26843" w:rsidRPr="00306F32" w:rsidRDefault="00A26843" w:rsidP="00A26843">
      <w:pPr>
        <w:pStyle w:val="ListParagraph"/>
        <w:numPr>
          <w:ilvl w:val="1"/>
          <w:numId w:val="8"/>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Never</w:t>
      </w:r>
    </w:p>
    <w:p w14:paraId="5ED86C82" w14:textId="77777777" w:rsidR="00A26843" w:rsidRPr="00306F32" w:rsidRDefault="00A26843" w:rsidP="00A26843">
      <w:pPr>
        <w:pStyle w:val="ListParagraph"/>
        <w:numPr>
          <w:ilvl w:val="1"/>
          <w:numId w:val="8"/>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ometimes</w:t>
      </w:r>
    </w:p>
    <w:p w14:paraId="2FC7A24D" w14:textId="77777777" w:rsidR="00A26843" w:rsidRPr="00306F32" w:rsidRDefault="00A26843" w:rsidP="00A26843">
      <w:pPr>
        <w:pStyle w:val="ListParagraph"/>
        <w:numPr>
          <w:ilvl w:val="1"/>
          <w:numId w:val="8"/>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Always</w:t>
      </w:r>
    </w:p>
    <w:p w14:paraId="18AA2D1B" w14:textId="77777777" w:rsidR="00A26843" w:rsidRPr="00306F32" w:rsidRDefault="00A26843" w:rsidP="00A26843">
      <w:pPr>
        <w:pStyle w:val="ListParagraph"/>
        <w:numPr>
          <w:ilvl w:val="1"/>
          <w:numId w:val="8"/>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I did not engage in anal sex during the past 12 months.</w:t>
      </w:r>
    </w:p>
    <w:p w14:paraId="53912313" w14:textId="77777777" w:rsidR="00A26843" w:rsidRPr="00306F32" w:rsidRDefault="00A26843" w:rsidP="00A26843">
      <w:pPr>
        <w:spacing w:line="276" w:lineRule="auto"/>
        <w:rPr>
          <w:rFonts w:ascii="Arial" w:hAnsi="Arial" w:cs="Arial"/>
          <w:color w:val="000000" w:themeColor="text1"/>
          <w:sz w:val="24"/>
          <w:szCs w:val="24"/>
        </w:rPr>
      </w:pPr>
    </w:p>
    <w:p w14:paraId="01FB6793" w14:textId="77777777" w:rsidR="00A26843" w:rsidRPr="00306F32" w:rsidRDefault="00A26843" w:rsidP="00A26843">
      <w:pPr>
        <w:pStyle w:val="ListParagraph"/>
        <w:numPr>
          <w:ilvl w:val="0"/>
          <w:numId w:val="8"/>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 xml:space="preserve">What best describes your experience with </w:t>
      </w:r>
      <w:proofErr w:type="spellStart"/>
      <w:r w:rsidRPr="00306F32">
        <w:rPr>
          <w:rFonts w:ascii="Arial" w:hAnsi="Arial" w:cs="Arial"/>
          <w:color w:val="000000" w:themeColor="text1"/>
          <w:sz w:val="24"/>
          <w:szCs w:val="24"/>
        </w:rPr>
        <w:t>PrEP</w:t>
      </w:r>
      <w:proofErr w:type="spellEnd"/>
      <w:r w:rsidRPr="00306F32">
        <w:rPr>
          <w:rFonts w:ascii="Arial" w:hAnsi="Arial" w:cs="Arial"/>
          <w:color w:val="000000" w:themeColor="text1"/>
          <w:sz w:val="24"/>
          <w:szCs w:val="24"/>
        </w:rPr>
        <w:t>, or pre-exposure prophylaxis, for HIV infection?</w:t>
      </w:r>
    </w:p>
    <w:p w14:paraId="24C11373" w14:textId="77777777" w:rsidR="00A26843" w:rsidRPr="00306F32" w:rsidRDefault="00A26843" w:rsidP="00A26843">
      <w:pPr>
        <w:pStyle w:val="ListParagraph"/>
        <w:numPr>
          <w:ilvl w:val="1"/>
          <w:numId w:val="8"/>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 xml:space="preserve">I do not know about </w:t>
      </w:r>
      <w:proofErr w:type="spellStart"/>
      <w:r w:rsidRPr="00306F32">
        <w:rPr>
          <w:rFonts w:ascii="Arial" w:hAnsi="Arial" w:cs="Arial"/>
          <w:color w:val="000000" w:themeColor="text1"/>
          <w:sz w:val="24"/>
          <w:szCs w:val="24"/>
        </w:rPr>
        <w:t>PrEP.</w:t>
      </w:r>
      <w:proofErr w:type="spellEnd"/>
    </w:p>
    <w:p w14:paraId="1E13DA3B" w14:textId="77777777" w:rsidR="00A26843" w:rsidRPr="00306F32" w:rsidRDefault="00A26843" w:rsidP="00A26843">
      <w:pPr>
        <w:pStyle w:val="ListParagraph"/>
        <w:numPr>
          <w:ilvl w:val="1"/>
          <w:numId w:val="8"/>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 xml:space="preserve">I was on </w:t>
      </w:r>
      <w:proofErr w:type="spellStart"/>
      <w:r w:rsidRPr="00306F32">
        <w:rPr>
          <w:rFonts w:ascii="Arial" w:hAnsi="Arial" w:cs="Arial"/>
          <w:color w:val="000000" w:themeColor="text1"/>
          <w:sz w:val="24"/>
          <w:szCs w:val="24"/>
        </w:rPr>
        <w:t>PrEP</w:t>
      </w:r>
      <w:proofErr w:type="spellEnd"/>
      <w:r w:rsidRPr="00306F32">
        <w:rPr>
          <w:rFonts w:ascii="Arial" w:hAnsi="Arial" w:cs="Arial"/>
          <w:color w:val="000000" w:themeColor="text1"/>
          <w:sz w:val="24"/>
          <w:szCs w:val="24"/>
        </w:rPr>
        <w:t>, but I no longer am.</w:t>
      </w:r>
    </w:p>
    <w:p w14:paraId="7AA7BD6E" w14:textId="77777777" w:rsidR="00A26843" w:rsidRPr="00306F32" w:rsidRDefault="00A26843" w:rsidP="00A26843">
      <w:pPr>
        <w:pStyle w:val="ListParagraph"/>
        <w:numPr>
          <w:ilvl w:val="1"/>
          <w:numId w:val="8"/>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 xml:space="preserve">I am currently on </w:t>
      </w:r>
      <w:proofErr w:type="spellStart"/>
      <w:r w:rsidRPr="00306F32">
        <w:rPr>
          <w:rFonts w:ascii="Arial" w:hAnsi="Arial" w:cs="Arial"/>
          <w:color w:val="000000" w:themeColor="text1"/>
          <w:sz w:val="24"/>
          <w:szCs w:val="24"/>
        </w:rPr>
        <w:t>PrEP.</w:t>
      </w:r>
      <w:proofErr w:type="spellEnd"/>
    </w:p>
    <w:p w14:paraId="101B276A" w14:textId="77777777" w:rsidR="00A26843" w:rsidRPr="00306F32" w:rsidRDefault="00A26843" w:rsidP="00A26843">
      <w:pPr>
        <w:pStyle w:val="ListParagraph"/>
        <w:numPr>
          <w:ilvl w:val="1"/>
          <w:numId w:val="8"/>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 xml:space="preserve">I am currently not on </w:t>
      </w:r>
      <w:proofErr w:type="spellStart"/>
      <w:r w:rsidRPr="00306F32">
        <w:rPr>
          <w:rFonts w:ascii="Arial" w:hAnsi="Arial" w:cs="Arial"/>
          <w:color w:val="000000" w:themeColor="text1"/>
          <w:sz w:val="24"/>
          <w:szCs w:val="24"/>
        </w:rPr>
        <w:t>PrEP</w:t>
      </w:r>
      <w:proofErr w:type="spellEnd"/>
      <w:r w:rsidRPr="00306F32">
        <w:rPr>
          <w:rFonts w:ascii="Arial" w:hAnsi="Arial" w:cs="Arial"/>
          <w:color w:val="000000" w:themeColor="text1"/>
          <w:sz w:val="24"/>
          <w:szCs w:val="24"/>
        </w:rPr>
        <w:t xml:space="preserve">, but I would consider using </w:t>
      </w:r>
      <w:proofErr w:type="spellStart"/>
      <w:r w:rsidRPr="00306F32">
        <w:rPr>
          <w:rFonts w:ascii="Arial" w:hAnsi="Arial" w:cs="Arial"/>
          <w:color w:val="000000" w:themeColor="text1"/>
          <w:sz w:val="24"/>
          <w:szCs w:val="24"/>
        </w:rPr>
        <w:t>PrEP</w:t>
      </w:r>
      <w:proofErr w:type="spellEnd"/>
      <w:r w:rsidRPr="00306F32">
        <w:rPr>
          <w:rFonts w:ascii="Arial" w:hAnsi="Arial" w:cs="Arial"/>
          <w:color w:val="000000" w:themeColor="text1"/>
          <w:sz w:val="24"/>
          <w:szCs w:val="24"/>
        </w:rPr>
        <w:t xml:space="preserve"> in the future.</w:t>
      </w:r>
    </w:p>
    <w:p w14:paraId="7CC3CA1F" w14:textId="77777777" w:rsidR="00A26843" w:rsidRPr="00306F32" w:rsidRDefault="00A26843" w:rsidP="00A26843">
      <w:pPr>
        <w:pStyle w:val="ListParagraph"/>
        <w:numPr>
          <w:ilvl w:val="1"/>
          <w:numId w:val="8"/>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 xml:space="preserve">I am currently not on </w:t>
      </w:r>
      <w:proofErr w:type="spellStart"/>
      <w:r w:rsidRPr="00306F32">
        <w:rPr>
          <w:rFonts w:ascii="Arial" w:hAnsi="Arial" w:cs="Arial"/>
          <w:color w:val="000000" w:themeColor="text1"/>
          <w:sz w:val="24"/>
          <w:szCs w:val="24"/>
        </w:rPr>
        <w:t>PrEP</w:t>
      </w:r>
      <w:proofErr w:type="spellEnd"/>
      <w:r w:rsidRPr="00306F32">
        <w:rPr>
          <w:rFonts w:ascii="Arial" w:hAnsi="Arial" w:cs="Arial"/>
          <w:color w:val="000000" w:themeColor="text1"/>
          <w:sz w:val="24"/>
          <w:szCs w:val="24"/>
        </w:rPr>
        <w:t xml:space="preserve">, and I would not consider using </w:t>
      </w:r>
      <w:proofErr w:type="spellStart"/>
      <w:r w:rsidRPr="00306F32">
        <w:rPr>
          <w:rFonts w:ascii="Arial" w:hAnsi="Arial" w:cs="Arial"/>
          <w:color w:val="000000" w:themeColor="text1"/>
          <w:sz w:val="24"/>
          <w:szCs w:val="24"/>
        </w:rPr>
        <w:t>PrEP</w:t>
      </w:r>
      <w:proofErr w:type="spellEnd"/>
      <w:r w:rsidRPr="00306F32">
        <w:rPr>
          <w:rFonts w:ascii="Arial" w:hAnsi="Arial" w:cs="Arial"/>
          <w:color w:val="000000" w:themeColor="text1"/>
          <w:sz w:val="24"/>
          <w:szCs w:val="24"/>
        </w:rPr>
        <w:t xml:space="preserve"> in the future.</w:t>
      </w:r>
    </w:p>
    <w:p w14:paraId="7E2E0570" w14:textId="77777777" w:rsidR="00A26843" w:rsidRPr="00306F32" w:rsidRDefault="00A26843" w:rsidP="00A26843">
      <w:pPr>
        <w:pStyle w:val="ListParagraph"/>
        <w:numPr>
          <w:ilvl w:val="1"/>
          <w:numId w:val="8"/>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 xml:space="preserve">I am currently not on </w:t>
      </w:r>
      <w:proofErr w:type="spellStart"/>
      <w:r w:rsidRPr="00306F32">
        <w:rPr>
          <w:rFonts w:ascii="Arial" w:hAnsi="Arial" w:cs="Arial"/>
          <w:color w:val="000000" w:themeColor="text1"/>
          <w:sz w:val="24"/>
          <w:szCs w:val="24"/>
        </w:rPr>
        <w:t>PrEP</w:t>
      </w:r>
      <w:proofErr w:type="spellEnd"/>
      <w:r w:rsidRPr="00306F32">
        <w:rPr>
          <w:rFonts w:ascii="Arial" w:hAnsi="Arial" w:cs="Arial"/>
          <w:color w:val="000000" w:themeColor="text1"/>
          <w:sz w:val="24"/>
          <w:szCs w:val="24"/>
        </w:rPr>
        <w:t>, because I am HIV positive.</w:t>
      </w:r>
    </w:p>
    <w:p w14:paraId="46939565" w14:textId="77777777" w:rsidR="00A26843" w:rsidRPr="00306F32" w:rsidRDefault="00A26843" w:rsidP="00A26843">
      <w:pPr>
        <w:spacing w:line="276" w:lineRule="auto"/>
        <w:rPr>
          <w:rFonts w:ascii="Arial" w:hAnsi="Arial" w:cs="Arial"/>
          <w:color w:val="000000" w:themeColor="text1"/>
          <w:sz w:val="24"/>
          <w:szCs w:val="24"/>
        </w:rPr>
      </w:pPr>
    </w:p>
    <w:p w14:paraId="26D71956" w14:textId="77777777" w:rsidR="00A26843" w:rsidRPr="00306F32" w:rsidRDefault="00A26843" w:rsidP="00A26843">
      <w:pPr>
        <w:pStyle w:val="ListParagraph"/>
        <w:numPr>
          <w:ilvl w:val="0"/>
          <w:numId w:val="8"/>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What best describes your experience with PEP, or post-exposure prophylaxis, for HIV infection?</w:t>
      </w:r>
    </w:p>
    <w:p w14:paraId="24F3C353" w14:textId="77777777" w:rsidR="00A26843" w:rsidRPr="00306F32" w:rsidRDefault="00A26843" w:rsidP="00A26843">
      <w:pPr>
        <w:pStyle w:val="ListParagraph"/>
        <w:numPr>
          <w:ilvl w:val="1"/>
          <w:numId w:val="11"/>
        </w:numPr>
        <w:spacing w:after="0" w:line="276" w:lineRule="auto"/>
        <w:rPr>
          <w:rFonts w:ascii="Arial" w:hAnsi="Arial" w:cs="Arial"/>
          <w:color w:val="000000" w:themeColor="text1"/>
          <w:sz w:val="24"/>
          <w:szCs w:val="24"/>
          <w:shd w:val="pct15" w:color="auto" w:fill="FFFFFF"/>
        </w:rPr>
      </w:pPr>
      <w:r w:rsidRPr="00306F32">
        <w:rPr>
          <w:rFonts w:ascii="Arial" w:hAnsi="Arial" w:cs="Arial"/>
          <w:color w:val="000000" w:themeColor="text1"/>
          <w:sz w:val="24"/>
          <w:szCs w:val="24"/>
        </w:rPr>
        <w:t>I do not know about PEP.</w:t>
      </w:r>
    </w:p>
    <w:p w14:paraId="3698FAC7" w14:textId="77777777" w:rsidR="00A26843" w:rsidRPr="00306F32" w:rsidRDefault="00A26843" w:rsidP="00A26843">
      <w:pPr>
        <w:pStyle w:val="ListParagraph"/>
        <w:numPr>
          <w:ilvl w:val="1"/>
          <w:numId w:val="11"/>
        </w:numPr>
        <w:spacing w:after="0" w:line="276" w:lineRule="auto"/>
        <w:rPr>
          <w:rFonts w:ascii="Arial" w:hAnsi="Arial" w:cs="Arial"/>
          <w:color w:val="000000" w:themeColor="text1"/>
          <w:sz w:val="24"/>
          <w:szCs w:val="24"/>
          <w:shd w:val="pct15" w:color="auto" w:fill="FFFFFF"/>
        </w:rPr>
      </w:pPr>
      <w:r w:rsidRPr="00306F32">
        <w:rPr>
          <w:rFonts w:ascii="Arial" w:hAnsi="Arial" w:cs="Arial"/>
          <w:color w:val="000000" w:themeColor="text1"/>
          <w:sz w:val="24"/>
          <w:szCs w:val="24"/>
        </w:rPr>
        <w:t>I have taken PEP before.</w:t>
      </w:r>
    </w:p>
    <w:p w14:paraId="25D983E7" w14:textId="77777777" w:rsidR="00A26843" w:rsidRPr="00306F32" w:rsidRDefault="00A26843" w:rsidP="00A26843">
      <w:pPr>
        <w:pStyle w:val="ListParagraph"/>
        <w:numPr>
          <w:ilvl w:val="1"/>
          <w:numId w:val="11"/>
        </w:numPr>
        <w:spacing w:after="0" w:line="276" w:lineRule="auto"/>
        <w:rPr>
          <w:rFonts w:ascii="Arial" w:hAnsi="Arial" w:cs="Arial"/>
          <w:color w:val="000000" w:themeColor="text1"/>
          <w:sz w:val="24"/>
          <w:szCs w:val="24"/>
          <w:shd w:val="pct15" w:color="auto" w:fill="FFFFFF"/>
        </w:rPr>
      </w:pPr>
      <w:r w:rsidRPr="00306F32">
        <w:rPr>
          <w:rFonts w:ascii="Arial" w:hAnsi="Arial" w:cs="Arial"/>
          <w:color w:val="000000" w:themeColor="text1"/>
          <w:sz w:val="24"/>
          <w:szCs w:val="24"/>
        </w:rPr>
        <w:t>I have not been on PEP before, but I would consider using PEP in the future.</w:t>
      </w:r>
    </w:p>
    <w:p w14:paraId="24A60611" w14:textId="77777777" w:rsidR="00A26843" w:rsidRPr="00306F32" w:rsidRDefault="00A26843" w:rsidP="00A26843">
      <w:pPr>
        <w:pStyle w:val="ListParagraph"/>
        <w:numPr>
          <w:ilvl w:val="1"/>
          <w:numId w:val="11"/>
        </w:numPr>
        <w:spacing w:after="0" w:line="276" w:lineRule="auto"/>
        <w:rPr>
          <w:rFonts w:ascii="Arial" w:hAnsi="Arial" w:cs="Arial"/>
          <w:color w:val="000000" w:themeColor="text1"/>
          <w:sz w:val="24"/>
          <w:szCs w:val="24"/>
          <w:shd w:val="pct15" w:color="auto" w:fill="FFFFFF"/>
        </w:rPr>
      </w:pPr>
      <w:r w:rsidRPr="00306F32">
        <w:rPr>
          <w:rFonts w:ascii="Arial" w:hAnsi="Arial" w:cs="Arial"/>
          <w:color w:val="000000" w:themeColor="text1"/>
          <w:sz w:val="24"/>
          <w:szCs w:val="24"/>
        </w:rPr>
        <w:lastRenderedPageBreak/>
        <w:t>I have not been on PEP before, and I would not consider using PEP in the future.</w:t>
      </w:r>
    </w:p>
    <w:p w14:paraId="10438927" w14:textId="77777777" w:rsidR="00A26843" w:rsidRPr="00306F32" w:rsidRDefault="00A26843" w:rsidP="00A26843">
      <w:pPr>
        <w:pStyle w:val="ListParagraph"/>
        <w:numPr>
          <w:ilvl w:val="1"/>
          <w:numId w:val="11"/>
        </w:numPr>
        <w:spacing w:after="0" w:line="276" w:lineRule="auto"/>
        <w:rPr>
          <w:rFonts w:ascii="Arial" w:hAnsi="Arial" w:cs="Arial"/>
          <w:color w:val="000000" w:themeColor="text1"/>
          <w:sz w:val="24"/>
          <w:szCs w:val="24"/>
          <w:shd w:val="pct15" w:color="auto" w:fill="FFFFFF"/>
        </w:rPr>
      </w:pPr>
      <w:r w:rsidRPr="00306F32">
        <w:rPr>
          <w:rFonts w:ascii="Arial" w:hAnsi="Arial" w:cs="Arial"/>
          <w:color w:val="000000" w:themeColor="text1"/>
          <w:sz w:val="24"/>
          <w:szCs w:val="24"/>
        </w:rPr>
        <w:t xml:space="preserve">I have not been on PEP before, because I am on </w:t>
      </w:r>
      <w:proofErr w:type="spellStart"/>
      <w:r w:rsidRPr="00306F32">
        <w:rPr>
          <w:rFonts w:ascii="Arial" w:hAnsi="Arial" w:cs="Arial"/>
          <w:color w:val="000000" w:themeColor="text1"/>
          <w:sz w:val="24"/>
          <w:szCs w:val="24"/>
        </w:rPr>
        <w:t>PrEP.</w:t>
      </w:r>
      <w:proofErr w:type="spellEnd"/>
    </w:p>
    <w:p w14:paraId="09F161E1" w14:textId="77777777" w:rsidR="00A26843" w:rsidRPr="00306F32" w:rsidRDefault="00A26843" w:rsidP="00A26843">
      <w:pPr>
        <w:pStyle w:val="ListParagraph"/>
        <w:numPr>
          <w:ilvl w:val="1"/>
          <w:numId w:val="11"/>
        </w:numPr>
        <w:spacing w:after="0" w:line="276" w:lineRule="auto"/>
        <w:rPr>
          <w:rFonts w:ascii="Arial" w:hAnsi="Arial" w:cs="Arial"/>
          <w:color w:val="000000" w:themeColor="text1"/>
          <w:sz w:val="24"/>
          <w:szCs w:val="24"/>
          <w:shd w:val="pct15" w:color="auto" w:fill="FFFFFF"/>
        </w:rPr>
      </w:pPr>
      <w:r w:rsidRPr="00306F32">
        <w:rPr>
          <w:rFonts w:ascii="Arial" w:hAnsi="Arial" w:cs="Arial"/>
          <w:color w:val="000000" w:themeColor="text1"/>
          <w:sz w:val="24"/>
          <w:szCs w:val="24"/>
        </w:rPr>
        <w:t>I am HIV positive.</w:t>
      </w:r>
    </w:p>
    <w:p w14:paraId="2F6595FC" w14:textId="16C68851" w:rsidR="00A26843" w:rsidRPr="00306F32" w:rsidRDefault="00A26843" w:rsidP="00A26843">
      <w:pPr>
        <w:spacing w:after="0" w:line="276" w:lineRule="auto"/>
        <w:rPr>
          <w:rFonts w:ascii="Arial" w:hAnsi="Arial" w:cs="Arial"/>
          <w:color w:val="000000" w:themeColor="text1"/>
          <w:sz w:val="24"/>
          <w:szCs w:val="24"/>
        </w:rPr>
      </w:pPr>
    </w:p>
    <w:p w14:paraId="596838E8" w14:textId="77777777" w:rsidR="00A26843" w:rsidRPr="00306F32" w:rsidRDefault="00A26843" w:rsidP="00A26843">
      <w:pPr>
        <w:spacing w:after="0" w:line="276" w:lineRule="auto"/>
        <w:rPr>
          <w:rFonts w:ascii="Arial" w:hAnsi="Arial" w:cs="Arial"/>
          <w:color w:val="000000" w:themeColor="text1"/>
          <w:sz w:val="24"/>
          <w:szCs w:val="24"/>
        </w:rPr>
      </w:pPr>
    </w:p>
    <w:p w14:paraId="0C44BDDF" w14:textId="36609F07" w:rsidR="00A26843" w:rsidRPr="00306F32" w:rsidRDefault="00A26843" w:rsidP="00A26843">
      <w:pPr>
        <w:pStyle w:val="ListParagraph"/>
        <w:numPr>
          <w:ilvl w:val="0"/>
          <w:numId w:val="10"/>
        </w:numPr>
        <w:spacing w:after="0" w:line="276" w:lineRule="auto"/>
        <w:rPr>
          <w:rFonts w:ascii="Arial" w:hAnsi="Arial" w:cs="Arial"/>
          <w:b/>
          <w:bCs/>
          <w:color w:val="000000" w:themeColor="text1"/>
          <w:sz w:val="24"/>
          <w:szCs w:val="24"/>
        </w:rPr>
      </w:pPr>
      <w:r w:rsidRPr="00306F32">
        <w:rPr>
          <w:rFonts w:ascii="Arial" w:hAnsi="Arial" w:cs="Arial"/>
          <w:b/>
          <w:bCs/>
          <w:color w:val="000000" w:themeColor="text1"/>
          <w:sz w:val="24"/>
          <w:szCs w:val="24"/>
        </w:rPr>
        <w:t xml:space="preserve">DOXYCYCLINE </w:t>
      </w:r>
      <w:proofErr w:type="spellStart"/>
      <w:r w:rsidRPr="00306F32">
        <w:rPr>
          <w:rFonts w:ascii="Arial" w:hAnsi="Arial" w:cs="Arial"/>
          <w:b/>
          <w:bCs/>
          <w:color w:val="000000" w:themeColor="text1"/>
          <w:sz w:val="24"/>
          <w:szCs w:val="24"/>
        </w:rPr>
        <w:t>PrEP</w:t>
      </w:r>
      <w:proofErr w:type="spellEnd"/>
      <w:r w:rsidRPr="00306F32">
        <w:rPr>
          <w:rFonts w:ascii="Arial" w:hAnsi="Arial" w:cs="Arial"/>
          <w:b/>
          <w:bCs/>
          <w:color w:val="000000" w:themeColor="text1"/>
          <w:sz w:val="24"/>
          <w:szCs w:val="24"/>
        </w:rPr>
        <w:t>/PEP</w:t>
      </w:r>
    </w:p>
    <w:p w14:paraId="4434D247" w14:textId="77777777" w:rsidR="00A26843" w:rsidRPr="00306F32" w:rsidRDefault="00A26843" w:rsidP="00A26843">
      <w:pPr>
        <w:spacing w:line="276" w:lineRule="auto"/>
        <w:rPr>
          <w:rFonts w:ascii="Arial" w:hAnsi="Arial" w:cs="Arial"/>
          <w:color w:val="000000" w:themeColor="text1"/>
          <w:sz w:val="24"/>
          <w:szCs w:val="24"/>
        </w:rPr>
      </w:pPr>
    </w:p>
    <w:p w14:paraId="3973C576" w14:textId="77777777" w:rsidR="00A26843" w:rsidRPr="00306F32" w:rsidRDefault="00A26843" w:rsidP="00A26843">
      <w:pPr>
        <w:rPr>
          <w:rFonts w:ascii="Arial" w:eastAsia="Times New Roman" w:hAnsi="Arial" w:cs="Arial"/>
          <w:color w:val="000000" w:themeColor="text1"/>
          <w:sz w:val="24"/>
          <w:szCs w:val="24"/>
          <w:lang w:eastAsia="zh-CN"/>
        </w:rPr>
      </w:pPr>
      <w:r w:rsidRPr="00306F32">
        <w:rPr>
          <w:rFonts w:ascii="Arial" w:eastAsia="Times New Roman" w:hAnsi="Arial" w:cs="Arial"/>
          <w:b/>
          <w:bCs/>
          <w:color w:val="000000" w:themeColor="text1"/>
          <w:sz w:val="24"/>
          <w:szCs w:val="24"/>
          <w:lang w:eastAsia="zh-CN"/>
        </w:rPr>
        <w:t>Please make sure to read the information below before answering the next following questions.</w:t>
      </w:r>
    </w:p>
    <w:p w14:paraId="296B0747" w14:textId="77777777" w:rsidR="00A26843" w:rsidRPr="00306F32" w:rsidRDefault="00A26843" w:rsidP="00A26843">
      <w:pPr>
        <w:rPr>
          <w:rFonts w:ascii="Arial" w:eastAsia="Times New Roman" w:hAnsi="Arial" w:cs="Arial"/>
          <w:color w:val="000000" w:themeColor="text1"/>
          <w:sz w:val="24"/>
          <w:szCs w:val="24"/>
          <w:lang w:eastAsia="zh-CN"/>
        </w:rPr>
      </w:pPr>
      <w:r w:rsidRPr="00306F32">
        <w:rPr>
          <w:rFonts w:ascii="Arial" w:eastAsia="Times New Roman" w:hAnsi="Arial" w:cs="Arial"/>
          <w:color w:val="000000" w:themeColor="text1"/>
          <w:sz w:val="24"/>
          <w:szCs w:val="24"/>
          <w:lang w:eastAsia="zh-CN"/>
        </w:rPr>
        <w:t> </w:t>
      </w:r>
    </w:p>
    <w:p w14:paraId="0A02E63E" w14:textId="77777777" w:rsidR="00A26843" w:rsidRPr="00306F32" w:rsidRDefault="00A26843" w:rsidP="00A26843">
      <w:pPr>
        <w:rPr>
          <w:rFonts w:ascii="Arial" w:eastAsia="Times New Roman" w:hAnsi="Arial" w:cs="Arial"/>
          <w:color w:val="000000" w:themeColor="text1"/>
          <w:sz w:val="24"/>
          <w:szCs w:val="24"/>
          <w:lang w:eastAsia="zh-CN"/>
        </w:rPr>
      </w:pPr>
      <w:r w:rsidRPr="00306F32">
        <w:rPr>
          <w:rFonts w:ascii="Arial" w:eastAsia="Times New Roman" w:hAnsi="Arial" w:cs="Arial"/>
          <w:b/>
          <w:bCs/>
          <w:color w:val="000000" w:themeColor="text1"/>
          <w:sz w:val="24"/>
          <w:szCs w:val="24"/>
          <w:lang w:eastAsia="zh-CN"/>
        </w:rPr>
        <w:t xml:space="preserve">Scientists are studying a new way to prevent sexually transmitted infections caused by bacteria. It is called doxycycline </w:t>
      </w:r>
      <w:proofErr w:type="spellStart"/>
      <w:r w:rsidRPr="00306F32">
        <w:rPr>
          <w:rFonts w:ascii="Arial" w:eastAsia="Times New Roman" w:hAnsi="Arial" w:cs="Arial"/>
          <w:b/>
          <w:bCs/>
          <w:color w:val="000000" w:themeColor="text1"/>
          <w:sz w:val="24"/>
          <w:szCs w:val="24"/>
          <w:lang w:eastAsia="zh-CN"/>
        </w:rPr>
        <w:t>PrEP</w:t>
      </w:r>
      <w:proofErr w:type="spellEnd"/>
      <w:r w:rsidRPr="00306F32">
        <w:rPr>
          <w:rFonts w:ascii="Arial" w:eastAsia="Times New Roman" w:hAnsi="Arial" w:cs="Arial"/>
          <w:b/>
          <w:bCs/>
          <w:color w:val="000000" w:themeColor="text1"/>
          <w:sz w:val="24"/>
          <w:szCs w:val="24"/>
          <w:lang w:eastAsia="zh-CN"/>
        </w:rPr>
        <w:t>/PEP. Doxycycline is a safe, cheap, and widely used antibiotic. People can either take one pill every day (</w:t>
      </w:r>
      <w:proofErr w:type="spellStart"/>
      <w:r w:rsidRPr="00306F32">
        <w:rPr>
          <w:rFonts w:ascii="Arial" w:eastAsia="Times New Roman" w:hAnsi="Arial" w:cs="Arial"/>
          <w:b/>
          <w:bCs/>
          <w:color w:val="000000" w:themeColor="text1"/>
          <w:sz w:val="24"/>
          <w:szCs w:val="24"/>
          <w:lang w:eastAsia="zh-CN"/>
        </w:rPr>
        <w:t>PrEP</w:t>
      </w:r>
      <w:proofErr w:type="spellEnd"/>
      <w:r w:rsidRPr="00306F32">
        <w:rPr>
          <w:rFonts w:ascii="Arial" w:eastAsia="Times New Roman" w:hAnsi="Arial" w:cs="Arial"/>
          <w:b/>
          <w:bCs/>
          <w:color w:val="000000" w:themeColor="text1"/>
          <w:sz w:val="24"/>
          <w:szCs w:val="24"/>
          <w:lang w:eastAsia="zh-CN"/>
        </w:rPr>
        <w:t>) or two pills within 72 hours after sex (PEP) to prevent STIs.</w:t>
      </w:r>
    </w:p>
    <w:p w14:paraId="2C479BE3" w14:textId="77777777" w:rsidR="00A26843" w:rsidRPr="00306F32" w:rsidRDefault="00A26843" w:rsidP="00A26843">
      <w:pPr>
        <w:rPr>
          <w:rFonts w:ascii="Arial" w:eastAsia="Times New Roman" w:hAnsi="Arial" w:cs="Arial"/>
          <w:color w:val="000000" w:themeColor="text1"/>
          <w:sz w:val="24"/>
          <w:szCs w:val="24"/>
          <w:lang w:eastAsia="zh-CN"/>
        </w:rPr>
      </w:pPr>
      <w:r w:rsidRPr="00306F32">
        <w:rPr>
          <w:rFonts w:ascii="Arial" w:eastAsia="Times New Roman" w:hAnsi="Arial" w:cs="Arial"/>
          <w:color w:val="000000" w:themeColor="text1"/>
          <w:sz w:val="24"/>
          <w:szCs w:val="24"/>
          <w:lang w:eastAsia="zh-CN"/>
        </w:rPr>
        <w:t> </w:t>
      </w:r>
    </w:p>
    <w:p w14:paraId="52341241" w14:textId="77777777" w:rsidR="00A26843" w:rsidRPr="00306F32" w:rsidRDefault="00A26843" w:rsidP="00A26843">
      <w:pPr>
        <w:rPr>
          <w:rFonts w:ascii="Arial" w:eastAsia="Times New Roman" w:hAnsi="Arial" w:cs="Arial"/>
          <w:color w:val="000000" w:themeColor="text1"/>
          <w:sz w:val="24"/>
          <w:szCs w:val="24"/>
          <w:lang w:eastAsia="zh-CN"/>
        </w:rPr>
      </w:pPr>
      <w:r w:rsidRPr="00306F32">
        <w:rPr>
          <w:rFonts w:ascii="Arial" w:eastAsia="Times New Roman" w:hAnsi="Arial" w:cs="Arial"/>
          <w:b/>
          <w:bCs/>
          <w:color w:val="000000" w:themeColor="text1"/>
          <w:sz w:val="24"/>
          <w:szCs w:val="24"/>
          <w:lang w:eastAsia="zh-CN"/>
        </w:rPr>
        <w:t>Past studies showed that among people who were taking doxycycline, there were 70% less syphilis and chlamydia infections compared to those who weren’t taking it.  </w:t>
      </w:r>
    </w:p>
    <w:p w14:paraId="32AD29B2" w14:textId="77777777" w:rsidR="00A26843" w:rsidRPr="00306F32" w:rsidRDefault="00A26843" w:rsidP="00A26843">
      <w:pPr>
        <w:rPr>
          <w:rFonts w:ascii="Arial" w:eastAsia="Times New Roman" w:hAnsi="Arial" w:cs="Arial"/>
          <w:color w:val="000000" w:themeColor="text1"/>
          <w:sz w:val="24"/>
          <w:szCs w:val="24"/>
          <w:lang w:eastAsia="zh-CN"/>
        </w:rPr>
      </w:pPr>
      <w:r w:rsidRPr="00306F32">
        <w:rPr>
          <w:rFonts w:ascii="Arial" w:eastAsia="Times New Roman" w:hAnsi="Arial" w:cs="Arial"/>
          <w:color w:val="000000" w:themeColor="text1"/>
          <w:sz w:val="24"/>
          <w:szCs w:val="24"/>
          <w:lang w:eastAsia="zh-CN"/>
        </w:rPr>
        <w:t> </w:t>
      </w:r>
    </w:p>
    <w:p w14:paraId="38256296" w14:textId="77777777" w:rsidR="00A26843" w:rsidRPr="00306F32" w:rsidRDefault="00A26843" w:rsidP="00A26843">
      <w:pPr>
        <w:rPr>
          <w:rFonts w:ascii="Arial" w:eastAsia="Times New Roman" w:hAnsi="Arial" w:cs="Arial"/>
          <w:color w:val="000000" w:themeColor="text1"/>
          <w:sz w:val="24"/>
          <w:szCs w:val="24"/>
          <w:lang w:eastAsia="zh-CN"/>
        </w:rPr>
      </w:pPr>
      <w:r w:rsidRPr="00306F32">
        <w:rPr>
          <w:rFonts w:ascii="Arial" w:eastAsia="Times New Roman" w:hAnsi="Arial" w:cs="Arial"/>
          <w:b/>
          <w:bCs/>
          <w:color w:val="000000" w:themeColor="text1"/>
          <w:sz w:val="24"/>
          <w:szCs w:val="24"/>
          <w:lang w:eastAsia="zh-CN"/>
        </w:rPr>
        <w:t>A common side effect is stomach upset, but this goes away if you stop the medication. Some believe that using too much antibiotics might cause drug resistance, which could make treating other infections more difficult. </w:t>
      </w:r>
    </w:p>
    <w:p w14:paraId="0D43F4EE" w14:textId="77777777" w:rsidR="00A26843" w:rsidRPr="00306F32" w:rsidRDefault="00A26843" w:rsidP="00A26843">
      <w:pPr>
        <w:rPr>
          <w:rFonts w:ascii="Arial" w:eastAsia="Times New Roman" w:hAnsi="Arial" w:cs="Arial"/>
          <w:color w:val="000000" w:themeColor="text1"/>
          <w:sz w:val="24"/>
          <w:szCs w:val="24"/>
          <w:lang w:eastAsia="zh-CN"/>
        </w:rPr>
      </w:pPr>
      <w:r w:rsidRPr="00306F32">
        <w:rPr>
          <w:rFonts w:ascii="Arial" w:eastAsia="Times New Roman" w:hAnsi="Arial" w:cs="Arial"/>
          <w:color w:val="000000" w:themeColor="text1"/>
          <w:sz w:val="24"/>
          <w:szCs w:val="24"/>
          <w:lang w:eastAsia="zh-CN"/>
        </w:rPr>
        <w:t> </w:t>
      </w:r>
    </w:p>
    <w:p w14:paraId="0317F92D" w14:textId="77777777" w:rsidR="00A26843" w:rsidRPr="00306F32" w:rsidRDefault="00A26843" w:rsidP="00A26843">
      <w:pPr>
        <w:rPr>
          <w:rFonts w:ascii="Arial" w:eastAsia="Times New Roman" w:hAnsi="Arial" w:cs="Arial"/>
          <w:color w:val="000000" w:themeColor="text1"/>
          <w:sz w:val="24"/>
          <w:szCs w:val="24"/>
          <w:lang w:eastAsia="zh-CN"/>
        </w:rPr>
      </w:pPr>
      <w:r w:rsidRPr="00306F32">
        <w:rPr>
          <w:rFonts w:ascii="Arial" w:eastAsia="Times New Roman" w:hAnsi="Arial" w:cs="Arial"/>
          <w:b/>
          <w:bCs/>
          <w:color w:val="000000" w:themeColor="text1"/>
          <w:sz w:val="24"/>
          <w:szCs w:val="24"/>
          <w:lang w:eastAsia="zh-CN"/>
        </w:rPr>
        <w:t xml:space="preserve">Currently, the only other proven method available for bacterial STI prevention is condoms. Doxycycline </w:t>
      </w:r>
      <w:proofErr w:type="spellStart"/>
      <w:r w:rsidRPr="00306F32">
        <w:rPr>
          <w:rFonts w:ascii="Arial" w:eastAsia="Times New Roman" w:hAnsi="Arial" w:cs="Arial"/>
          <w:b/>
          <w:bCs/>
          <w:color w:val="000000" w:themeColor="text1"/>
          <w:sz w:val="24"/>
          <w:szCs w:val="24"/>
          <w:lang w:eastAsia="zh-CN"/>
        </w:rPr>
        <w:t>PrEP</w:t>
      </w:r>
      <w:proofErr w:type="spellEnd"/>
      <w:r w:rsidRPr="00306F32">
        <w:rPr>
          <w:rFonts w:ascii="Arial" w:eastAsia="Times New Roman" w:hAnsi="Arial" w:cs="Arial"/>
          <w:b/>
          <w:bCs/>
          <w:color w:val="000000" w:themeColor="text1"/>
          <w:sz w:val="24"/>
          <w:szCs w:val="24"/>
          <w:lang w:eastAsia="zh-CN"/>
        </w:rPr>
        <w:t>/PEP should be used with condoms for maximum protection from STIs. </w:t>
      </w:r>
    </w:p>
    <w:p w14:paraId="38FDDD1B" w14:textId="77777777" w:rsidR="00A26843" w:rsidRPr="00306F32" w:rsidRDefault="00A26843" w:rsidP="00A26843">
      <w:pPr>
        <w:spacing w:line="276" w:lineRule="auto"/>
        <w:rPr>
          <w:rFonts w:ascii="Arial" w:hAnsi="Arial" w:cs="Arial"/>
          <w:color w:val="000000" w:themeColor="text1"/>
          <w:sz w:val="24"/>
          <w:szCs w:val="24"/>
          <w:shd w:val="pct15" w:color="auto" w:fill="FFFFFF"/>
        </w:rPr>
      </w:pPr>
    </w:p>
    <w:p w14:paraId="7E183490" w14:textId="77777777" w:rsidR="00A26843" w:rsidRPr="00306F32" w:rsidRDefault="00A26843" w:rsidP="00A26843">
      <w:pPr>
        <w:pStyle w:val="ListParagraph"/>
        <w:numPr>
          <w:ilvl w:val="0"/>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 xml:space="preserve">If you were offered to start doxycycline </w:t>
      </w:r>
      <w:proofErr w:type="spellStart"/>
      <w:r w:rsidRPr="00306F32">
        <w:rPr>
          <w:rFonts w:ascii="Arial" w:hAnsi="Arial" w:cs="Arial"/>
          <w:color w:val="000000" w:themeColor="text1"/>
          <w:sz w:val="24"/>
          <w:szCs w:val="24"/>
        </w:rPr>
        <w:t>PrEP</w:t>
      </w:r>
      <w:proofErr w:type="spellEnd"/>
      <w:r w:rsidRPr="00306F32">
        <w:rPr>
          <w:rFonts w:ascii="Arial" w:hAnsi="Arial" w:cs="Arial"/>
          <w:color w:val="000000" w:themeColor="text1"/>
          <w:sz w:val="24"/>
          <w:szCs w:val="24"/>
        </w:rPr>
        <w:t xml:space="preserve"> or PEP to prevent STIs by your physician, would you consider taking it?</w:t>
      </w:r>
    </w:p>
    <w:p w14:paraId="01A57DC4" w14:textId="77777777" w:rsidR="00A26843" w:rsidRPr="00306F32" w:rsidRDefault="00A26843" w:rsidP="00A26843">
      <w:pPr>
        <w:pStyle w:val="ListParagraph"/>
        <w:numPr>
          <w:ilvl w:val="1"/>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Definitely not</w:t>
      </w:r>
    </w:p>
    <w:p w14:paraId="44D668A6" w14:textId="77777777" w:rsidR="00A26843" w:rsidRPr="00306F32" w:rsidRDefault="00A26843" w:rsidP="00A26843">
      <w:pPr>
        <w:pStyle w:val="ListParagraph"/>
        <w:numPr>
          <w:ilvl w:val="1"/>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Probably not</w:t>
      </w:r>
    </w:p>
    <w:p w14:paraId="707974BB" w14:textId="77777777" w:rsidR="00A26843" w:rsidRPr="00306F32" w:rsidRDefault="00A26843" w:rsidP="00A26843">
      <w:pPr>
        <w:pStyle w:val="ListParagraph"/>
        <w:numPr>
          <w:ilvl w:val="1"/>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I don’t know/I am unsure</w:t>
      </w:r>
    </w:p>
    <w:p w14:paraId="7E8019B9" w14:textId="77777777" w:rsidR="00A26843" w:rsidRPr="00306F32" w:rsidRDefault="00A26843" w:rsidP="00A26843">
      <w:pPr>
        <w:pStyle w:val="ListParagraph"/>
        <w:numPr>
          <w:ilvl w:val="1"/>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Probably yes</w:t>
      </w:r>
    </w:p>
    <w:p w14:paraId="1367CEB6" w14:textId="77777777" w:rsidR="00A26843" w:rsidRPr="00306F32" w:rsidRDefault="00A26843" w:rsidP="00A26843">
      <w:pPr>
        <w:pStyle w:val="ListParagraph"/>
        <w:numPr>
          <w:ilvl w:val="1"/>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Definitely yes</w:t>
      </w:r>
    </w:p>
    <w:p w14:paraId="1071E361" w14:textId="77777777" w:rsidR="00A26843" w:rsidRPr="00306F32" w:rsidRDefault="00A26843" w:rsidP="00A26843">
      <w:pPr>
        <w:spacing w:line="276" w:lineRule="auto"/>
        <w:rPr>
          <w:rFonts w:ascii="Arial" w:hAnsi="Arial" w:cs="Arial"/>
          <w:color w:val="000000" w:themeColor="text1"/>
          <w:sz w:val="24"/>
          <w:szCs w:val="24"/>
        </w:rPr>
      </w:pPr>
    </w:p>
    <w:p w14:paraId="7C2CA9BF" w14:textId="77777777" w:rsidR="00A26843" w:rsidRPr="00306F32" w:rsidRDefault="00A26843" w:rsidP="00A26843">
      <w:pPr>
        <w:pStyle w:val="ListParagraph"/>
        <w:numPr>
          <w:ilvl w:val="0"/>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lastRenderedPageBreak/>
        <w:t xml:space="preserve">Based on your sexual behavior and personal preference, would you choose </w:t>
      </w:r>
      <w:proofErr w:type="spellStart"/>
      <w:r w:rsidRPr="00306F32">
        <w:rPr>
          <w:rFonts w:ascii="Arial" w:hAnsi="Arial" w:cs="Arial"/>
          <w:color w:val="000000" w:themeColor="text1"/>
          <w:sz w:val="24"/>
          <w:szCs w:val="24"/>
        </w:rPr>
        <w:t>PrEP</w:t>
      </w:r>
      <w:proofErr w:type="spellEnd"/>
      <w:r w:rsidRPr="00306F32">
        <w:rPr>
          <w:rFonts w:ascii="Arial" w:hAnsi="Arial" w:cs="Arial"/>
          <w:color w:val="000000" w:themeColor="text1"/>
          <w:sz w:val="24"/>
          <w:szCs w:val="24"/>
        </w:rPr>
        <w:t xml:space="preserve"> (one pill a day every day) or PEP (two pills after sex) for prevention of STIs?</w:t>
      </w:r>
    </w:p>
    <w:p w14:paraId="5878F65A" w14:textId="77777777" w:rsidR="00A26843" w:rsidRPr="00306F32" w:rsidRDefault="00A26843" w:rsidP="00A26843">
      <w:pPr>
        <w:pStyle w:val="ListParagraph"/>
        <w:numPr>
          <w:ilvl w:val="1"/>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 xml:space="preserve">I would choose </w:t>
      </w:r>
      <w:proofErr w:type="spellStart"/>
      <w:r w:rsidRPr="00306F32">
        <w:rPr>
          <w:rFonts w:ascii="Arial" w:hAnsi="Arial" w:cs="Arial"/>
          <w:color w:val="000000" w:themeColor="text1"/>
          <w:sz w:val="24"/>
          <w:szCs w:val="24"/>
        </w:rPr>
        <w:t>PrEP</w:t>
      </w:r>
      <w:proofErr w:type="spellEnd"/>
      <w:r w:rsidRPr="00306F32">
        <w:rPr>
          <w:rFonts w:ascii="Arial" w:hAnsi="Arial" w:cs="Arial"/>
          <w:color w:val="000000" w:themeColor="text1"/>
          <w:sz w:val="24"/>
          <w:szCs w:val="24"/>
        </w:rPr>
        <w:t xml:space="preserve"> – one pill a day every day</w:t>
      </w:r>
    </w:p>
    <w:p w14:paraId="338FBF2D" w14:textId="77777777" w:rsidR="00A26843" w:rsidRPr="00306F32" w:rsidRDefault="00A26843" w:rsidP="00A26843">
      <w:pPr>
        <w:pStyle w:val="ListParagraph"/>
        <w:numPr>
          <w:ilvl w:val="1"/>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I would choose PEP – two pills once after sex</w:t>
      </w:r>
    </w:p>
    <w:p w14:paraId="2CA5EB14" w14:textId="77777777" w:rsidR="00A26843" w:rsidRPr="00306F32" w:rsidRDefault="00A26843" w:rsidP="00A26843">
      <w:pPr>
        <w:pStyle w:val="ListParagraph"/>
        <w:numPr>
          <w:ilvl w:val="1"/>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I would choose neither.</w:t>
      </w:r>
    </w:p>
    <w:p w14:paraId="74382DE9" w14:textId="77777777" w:rsidR="00A26843" w:rsidRPr="00306F32" w:rsidRDefault="00A26843" w:rsidP="00A26843">
      <w:pPr>
        <w:pStyle w:val="ListParagraph"/>
        <w:spacing w:line="276" w:lineRule="auto"/>
        <w:ind w:left="1440"/>
        <w:rPr>
          <w:rFonts w:ascii="Arial" w:hAnsi="Arial" w:cs="Arial"/>
          <w:color w:val="000000" w:themeColor="text1"/>
          <w:sz w:val="24"/>
          <w:szCs w:val="24"/>
        </w:rPr>
      </w:pPr>
    </w:p>
    <w:p w14:paraId="2A464712" w14:textId="77777777" w:rsidR="00A26843" w:rsidRPr="00306F32" w:rsidRDefault="00A26843" w:rsidP="00A26843">
      <w:pPr>
        <w:pStyle w:val="ListParagraph"/>
        <w:numPr>
          <w:ilvl w:val="0"/>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 xml:space="preserve">If you are offered to start doxycycline </w:t>
      </w:r>
      <w:proofErr w:type="spellStart"/>
      <w:r w:rsidRPr="00306F32">
        <w:rPr>
          <w:rFonts w:ascii="Arial" w:hAnsi="Arial" w:cs="Arial"/>
          <w:color w:val="000000" w:themeColor="text1"/>
          <w:sz w:val="24"/>
          <w:szCs w:val="24"/>
        </w:rPr>
        <w:t>PrEP</w:t>
      </w:r>
      <w:proofErr w:type="spellEnd"/>
      <w:r w:rsidRPr="00306F32">
        <w:rPr>
          <w:rFonts w:ascii="Arial" w:hAnsi="Arial" w:cs="Arial"/>
          <w:color w:val="000000" w:themeColor="text1"/>
          <w:sz w:val="24"/>
          <w:szCs w:val="24"/>
        </w:rPr>
        <w:t xml:space="preserve"> or PEP for STIs/STDs, how concerned would you be about the following aspects of the drug? </w:t>
      </w:r>
    </w:p>
    <w:p w14:paraId="65214817" w14:textId="77777777" w:rsidR="00A26843" w:rsidRPr="00306F32" w:rsidRDefault="00A26843" w:rsidP="00A26843">
      <w:pPr>
        <w:pStyle w:val="ListParagraph"/>
        <w:numPr>
          <w:ilvl w:val="1"/>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The cost of the drug (it is usually covered by State and private insurance)</w:t>
      </w:r>
    </w:p>
    <w:p w14:paraId="48D7904B" w14:textId="77777777" w:rsidR="00A26843" w:rsidRPr="00306F32" w:rsidRDefault="00A26843" w:rsidP="00A26843">
      <w:pPr>
        <w:pStyle w:val="ListParagraph"/>
        <w:numPr>
          <w:ilvl w:val="2"/>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Not at all concerned</w:t>
      </w:r>
    </w:p>
    <w:p w14:paraId="10C76358" w14:textId="77777777" w:rsidR="00A26843" w:rsidRPr="00306F32" w:rsidRDefault="00A26843" w:rsidP="00A26843">
      <w:pPr>
        <w:pStyle w:val="ListParagraph"/>
        <w:numPr>
          <w:ilvl w:val="2"/>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lightly concerned</w:t>
      </w:r>
    </w:p>
    <w:p w14:paraId="4C3ACF21" w14:textId="77777777" w:rsidR="00A26843" w:rsidRPr="00306F32" w:rsidRDefault="00A26843" w:rsidP="00A26843">
      <w:pPr>
        <w:pStyle w:val="ListParagraph"/>
        <w:numPr>
          <w:ilvl w:val="2"/>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omewhat concerned</w:t>
      </w:r>
    </w:p>
    <w:p w14:paraId="07290C9E" w14:textId="77777777" w:rsidR="00A26843" w:rsidRPr="00306F32" w:rsidRDefault="00A26843" w:rsidP="00A26843">
      <w:pPr>
        <w:pStyle w:val="ListParagraph"/>
        <w:numPr>
          <w:ilvl w:val="2"/>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Moderately concerned</w:t>
      </w:r>
    </w:p>
    <w:p w14:paraId="4CD5C4E4" w14:textId="77777777" w:rsidR="00A26843" w:rsidRPr="00306F32" w:rsidRDefault="00A26843" w:rsidP="00A26843">
      <w:pPr>
        <w:pStyle w:val="ListParagraph"/>
        <w:numPr>
          <w:ilvl w:val="2"/>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Very concerned</w:t>
      </w:r>
    </w:p>
    <w:p w14:paraId="3FEF4136" w14:textId="77777777" w:rsidR="00A26843" w:rsidRPr="00306F32" w:rsidRDefault="00A26843" w:rsidP="00A26843">
      <w:pPr>
        <w:pStyle w:val="ListParagraph"/>
        <w:numPr>
          <w:ilvl w:val="1"/>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 xml:space="preserve">Having to take a medication every day (for </w:t>
      </w:r>
      <w:proofErr w:type="spellStart"/>
      <w:r w:rsidRPr="00306F32">
        <w:rPr>
          <w:rFonts w:ascii="Arial" w:hAnsi="Arial" w:cs="Arial"/>
          <w:color w:val="000000" w:themeColor="text1"/>
          <w:sz w:val="24"/>
          <w:szCs w:val="24"/>
        </w:rPr>
        <w:t>PrEP</w:t>
      </w:r>
      <w:proofErr w:type="spellEnd"/>
      <w:r w:rsidRPr="00306F32">
        <w:rPr>
          <w:rFonts w:ascii="Arial" w:hAnsi="Arial" w:cs="Arial"/>
          <w:color w:val="000000" w:themeColor="text1"/>
          <w:sz w:val="24"/>
          <w:szCs w:val="24"/>
        </w:rPr>
        <w:t>)</w:t>
      </w:r>
    </w:p>
    <w:p w14:paraId="58A57B0C" w14:textId="77777777" w:rsidR="00A26843" w:rsidRPr="00306F32" w:rsidRDefault="00A26843" w:rsidP="00A26843">
      <w:pPr>
        <w:pStyle w:val="ListParagraph"/>
        <w:numPr>
          <w:ilvl w:val="2"/>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Not at all concerned</w:t>
      </w:r>
    </w:p>
    <w:p w14:paraId="5F6E71AB" w14:textId="77777777" w:rsidR="00A26843" w:rsidRPr="00306F32" w:rsidRDefault="00A26843" w:rsidP="00A26843">
      <w:pPr>
        <w:pStyle w:val="ListParagraph"/>
        <w:numPr>
          <w:ilvl w:val="2"/>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lightly concerned</w:t>
      </w:r>
    </w:p>
    <w:p w14:paraId="2B0BA60F" w14:textId="77777777" w:rsidR="00A26843" w:rsidRPr="00306F32" w:rsidRDefault="00A26843" w:rsidP="00A26843">
      <w:pPr>
        <w:pStyle w:val="ListParagraph"/>
        <w:numPr>
          <w:ilvl w:val="2"/>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omewhat concerned</w:t>
      </w:r>
    </w:p>
    <w:p w14:paraId="78EE475E" w14:textId="77777777" w:rsidR="00A26843" w:rsidRPr="00306F32" w:rsidRDefault="00A26843" w:rsidP="00A26843">
      <w:pPr>
        <w:pStyle w:val="ListParagraph"/>
        <w:numPr>
          <w:ilvl w:val="2"/>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Moderately concerned</w:t>
      </w:r>
    </w:p>
    <w:p w14:paraId="6834CAA5" w14:textId="77777777" w:rsidR="00A26843" w:rsidRPr="00306F32" w:rsidRDefault="00A26843" w:rsidP="00A26843">
      <w:pPr>
        <w:pStyle w:val="ListParagraph"/>
        <w:numPr>
          <w:ilvl w:val="2"/>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Very concerned</w:t>
      </w:r>
    </w:p>
    <w:p w14:paraId="4C4F128D" w14:textId="77777777" w:rsidR="00A26843" w:rsidRPr="00306F32" w:rsidRDefault="00A26843" w:rsidP="00A26843">
      <w:pPr>
        <w:pStyle w:val="ListParagraph"/>
        <w:numPr>
          <w:ilvl w:val="1"/>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Having to get the medication within 72 hours of sex (for PEP, taken after sex)</w:t>
      </w:r>
    </w:p>
    <w:p w14:paraId="108799AC" w14:textId="77777777" w:rsidR="00A26843" w:rsidRPr="00306F32" w:rsidRDefault="00A26843" w:rsidP="00A26843">
      <w:pPr>
        <w:pStyle w:val="ListParagraph"/>
        <w:numPr>
          <w:ilvl w:val="2"/>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Not at all concerned</w:t>
      </w:r>
    </w:p>
    <w:p w14:paraId="3D1F04EC" w14:textId="77777777" w:rsidR="00A26843" w:rsidRPr="00306F32" w:rsidRDefault="00A26843" w:rsidP="00A26843">
      <w:pPr>
        <w:pStyle w:val="ListParagraph"/>
        <w:numPr>
          <w:ilvl w:val="2"/>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lightly concerned</w:t>
      </w:r>
    </w:p>
    <w:p w14:paraId="6A0C965E" w14:textId="77777777" w:rsidR="00A26843" w:rsidRPr="00306F32" w:rsidRDefault="00A26843" w:rsidP="00A26843">
      <w:pPr>
        <w:pStyle w:val="ListParagraph"/>
        <w:numPr>
          <w:ilvl w:val="2"/>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omewhat concerned</w:t>
      </w:r>
    </w:p>
    <w:p w14:paraId="7FF17CAB" w14:textId="77777777" w:rsidR="00A26843" w:rsidRPr="00306F32" w:rsidRDefault="00A26843" w:rsidP="00A26843">
      <w:pPr>
        <w:pStyle w:val="ListParagraph"/>
        <w:numPr>
          <w:ilvl w:val="2"/>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Moderately concerned</w:t>
      </w:r>
    </w:p>
    <w:p w14:paraId="6E48BB3B" w14:textId="77777777" w:rsidR="00A26843" w:rsidRPr="00306F32" w:rsidRDefault="00A26843" w:rsidP="00A26843">
      <w:pPr>
        <w:pStyle w:val="ListParagraph"/>
        <w:numPr>
          <w:ilvl w:val="2"/>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Very concerned</w:t>
      </w:r>
    </w:p>
    <w:p w14:paraId="7743C43C" w14:textId="77777777" w:rsidR="00A26843" w:rsidRPr="00306F32" w:rsidRDefault="00A26843" w:rsidP="00A26843">
      <w:pPr>
        <w:pStyle w:val="ListParagraph"/>
        <w:numPr>
          <w:ilvl w:val="1"/>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Possible side effects</w:t>
      </w:r>
    </w:p>
    <w:p w14:paraId="7DCC3119" w14:textId="77777777" w:rsidR="00A26843" w:rsidRPr="00306F32" w:rsidRDefault="00A26843" w:rsidP="00A26843">
      <w:pPr>
        <w:pStyle w:val="ListParagraph"/>
        <w:numPr>
          <w:ilvl w:val="2"/>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Not at all concerned</w:t>
      </w:r>
    </w:p>
    <w:p w14:paraId="1D847D4D" w14:textId="77777777" w:rsidR="00A26843" w:rsidRPr="00306F32" w:rsidRDefault="00A26843" w:rsidP="00A26843">
      <w:pPr>
        <w:pStyle w:val="ListParagraph"/>
        <w:numPr>
          <w:ilvl w:val="2"/>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lightly concerned</w:t>
      </w:r>
    </w:p>
    <w:p w14:paraId="7EC7B821" w14:textId="77777777" w:rsidR="00A26843" w:rsidRPr="00306F32" w:rsidRDefault="00A26843" w:rsidP="00A26843">
      <w:pPr>
        <w:pStyle w:val="ListParagraph"/>
        <w:numPr>
          <w:ilvl w:val="2"/>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omewhat concerned</w:t>
      </w:r>
    </w:p>
    <w:p w14:paraId="4EEFBCED" w14:textId="77777777" w:rsidR="00A26843" w:rsidRPr="00306F32" w:rsidRDefault="00A26843" w:rsidP="00A26843">
      <w:pPr>
        <w:pStyle w:val="ListParagraph"/>
        <w:numPr>
          <w:ilvl w:val="2"/>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Moderately concerned</w:t>
      </w:r>
    </w:p>
    <w:p w14:paraId="5E2FC283" w14:textId="77777777" w:rsidR="00A26843" w:rsidRPr="00306F32" w:rsidRDefault="00A26843" w:rsidP="00A26843">
      <w:pPr>
        <w:pStyle w:val="ListParagraph"/>
        <w:numPr>
          <w:ilvl w:val="2"/>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Very concerned</w:t>
      </w:r>
    </w:p>
    <w:p w14:paraId="69460370" w14:textId="77777777" w:rsidR="00A26843" w:rsidRPr="00306F32" w:rsidRDefault="00A26843" w:rsidP="00A26843">
      <w:pPr>
        <w:pStyle w:val="ListParagraph"/>
        <w:numPr>
          <w:ilvl w:val="1"/>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It does not prevent sexually transmitted infections 100% of the times</w:t>
      </w:r>
    </w:p>
    <w:p w14:paraId="3DFED673" w14:textId="77777777" w:rsidR="00A26843" w:rsidRPr="00306F32" w:rsidRDefault="00A26843" w:rsidP="00A26843">
      <w:pPr>
        <w:pStyle w:val="ListParagraph"/>
        <w:numPr>
          <w:ilvl w:val="2"/>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Not at all concerned</w:t>
      </w:r>
    </w:p>
    <w:p w14:paraId="7475CFCB" w14:textId="77777777" w:rsidR="00A26843" w:rsidRPr="00306F32" w:rsidRDefault="00A26843" w:rsidP="00A26843">
      <w:pPr>
        <w:pStyle w:val="ListParagraph"/>
        <w:numPr>
          <w:ilvl w:val="2"/>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lightly concerned</w:t>
      </w:r>
    </w:p>
    <w:p w14:paraId="66B18CAA" w14:textId="77777777" w:rsidR="00A26843" w:rsidRPr="00306F32" w:rsidRDefault="00A26843" w:rsidP="00A26843">
      <w:pPr>
        <w:pStyle w:val="ListParagraph"/>
        <w:numPr>
          <w:ilvl w:val="2"/>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omewhat concerned</w:t>
      </w:r>
    </w:p>
    <w:p w14:paraId="446E4194" w14:textId="77777777" w:rsidR="00A26843" w:rsidRPr="00306F32" w:rsidRDefault="00A26843" w:rsidP="00A26843">
      <w:pPr>
        <w:pStyle w:val="ListParagraph"/>
        <w:numPr>
          <w:ilvl w:val="2"/>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Moderately concerned</w:t>
      </w:r>
    </w:p>
    <w:p w14:paraId="54D6B337" w14:textId="77777777" w:rsidR="00A26843" w:rsidRPr="00306F32" w:rsidRDefault="00A26843" w:rsidP="00A26843">
      <w:pPr>
        <w:pStyle w:val="ListParagraph"/>
        <w:numPr>
          <w:ilvl w:val="2"/>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Very concerned</w:t>
      </w:r>
    </w:p>
    <w:p w14:paraId="4BA626C3" w14:textId="77777777" w:rsidR="00A26843" w:rsidRPr="00306F32" w:rsidRDefault="00A26843" w:rsidP="00A26843">
      <w:pPr>
        <w:pStyle w:val="ListParagraph"/>
        <w:numPr>
          <w:ilvl w:val="1"/>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lastRenderedPageBreak/>
        <w:t>Possible drug resistance</w:t>
      </w:r>
    </w:p>
    <w:p w14:paraId="4029E241" w14:textId="77777777" w:rsidR="00A26843" w:rsidRPr="00306F32" w:rsidRDefault="00A26843" w:rsidP="00A26843">
      <w:pPr>
        <w:pStyle w:val="ListParagraph"/>
        <w:numPr>
          <w:ilvl w:val="2"/>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Not at all concerned</w:t>
      </w:r>
    </w:p>
    <w:p w14:paraId="21D9A22B" w14:textId="77777777" w:rsidR="00A26843" w:rsidRPr="00306F32" w:rsidRDefault="00A26843" w:rsidP="00A26843">
      <w:pPr>
        <w:pStyle w:val="ListParagraph"/>
        <w:numPr>
          <w:ilvl w:val="2"/>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lightly concerned</w:t>
      </w:r>
    </w:p>
    <w:p w14:paraId="352F1B32" w14:textId="77777777" w:rsidR="00A26843" w:rsidRPr="00306F32" w:rsidRDefault="00A26843" w:rsidP="00A26843">
      <w:pPr>
        <w:pStyle w:val="ListParagraph"/>
        <w:numPr>
          <w:ilvl w:val="2"/>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omewhat concerned</w:t>
      </w:r>
    </w:p>
    <w:p w14:paraId="6B332341" w14:textId="77777777" w:rsidR="00A26843" w:rsidRPr="00306F32" w:rsidRDefault="00A26843" w:rsidP="00A26843">
      <w:pPr>
        <w:pStyle w:val="ListParagraph"/>
        <w:numPr>
          <w:ilvl w:val="2"/>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Moderately concerned</w:t>
      </w:r>
    </w:p>
    <w:p w14:paraId="23DC6981" w14:textId="77777777" w:rsidR="00A26843" w:rsidRPr="00306F32" w:rsidRDefault="00A26843" w:rsidP="00A26843">
      <w:pPr>
        <w:pStyle w:val="ListParagraph"/>
        <w:numPr>
          <w:ilvl w:val="2"/>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Very concerned</w:t>
      </w:r>
    </w:p>
    <w:p w14:paraId="59C83B20" w14:textId="77777777" w:rsidR="00A26843" w:rsidRPr="00306F32" w:rsidRDefault="00A26843" w:rsidP="00A26843">
      <w:pPr>
        <w:pStyle w:val="ListParagraph"/>
        <w:numPr>
          <w:ilvl w:val="1"/>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People might judge me for it if they found out I am taking it</w:t>
      </w:r>
    </w:p>
    <w:p w14:paraId="71911C7B" w14:textId="77777777" w:rsidR="00A26843" w:rsidRPr="00306F32" w:rsidRDefault="00A26843" w:rsidP="00A26843">
      <w:pPr>
        <w:pStyle w:val="ListParagraph"/>
        <w:numPr>
          <w:ilvl w:val="2"/>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Not at all concerned</w:t>
      </w:r>
    </w:p>
    <w:p w14:paraId="66FE7D10" w14:textId="77777777" w:rsidR="00A26843" w:rsidRPr="00306F32" w:rsidRDefault="00A26843" w:rsidP="00A26843">
      <w:pPr>
        <w:pStyle w:val="ListParagraph"/>
        <w:numPr>
          <w:ilvl w:val="2"/>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lightly concerned</w:t>
      </w:r>
    </w:p>
    <w:p w14:paraId="4C10BBAF" w14:textId="77777777" w:rsidR="00A26843" w:rsidRPr="00306F32" w:rsidRDefault="00A26843" w:rsidP="00A26843">
      <w:pPr>
        <w:pStyle w:val="ListParagraph"/>
        <w:numPr>
          <w:ilvl w:val="2"/>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omewhat concerned</w:t>
      </w:r>
    </w:p>
    <w:p w14:paraId="38FCFF7E" w14:textId="77777777" w:rsidR="00A26843" w:rsidRPr="00306F32" w:rsidRDefault="00A26843" w:rsidP="00A26843">
      <w:pPr>
        <w:pStyle w:val="ListParagraph"/>
        <w:numPr>
          <w:ilvl w:val="2"/>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Moderately concerned</w:t>
      </w:r>
    </w:p>
    <w:p w14:paraId="5CE25339" w14:textId="77777777" w:rsidR="00A26843" w:rsidRPr="00306F32" w:rsidRDefault="00A26843" w:rsidP="00A26843">
      <w:pPr>
        <w:pStyle w:val="ListParagraph"/>
        <w:numPr>
          <w:ilvl w:val="2"/>
          <w:numId w:val="9"/>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Very concerned</w:t>
      </w:r>
    </w:p>
    <w:p w14:paraId="719F925D" w14:textId="77777777" w:rsidR="00A26843" w:rsidRPr="00306F32" w:rsidRDefault="00A26843" w:rsidP="00A26843">
      <w:pPr>
        <w:pStyle w:val="ListParagraph"/>
        <w:numPr>
          <w:ilvl w:val="0"/>
          <w:numId w:val="9"/>
        </w:numPr>
        <w:spacing w:after="0" w:line="240" w:lineRule="auto"/>
        <w:rPr>
          <w:rFonts w:ascii="Arial" w:eastAsia="Times New Roman" w:hAnsi="Arial" w:cs="Arial"/>
          <w:color w:val="000000" w:themeColor="text1"/>
          <w:sz w:val="24"/>
          <w:szCs w:val="24"/>
          <w:lang w:eastAsia="zh-CN"/>
        </w:rPr>
      </w:pPr>
      <w:r w:rsidRPr="00306F32">
        <w:rPr>
          <w:rFonts w:ascii="Arial" w:eastAsia="Times New Roman" w:hAnsi="Arial" w:cs="Arial"/>
          <w:color w:val="000000" w:themeColor="text1"/>
          <w:sz w:val="24"/>
          <w:szCs w:val="24"/>
          <w:shd w:val="clear" w:color="auto" w:fill="FFFFFF"/>
          <w:lang w:eastAsia="zh-CN"/>
        </w:rPr>
        <w:t>Would you like to enter the raffle for a chance to win an Apple Watch? </w:t>
      </w:r>
    </w:p>
    <w:p w14:paraId="629B1DEB" w14:textId="77777777" w:rsidR="00A26843" w:rsidRPr="00306F32" w:rsidRDefault="00A26843" w:rsidP="00A26843">
      <w:pPr>
        <w:spacing w:line="276" w:lineRule="auto"/>
        <w:rPr>
          <w:rFonts w:ascii="Arial" w:hAnsi="Arial" w:cs="Arial"/>
          <w:color w:val="000000" w:themeColor="text1"/>
          <w:sz w:val="24"/>
          <w:szCs w:val="24"/>
        </w:rPr>
      </w:pPr>
    </w:p>
    <w:p w14:paraId="73D7B7A7" w14:textId="77777777" w:rsidR="00A26843" w:rsidRPr="00306F32" w:rsidRDefault="00A26843" w:rsidP="00A26843">
      <w:pPr>
        <w:spacing w:line="276" w:lineRule="auto"/>
        <w:rPr>
          <w:rFonts w:ascii="Arial" w:hAnsi="Arial" w:cs="Arial"/>
          <w:color w:val="000000" w:themeColor="text1"/>
          <w:sz w:val="24"/>
          <w:szCs w:val="24"/>
        </w:rPr>
      </w:pPr>
      <w:r w:rsidRPr="00306F32">
        <w:rPr>
          <w:rFonts w:ascii="Arial" w:hAnsi="Arial" w:cs="Arial"/>
          <w:color w:val="000000" w:themeColor="text1"/>
          <w:sz w:val="24"/>
          <w:szCs w:val="24"/>
        </w:rPr>
        <w:t>Thank you for participating in our survey! Your responses have been recorded. Your responses will be analyzed and hopefully published by the end of the year. If you are interested, you will be able to read it by searching “Jeffrey D. Klausner” on Google Scholar. You may also access our team’s previous work on other topics in infectious diseases on this page.</w:t>
      </w:r>
    </w:p>
    <w:p w14:paraId="35AD8877" w14:textId="77777777" w:rsidR="00A26843" w:rsidRPr="00306F32" w:rsidRDefault="00A26843" w:rsidP="00A26843">
      <w:pPr>
        <w:spacing w:line="276" w:lineRule="auto"/>
        <w:rPr>
          <w:rFonts w:ascii="Arial" w:hAnsi="Arial" w:cs="Arial"/>
          <w:color w:val="000000" w:themeColor="text1"/>
          <w:sz w:val="24"/>
          <w:szCs w:val="24"/>
        </w:rPr>
      </w:pPr>
    </w:p>
    <w:p w14:paraId="5D590E60" w14:textId="77777777" w:rsidR="00A26843" w:rsidRPr="00306F32" w:rsidRDefault="00A26843" w:rsidP="00A26843">
      <w:pPr>
        <w:spacing w:line="276" w:lineRule="auto"/>
        <w:rPr>
          <w:rFonts w:ascii="Arial" w:hAnsi="Arial" w:cs="Arial"/>
          <w:color w:val="000000" w:themeColor="text1"/>
          <w:sz w:val="24"/>
          <w:szCs w:val="24"/>
        </w:rPr>
      </w:pPr>
      <w:r w:rsidRPr="00306F32">
        <w:rPr>
          <w:rFonts w:ascii="Arial" w:hAnsi="Arial" w:cs="Arial"/>
          <w:color w:val="000000" w:themeColor="text1"/>
          <w:sz w:val="24"/>
          <w:szCs w:val="24"/>
        </w:rPr>
        <w:t xml:space="preserve">If you are interested in finding out more about HIV </w:t>
      </w:r>
      <w:proofErr w:type="spellStart"/>
      <w:r w:rsidRPr="00306F32">
        <w:rPr>
          <w:rFonts w:ascii="Arial" w:hAnsi="Arial" w:cs="Arial"/>
          <w:color w:val="000000" w:themeColor="text1"/>
          <w:sz w:val="24"/>
          <w:szCs w:val="24"/>
        </w:rPr>
        <w:t>PrEP</w:t>
      </w:r>
      <w:proofErr w:type="spellEnd"/>
      <w:r w:rsidRPr="00306F32">
        <w:rPr>
          <w:rFonts w:ascii="Arial" w:hAnsi="Arial" w:cs="Arial"/>
          <w:color w:val="000000" w:themeColor="text1"/>
          <w:sz w:val="24"/>
          <w:szCs w:val="24"/>
        </w:rPr>
        <w:t xml:space="preserve"> or other STI preventions, you may visit the following resources for more information.</w:t>
      </w:r>
    </w:p>
    <w:p w14:paraId="3C896E37" w14:textId="77777777" w:rsidR="00A26843" w:rsidRPr="00306F32" w:rsidRDefault="00A26843" w:rsidP="00A26843">
      <w:pPr>
        <w:spacing w:line="276" w:lineRule="auto"/>
        <w:rPr>
          <w:rFonts w:ascii="Arial" w:hAnsi="Arial" w:cs="Arial"/>
          <w:color w:val="000000" w:themeColor="text1"/>
          <w:sz w:val="24"/>
          <w:szCs w:val="24"/>
        </w:rPr>
      </w:pPr>
    </w:p>
    <w:p w14:paraId="7F55F8B0" w14:textId="77777777" w:rsidR="00A26843" w:rsidRPr="00306F32" w:rsidRDefault="00A26843" w:rsidP="00A26843">
      <w:pPr>
        <w:spacing w:line="276" w:lineRule="auto"/>
        <w:rPr>
          <w:rFonts w:ascii="Arial" w:hAnsi="Arial" w:cs="Arial"/>
          <w:color w:val="000000" w:themeColor="text1"/>
          <w:sz w:val="24"/>
          <w:szCs w:val="24"/>
        </w:rPr>
      </w:pPr>
      <w:r w:rsidRPr="00306F32">
        <w:rPr>
          <w:rFonts w:ascii="Arial" w:hAnsi="Arial" w:cs="Arial"/>
          <w:color w:val="000000" w:themeColor="text1"/>
          <w:sz w:val="24"/>
          <w:szCs w:val="24"/>
        </w:rPr>
        <w:t xml:space="preserve">For more information about HIV </w:t>
      </w:r>
      <w:proofErr w:type="spellStart"/>
      <w:r w:rsidRPr="00306F32">
        <w:rPr>
          <w:rFonts w:ascii="Arial" w:hAnsi="Arial" w:cs="Arial"/>
          <w:color w:val="000000" w:themeColor="text1"/>
          <w:sz w:val="24"/>
          <w:szCs w:val="24"/>
        </w:rPr>
        <w:t>PrEP</w:t>
      </w:r>
      <w:proofErr w:type="spellEnd"/>
      <w:r w:rsidRPr="00306F32">
        <w:rPr>
          <w:rFonts w:ascii="Arial" w:hAnsi="Arial" w:cs="Arial"/>
          <w:color w:val="000000" w:themeColor="text1"/>
          <w:sz w:val="24"/>
          <w:szCs w:val="24"/>
        </w:rPr>
        <w:t xml:space="preserve">: </w:t>
      </w:r>
      <w:hyperlink r:id="rId10" w:history="1">
        <w:r w:rsidRPr="00306F32">
          <w:rPr>
            <w:rStyle w:val="Hyperlink"/>
            <w:rFonts w:ascii="Arial" w:hAnsi="Arial" w:cs="Arial"/>
            <w:color w:val="000000" w:themeColor="text1"/>
            <w:sz w:val="24"/>
            <w:szCs w:val="24"/>
          </w:rPr>
          <w:t>https://www.cdc.gov/hiv/basics/prep.html</w:t>
        </w:r>
      </w:hyperlink>
    </w:p>
    <w:p w14:paraId="2032676F" w14:textId="77777777" w:rsidR="00A26843" w:rsidRPr="00306F32" w:rsidRDefault="00A26843" w:rsidP="00A26843">
      <w:pPr>
        <w:spacing w:line="276" w:lineRule="auto"/>
        <w:rPr>
          <w:rFonts w:ascii="Arial" w:hAnsi="Arial" w:cs="Arial"/>
          <w:color w:val="000000" w:themeColor="text1"/>
          <w:sz w:val="24"/>
          <w:szCs w:val="24"/>
        </w:rPr>
      </w:pPr>
      <w:r w:rsidRPr="00306F32">
        <w:rPr>
          <w:rFonts w:ascii="Arial" w:hAnsi="Arial" w:cs="Arial"/>
          <w:color w:val="000000" w:themeColor="text1"/>
          <w:sz w:val="24"/>
          <w:szCs w:val="24"/>
        </w:rPr>
        <w:t>For more information about general STI prevention: https://www.cdc.gov/std/prevention/default.htm</w:t>
      </w:r>
    </w:p>
    <w:p w14:paraId="48B6CB97" w14:textId="77777777" w:rsidR="00A26843" w:rsidRPr="00306F32" w:rsidRDefault="00A26843" w:rsidP="00A26843">
      <w:pPr>
        <w:spacing w:line="276" w:lineRule="auto"/>
        <w:rPr>
          <w:rFonts w:ascii="Arial" w:hAnsi="Arial" w:cs="Arial"/>
          <w:color w:val="000000" w:themeColor="text1"/>
          <w:sz w:val="24"/>
          <w:szCs w:val="24"/>
        </w:rPr>
      </w:pPr>
      <w:r w:rsidRPr="00306F32">
        <w:rPr>
          <w:rFonts w:ascii="Arial" w:hAnsi="Arial" w:cs="Arial"/>
          <w:color w:val="000000" w:themeColor="text1"/>
          <w:sz w:val="24"/>
          <w:szCs w:val="24"/>
        </w:rPr>
        <w:t xml:space="preserve">For more information about STI prevention specific to gay and bisexual men: </w:t>
      </w:r>
      <w:hyperlink r:id="rId11" w:history="1">
        <w:r w:rsidRPr="00306F32">
          <w:rPr>
            <w:rStyle w:val="Hyperlink"/>
            <w:rFonts w:ascii="Arial" w:hAnsi="Arial" w:cs="Arial"/>
            <w:color w:val="000000" w:themeColor="text1"/>
            <w:sz w:val="24"/>
            <w:szCs w:val="24"/>
          </w:rPr>
          <w:t>https://www.cdc.gov/std/life-stages-populations/MSMandSTDs-Dec-2017.pdf</w:t>
        </w:r>
      </w:hyperlink>
      <w:r w:rsidRPr="00306F32">
        <w:rPr>
          <w:rFonts w:ascii="Arial" w:hAnsi="Arial" w:cs="Arial"/>
          <w:color w:val="000000" w:themeColor="text1"/>
          <w:sz w:val="24"/>
          <w:szCs w:val="24"/>
        </w:rPr>
        <w:t xml:space="preserve"> </w:t>
      </w:r>
    </w:p>
    <w:p w14:paraId="27AD3786" w14:textId="326DD7F7" w:rsidR="00A26843" w:rsidRPr="00306F32" w:rsidRDefault="00A26843">
      <w:pPr>
        <w:spacing w:after="0" w:line="240" w:lineRule="auto"/>
        <w:rPr>
          <w:rFonts w:ascii="Arial" w:hAnsi="Arial" w:cs="Arial"/>
          <w:color w:val="000000" w:themeColor="text1"/>
          <w:sz w:val="24"/>
          <w:szCs w:val="24"/>
        </w:rPr>
      </w:pPr>
      <w:r w:rsidRPr="00306F32">
        <w:rPr>
          <w:rFonts w:ascii="Arial" w:hAnsi="Arial" w:cs="Arial"/>
          <w:color w:val="000000" w:themeColor="text1"/>
          <w:sz w:val="24"/>
          <w:szCs w:val="24"/>
        </w:rPr>
        <w:br w:type="page"/>
      </w:r>
    </w:p>
    <w:p w14:paraId="0ADE20B8" w14:textId="5CBA461D" w:rsidR="00A26843" w:rsidRPr="00306F32" w:rsidRDefault="00A26843" w:rsidP="00A26843">
      <w:pPr>
        <w:pStyle w:val="ListParagraph"/>
        <w:numPr>
          <w:ilvl w:val="0"/>
          <w:numId w:val="11"/>
        </w:numPr>
        <w:spacing w:line="276" w:lineRule="auto"/>
        <w:rPr>
          <w:rStyle w:val="Strong"/>
          <w:rFonts w:ascii="Times New Roman" w:hAnsi="Times New Roman" w:cs="Times New Roman"/>
          <w:color w:val="000000" w:themeColor="text1"/>
          <w:sz w:val="24"/>
          <w:szCs w:val="24"/>
        </w:rPr>
      </w:pPr>
      <w:r w:rsidRPr="00306F32">
        <w:rPr>
          <w:rFonts w:ascii="Times New Roman" w:hAnsi="Times New Roman" w:cs="Times New Roman"/>
          <w:b/>
          <w:bCs/>
          <w:color w:val="000000" w:themeColor="text1"/>
          <w:sz w:val="24"/>
          <w:szCs w:val="24"/>
        </w:rPr>
        <w:lastRenderedPageBreak/>
        <w:t>Questionnaire for Healthca</w:t>
      </w:r>
      <w:r w:rsidR="008A0B82" w:rsidRPr="00306F32">
        <w:rPr>
          <w:rFonts w:ascii="Times New Roman" w:hAnsi="Times New Roman" w:cs="Times New Roman"/>
          <w:b/>
          <w:bCs/>
          <w:color w:val="000000" w:themeColor="text1"/>
          <w:sz w:val="24"/>
          <w:szCs w:val="24"/>
        </w:rPr>
        <w:t>re</w:t>
      </w:r>
      <w:r w:rsidRPr="00306F32">
        <w:rPr>
          <w:rFonts w:ascii="Times New Roman" w:hAnsi="Times New Roman" w:cs="Times New Roman"/>
          <w:b/>
          <w:bCs/>
          <w:color w:val="000000" w:themeColor="text1"/>
          <w:sz w:val="24"/>
          <w:szCs w:val="24"/>
        </w:rPr>
        <w:t xml:space="preserve"> Providers</w:t>
      </w:r>
    </w:p>
    <w:p w14:paraId="3B02DEF2" w14:textId="77777777" w:rsidR="00A26843" w:rsidRPr="00306F32" w:rsidRDefault="00A26843" w:rsidP="00A26843">
      <w:pPr>
        <w:spacing w:line="276" w:lineRule="auto"/>
        <w:rPr>
          <w:rFonts w:ascii="Arial" w:hAnsi="Arial" w:cs="Arial"/>
          <w:color w:val="000000" w:themeColor="text1"/>
          <w:sz w:val="24"/>
          <w:szCs w:val="24"/>
        </w:rPr>
      </w:pPr>
    </w:p>
    <w:p w14:paraId="4B969120" w14:textId="77777777" w:rsidR="008A0B82" w:rsidRPr="00306F32" w:rsidRDefault="008A0B82" w:rsidP="008A0B82">
      <w:pPr>
        <w:pStyle w:val="NormalWeb"/>
        <w:spacing w:before="0" w:beforeAutospacing="0" w:after="0" w:afterAutospacing="0"/>
        <w:rPr>
          <w:rFonts w:ascii="Arial" w:hAnsi="Arial" w:cs="Arial"/>
          <w:color w:val="000000" w:themeColor="text1"/>
        </w:rPr>
      </w:pPr>
      <w:r w:rsidRPr="00306F32">
        <w:rPr>
          <w:rStyle w:val="Strong"/>
          <w:rFonts w:ascii="Arial" w:hAnsi="Arial" w:cs="Arial"/>
          <w:color w:val="000000" w:themeColor="text1"/>
        </w:rPr>
        <w:t>Thank you for your interest in the study!!!</w:t>
      </w:r>
    </w:p>
    <w:p w14:paraId="6A4A6891" w14:textId="77777777" w:rsidR="008A0B82" w:rsidRPr="00306F32" w:rsidRDefault="008A0B82" w:rsidP="008A0B82">
      <w:pPr>
        <w:pStyle w:val="NormalWeb"/>
        <w:spacing w:before="0" w:beforeAutospacing="0" w:after="0" w:afterAutospacing="0"/>
        <w:rPr>
          <w:rFonts w:ascii="Arial" w:hAnsi="Arial" w:cs="Arial"/>
          <w:color w:val="000000" w:themeColor="text1"/>
        </w:rPr>
      </w:pPr>
      <w:r w:rsidRPr="00306F32">
        <w:rPr>
          <w:rFonts w:ascii="Arial" w:hAnsi="Arial" w:cs="Arial"/>
          <w:color w:val="000000" w:themeColor="text1"/>
        </w:rPr>
        <w:t>We are recruiting participants for a research study to find out how healthcare providers would feel about a new method of STI prevention involving prophylactic use of antibiotics for men who have sex with men. Your responses could help us in finding out how this new method would be received by the public and designing educational resources for both patients and providers.</w:t>
      </w:r>
    </w:p>
    <w:p w14:paraId="439A6AC0" w14:textId="77777777" w:rsidR="008A0B82" w:rsidRPr="00306F32" w:rsidRDefault="008A0B82" w:rsidP="008A0B82">
      <w:pPr>
        <w:pStyle w:val="NormalWeb"/>
        <w:spacing w:before="0" w:beforeAutospacing="0" w:after="0" w:afterAutospacing="0"/>
        <w:rPr>
          <w:rFonts w:ascii="Arial" w:hAnsi="Arial" w:cs="Arial"/>
          <w:color w:val="000000" w:themeColor="text1"/>
        </w:rPr>
      </w:pPr>
      <w:r w:rsidRPr="00306F32">
        <w:rPr>
          <w:rFonts w:ascii="Arial" w:hAnsi="Arial" w:cs="Arial"/>
          <w:color w:val="000000" w:themeColor="text1"/>
        </w:rPr>
        <w:br/>
      </w:r>
      <w:r w:rsidRPr="00306F32">
        <w:rPr>
          <w:rFonts w:ascii="Arial" w:hAnsi="Arial" w:cs="Arial"/>
          <w:color w:val="000000" w:themeColor="text1"/>
        </w:rPr>
        <w:br/>
      </w:r>
      <w:r w:rsidRPr="00306F32">
        <w:rPr>
          <w:rStyle w:val="Strong"/>
          <w:rFonts w:ascii="Arial" w:hAnsi="Arial" w:cs="Arial"/>
          <w:color w:val="000000" w:themeColor="text1"/>
        </w:rPr>
        <w:t>What happens if I join?</w:t>
      </w:r>
    </w:p>
    <w:p w14:paraId="15FE2D0E" w14:textId="77777777" w:rsidR="008A0B82" w:rsidRPr="00306F32" w:rsidRDefault="008A0B82" w:rsidP="008A0B82">
      <w:pPr>
        <w:pStyle w:val="NormalWeb"/>
        <w:spacing w:before="0" w:beforeAutospacing="0" w:after="0" w:afterAutospacing="0"/>
        <w:rPr>
          <w:rFonts w:ascii="Arial" w:hAnsi="Arial" w:cs="Arial"/>
          <w:color w:val="000000" w:themeColor="text1"/>
        </w:rPr>
      </w:pPr>
      <w:r w:rsidRPr="00306F32">
        <w:rPr>
          <w:rFonts w:ascii="Arial" w:hAnsi="Arial" w:cs="Arial"/>
          <w:color w:val="000000" w:themeColor="text1"/>
        </w:rPr>
        <w:t>It is a short and quick survey that should take no longer than 3 minutes. We will ask you a few questions about yourself, such as your job title and area of practice. You will then read a brief text that explains this new strategy of STI prevention, and you will tell us how you feel about it by answering a few more questions. </w:t>
      </w:r>
      <w:r w:rsidRPr="00306F32">
        <w:rPr>
          <w:rFonts w:ascii="Arial" w:hAnsi="Arial" w:cs="Arial"/>
          <w:color w:val="000000" w:themeColor="text1"/>
        </w:rPr>
        <w:br/>
      </w:r>
      <w:r w:rsidRPr="00306F32">
        <w:rPr>
          <w:rFonts w:ascii="Arial" w:hAnsi="Arial" w:cs="Arial"/>
          <w:color w:val="000000" w:themeColor="text1"/>
        </w:rPr>
        <w:br/>
        <w:t>Your participation in the survey is</w:t>
      </w:r>
      <w:r w:rsidRPr="00306F32">
        <w:rPr>
          <w:rStyle w:val="Strong"/>
          <w:rFonts w:ascii="Arial" w:hAnsi="Arial" w:cs="Arial"/>
          <w:color w:val="000000" w:themeColor="text1"/>
        </w:rPr>
        <w:t> voluntary</w:t>
      </w:r>
      <w:r w:rsidRPr="00306F32">
        <w:rPr>
          <w:rFonts w:ascii="Arial" w:hAnsi="Arial" w:cs="Arial"/>
          <w:color w:val="000000" w:themeColor="text1"/>
        </w:rPr>
        <w:t>. You may leave this page any time.</w:t>
      </w:r>
      <w:r w:rsidRPr="00306F32">
        <w:rPr>
          <w:rFonts w:ascii="Arial" w:hAnsi="Arial" w:cs="Arial"/>
          <w:color w:val="000000" w:themeColor="text1"/>
        </w:rPr>
        <w:br/>
      </w:r>
      <w:r w:rsidRPr="00306F32">
        <w:rPr>
          <w:rFonts w:ascii="Arial" w:hAnsi="Arial" w:cs="Arial"/>
          <w:color w:val="000000" w:themeColor="text1"/>
        </w:rPr>
        <w:br/>
        <w:t>All your responses are </w:t>
      </w:r>
      <w:r w:rsidRPr="00306F32">
        <w:rPr>
          <w:rStyle w:val="Strong"/>
          <w:rFonts w:ascii="Arial" w:hAnsi="Arial" w:cs="Arial"/>
          <w:color w:val="000000" w:themeColor="text1"/>
        </w:rPr>
        <w:t>anonymous</w:t>
      </w:r>
      <w:r w:rsidRPr="00306F32">
        <w:rPr>
          <w:rFonts w:ascii="Arial" w:hAnsi="Arial" w:cs="Arial"/>
          <w:color w:val="000000" w:themeColor="text1"/>
        </w:rPr>
        <w:t>. No one will know your answers and no one will be able to identify you. </w:t>
      </w:r>
    </w:p>
    <w:p w14:paraId="53133BBD" w14:textId="77777777" w:rsidR="008A0B82" w:rsidRPr="00306F32" w:rsidRDefault="008A0B82" w:rsidP="008A0B82">
      <w:pPr>
        <w:pStyle w:val="NormalWeb"/>
        <w:spacing w:before="0" w:beforeAutospacing="0" w:after="0" w:afterAutospacing="0"/>
        <w:rPr>
          <w:rFonts w:ascii="Arial" w:hAnsi="Arial" w:cs="Arial"/>
          <w:color w:val="000000" w:themeColor="text1"/>
        </w:rPr>
      </w:pPr>
      <w:r w:rsidRPr="00306F32">
        <w:rPr>
          <w:rFonts w:ascii="Arial" w:hAnsi="Arial" w:cs="Arial"/>
          <w:color w:val="000000" w:themeColor="text1"/>
        </w:rPr>
        <w:br/>
        <w:t> </w:t>
      </w:r>
    </w:p>
    <w:p w14:paraId="23E7B0B5" w14:textId="77777777" w:rsidR="008A0B82" w:rsidRPr="00306F32" w:rsidRDefault="008A0B82" w:rsidP="008A0B82">
      <w:pPr>
        <w:pStyle w:val="NormalWeb"/>
        <w:spacing w:before="0" w:beforeAutospacing="0" w:after="0" w:afterAutospacing="0"/>
        <w:rPr>
          <w:rFonts w:ascii="Arial" w:hAnsi="Arial" w:cs="Arial"/>
          <w:color w:val="000000" w:themeColor="text1"/>
        </w:rPr>
      </w:pPr>
      <w:r w:rsidRPr="00306F32">
        <w:rPr>
          <w:rFonts w:ascii="Arial" w:hAnsi="Arial" w:cs="Arial"/>
          <w:color w:val="000000" w:themeColor="text1"/>
        </w:rPr>
        <w:t>For more information about the study, please </w:t>
      </w:r>
      <w:hyperlink r:id="rId12" w:tgtFrame="_blank" w:history="1">
        <w:r w:rsidRPr="00306F32">
          <w:rPr>
            <w:rStyle w:val="Hyperlink"/>
            <w:rFonts w:ascii="Arial" w:hAnsi="Arial" w:cs="Arial"/>
            <w:color w:val="000000" w:themeColor="text1"/>
          </w:rPr>
          <w:t>click here</w:t>
        </w:r>
      </w:hyperlink>
      <w:r w:rsidRPr="00306F32">
        <w:rPr>
          <w:rFonts w:ascii="Arial" w:hAnsi="Arial" w:cs="Arial"/>
          <w:color w:val="000000" w:themeColor="text1"/>
        </w:rPr>
        <w:t>.</w:t>
      </w:r>
    </w:p>
    <w:p w14:paraId="0A72CA94" w14:textId="77777777" w:rsidR="008A0B82" w:rsidRPr="00306F32" w:rsidRDefault="008A0B82" w:rsidP="008A0B82">
      <w:pPr>
        <w:pStyle w:val="NormalWeb"/>
        <w:spacing w:before="0" w:beforeAutospacing="0" w:after="0" w:afterAutospacing="0"/>
        <w:rPr>
          <w:rFonts w:ascii="Arial" w:hAnsi="Arial" w:cs="Arial"/>
          <w:color w:val="000000" w:themeColor="text1"/>
        </w:rPr>
      </w:pPr>
      <w:r w:rsidRPr="00306F32">
        <w:rPr>
          <w:rFonts w:ascii="Arial" w:hAnsi="Arial" w:cs="Arial"/>
          <w:color w:val="000000" w:themeColor="text1"/>
        </w:rPr>
        <w:t> </w:t>
      </w:r>
    </w:p>
    <w:p w14:paraId="70D2336E" w14:textId="77777777" w:rsidR="008A0B82" w:rsidRPr="00306F32" w:rsidRDefault="008A0B82" w:rsidP="008A0B82">
      <w:pPr>
        <w:pStyle w:val="NormalWeb"/>
        <w:spacing w:before="0" w:beforeAutospacing="0" w:after="0" w:afterAutospacing="0"/>
        <w:rPr>
          <w:rFonts w:ascii="Arial" w:hAnsi="Arial" w:cs="Arial"/>
          <w:color w:val="000000" w:themeColor="text1"/>
        </w:rPr>
      </w:pPr>
      <w:r w:rsidRPr="00306F32">
        <w:rPr>
          <w:rFonts w:ascii="Arial" w:hAnsi="Arial" w:cs="Arial"/>
          <w:color w:val="000000" w:themeColor="text1"/>
        </w:rPr>
        <w:t>• UCLA Office of the Human Research Protection Program (OHRPP): If you have questions about your rights as a research subject, or you have concerns or suggestions and you want to talk to someone other than the researchers, you may contact the UCLA OHRPP by phone: (310) 206-2040; by email: participants@research.ucla.edu or by mail: Box 951406, Los Angeles, CA 90095-1406</w:t>
      </w:r>
    </w:p>
    <w:p w14:paraId="262B6479" w14:textId="77777777" w:rsidR="008A0B82" w:rsidRPr="00306F32" w:rsidRDefault="008A0B82" w:rsidP="008A0B82">
      <w:pPr>
        <w:pStyle w:val="NormalWeb"/>
        <w:spacing w:before="0" w:beforeAutospacing="0" w:after="0" w:afterAutospacing="0"/>
        <w:rPr>
          <w:rStyle w:val="Strong"/>
          <w:rFonts w:ascii="Arial" w:hAnsi="Arial" w:cs="Arial"/>
          <w:color w:val="000000" w:themeColor="text1"/>
          <w:u w:val="single"/>
        </w:rPr>
      </w:pPr>
    </w:p>
    <w:p w14:paraId="69BA4B00" w14:textId="77777777" w:rsidR="008A0B82" w:rsidRPr="00306F32" w:rsidRDefault="008A0B82" w:rsidP="008A0B82">
      <w:pPr>
        <w:spacing w:line="276" w:lineRule="auto"/>
        <w:rPr>
          <w:rFonts w:ascii="Arial" w:hAnsi="Arial" w:cs="Arial"/>
          <w:color w:val="000000" w:themeColor="text1"/>
          <w:sz w:val="24"/>
          <w:szCs w:val="24"/>
        </w:rPr>
      </w:pPr>
    </w:p>
    <w:p w14:paraId="2ADC1F0F" w14:textId="30A9F929" w:rsidR="008A0B82" w:rsidRPr="00306F32" w:rsidRDefault="008A0B82" w:rsidP="008A0B82">
      <w:pPr>
        <w:pStyle w:val="ListParagraph"/>
        <w:numPr>
          <w:ilvl w:val="0"/>
          <w:numId w:val="16"/>
        </w:numPr>
        <w:spacing w:after="0" w:line="276" w:lineRule="auto"/>
        <w:rPr>
          <w:rFonts w:ascii="Arial" w:hAnsi="Arial" w:cs="Arial"/>
          <w:b/>
          <w:bCs/>
          <w:color w:val="000000" w:themeColor="text1"/>
          <w:sz w:val="24"/>
          <w:szCs w:val="24"/>
        </w:rPr>
      </w:pPr>
      <w:r w:rsidRPr="00306F32">
        <w:rPr>
          <w:rFonts w:ascii="Arial" w:hAnsi="Arial" w:cs="Arial"/>
          <w:b/>
          <w:bCs/>
          <w:color w:val="000000" w:themeColor="text1"/>
          <w:sz w:val="24"/>
          <w:szCs w:val="24"/>
        </w:rPr>
        <w:t>JOB CHARACTERISTICS</w:t>
      </w:r>
    </w:p>
    <w:p w14:paraId="59A0570B" w14:textId="77777777" w:rsidR="008A0B82" w:rsidRPr="00306F32" w:rsidRDefault="008A0B82" w:rsidP="008A0B82">
      <w:pPr>
        <w:spacing w:line="276" w:lineRule="auto"/>
        <w:ind w:left="360"/>
        <w:rPr>
          <w:rFonts w:ascii="Arial" w:hAnsi="Arial" w:cs="Arial"/>
          <w:color w:val="000000" w:themeColor="text1"/>
          <w:sz w:val="24"/>
          <w:szCs w:val="24"/>
        </w:rPr>
      </w:pPr>
    </w:p>
    <w:p w14:paraId="77381D9B" w14:textId="77777777" w:rsidR="008A0B82" w:rsidRPr="00306F32" w:rsidRDefault="008A0B82" w:rsidP="008A0B82">
      <w:pPr>
        <w:pStyle w:val="ListParagraph"/>
        <w:numPr>
          <w:ilvl w:val="0"/>
          <w:numId w:val="1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What is your job title?</w:t>
      </w:r>
    </w:p>
    <w:p w14:paraId="3ED4B0A1" w14:textId="77777777" w:rsidR="008A0B82" w:rsidRPr="00306F32" w:rsidRDefault="008A0B82" w:rsidP="008A0B82">
      <w:pPr>
        <w:pStyle w:val="ListParagraph"/>
        <w:numPr>
          <w:ilvl w:val="1"/>
          <w:numId w:val="1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MD (Medical Doctor)</w:t>
      </w:r>
    </w:p>
    <w:p w14:paraId="0088EAEE" w14:textId="77777777" w:rsidR="008A0B82" w:rsidRPr="00306F32" w:rsidRDefault="008A0B82" w:rsidP="008A0B82">
      <w:pPr>
        <w:pStyle w:val="ListParagraph"/>
        <w:numPr>
          <w:ilvl w:val="1"/>
          <w:numId w:val="1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DO (Doctor of Osteopathy)</w:t>
      </w:r>
    </w:p>
    <w:p w14:paraId="1FA96928" w14:textId="77777777" w:rsidR="008A0B82" w:rsidRPr="00306F32" w:rsidRDefault="008A0B82" w:rsidP="008A0B82">
      <w:pPr>
        <w:pStyle w:val="ListParagraph"/>
        <w:numPr>
          <w:ilvl w:val="1"/>
          <w:numId w:val="1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PA (Physician Assistant)</w:t>
      </w:r>
    </w:p>
    <w:p w14:paraId="4133DBF4" w14:textId="77777777" w:rsidR="008A0B82" w:rsidRPr="00306F32" w:rsidRDefault="008A0B82" w:rsidP="008A0B82">
      <w:pPr>
        <w:pStyle w:val="ListParagraph"/>
        <w:numPr>
          <w:ilvl w:val="1"/>
          <w:numId w:val="1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APRN (Advanced Practice Registered Nurse – NP, CRNA, CNS, CNM)</w:t>
      </w:r>
    </w:p>
    <w:p w14:paraId="7D89FC5C" w14:textId="77777777" w:rsidR="008A0B82" w:rsidRPr="00306F32" w:rsidRDefault="008A0B82" w:rsidP="008A0B82">
      <w:pPr>
        <w:pStyle w:val="ListParagraph"/>
        <w:numPr>
          <w:ilvl w:val="1"/>
          <w:numId w:val="1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Nurse (RN, LPN, BSN)</w:t>
      </w:r>
    </w:p>
    <w:p w14:paraId="31A36057" w14:textId="77777777" w:rsidR="008A0B82" w:rsidRPr="00306F32" w:rsidRDefault="008A0B82" w:rsidP="008A0B82">
      <w:pPr>
        <w:pStyle w:val="ListParagraph"/>
        <w:numPr>
          <w:ilvl w:val="1"/>
          <w:numId w:val="1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Pharmacist</w:t>
      </w:r>
    </w:p>
    <w:p w14:paraId="0104CD9C" w14:textId="194D8CAD" w:rsidR="008A0B82" w:rsidRPr="00306F32" w:rsidRDefault="008A0B82" w:rsidP="008A0B82">
      <w:pPr>
        <w:pStyle w:val="ListParagraph"/>
        <w:numPr>
          <w:ilvl w:val="1"/>
          <w:numId w:val="1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Other _____</w:t>
      </w:r>
    </w:p>
    <w:p w14:paraId="4F1A8C82" w14:textId="77777777" w:rsidR="008A0B82" w:rsidRPr="00306F32" w:rsidRDefault="008A0B82" w:rsidP="008A0B82">
      <w:pPr>
        <w:spacing w:after="0" w:line="276" w:lineRule="auto"/>
        <w:rPr>
          <w:rFonts w:ascii="Arial" w:hAnsi="Arial" w:cs="Arial"/>
          <w:color w:val="000000" w:themeColor="text1"/>
          <w:sz w:val="24"/>
          <w:szCs w:val="24"/>
        </w:rPr>
      </w:pPr>
    </w:p>
    <w:p w14:paraId="4BF37FC1" w14:textId="0FA6570A" w:rsidR="008A0B82" w:rsidRPr="00306F32" w:rsidRDefault="008A0B82" w:rsidP="008A0B82">
      <w:pPr>
        <w:pStyle w:val="ListParagraph"/>
        <w:numPr>
          <w:ilvl w:val="0"/>
          <w:numId w:val="1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lastRenderedPageBreak/>
        <w:t>Do you have prescriptive authority?</w:t>
      </w:r>
    </w:p>
    <w:p w14:paraId="7B65C20B" w14:textId="512C090A" w:rsidR="008A0B82" w:rsidRPr="00306F32" w:rsidRDefault="008A0B82" w:rsidP="008A0B82">
      <w:pPr>
        <w:pStyle w:val="ListParagraph"/>
        <w:numPr>
          <w:ilvl w:val="1"/>
          <w:numId w:val="1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Yes</w:t>
      </w:r>
    </w:p>
    <w:p w14:paraId="2163940F" w14:textId="39406FD6" w:rsidR="008A0B82" w:rsidRPr="00306F32" w:rsidRDefault="008A0B82" w:rsidP="008A0B82">
      <w:pPr>
        <w:pStyle w:val="ListParagraph"/>
        <w:numPr>
          <w:ilvl w:val="1"/>
          <w:numId w:val="1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No</w:t>
      </w:r>
    </w:p>
    <w:p w14:paraId="75C63F99" w14:textId="77777777" w:rsidR="008A0B82" w:rsidRPr="00306F32" w:rsidRDefault="008A0B82" w:rsidP="008A0B82">
      <w:pPr>
        <w:spacing w:after="0" w:line="276" w:lineRule="auto"/>
        <w:rPr>
          <w:rFonts w:ascii="Arial" w:hAnsi="Arial" w:cs="Arial"/>
          <w:color w:val="000000" w:themeColor="text1"/>
          <w:sz w:val="24"/>
          <w:szCs w:val="24"/>
        </w:rPr>
      </w:pPr>
    </w:p>
    <w:p w14:paraId="30508881" w14:textId="39A36200" w:rsidR="008A0B82" w:rsidRPr="00306F32" w:rsidRDefault="008A0B82" w:rsidP="008A0B82">
      <w:pPr>
        <w:pStyle w:val="ListParagraph"/>
        <w:numPr>
          <w:ilvl w:val="0"/>
          <w:numId w:val="1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 xml:space="preserve">How many years have you performed in your current job title? (Include years of residency if applicable) </w:t>
      </w:r>
    </w:p>
    <w:p w14:paraId="1C918480" w14:textId="77777777" w:rsidR="008A0B82" w:rsidRPr="00306F32" w:rsidRDefault="008A0B82" w:rsidP="008A0B82">
      <w:pPr>
        <w:pStyle w:val="ListParagraph"/>
        <w:numPr>
          <w:ilvl w:val="1"/>
          <w:numId w:val="1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0-10 years</w:t>
      </w:r>
    </w:p>
    <w:p w14:paraId="1594D3FE" w14:textId="77777777" w:rsidR="008A0B82" w:rsidRPr="00306F32" w:rsidRDefault="008A0B82" w:rsidP="008A0B82">
      <w:pPr>
        <w:pStyle w:val="ListParagraph"/>
        <w:numPr>
          <w:ilvl w:val="1"/>
          <w:numId w:val="1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11-20 years</w:t>
      </w:r>
    </w:p>
    <w:p w14:paraId="09957CEC" w14:textId="77777777" w:rsidR="008A0B82" w:rsidRPr="00306F32" w:rsidRDefault="008A0B82" w:rsidP="008A0B82">
      <w:pPr>
        <w:pStyle w:val="ListParagraph"/>
        <w:numPr>
          <w:ilvl w:val="1"/>
          <w:numId w:val="1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21+ years</w:t>
      </w:r>
      <w:r w:rsidRPr="00306F32">
        <w:rPr>
          <w:rFonts w:ascii="Arial" w:hAnsi="Arial" w:cs="Arial"/>
          <w:color w:val="000000" w:themeColor="text1"/>
          <w:sz w:val="24"/>
          <w:szCs w:val="24"/>
        </w:rPr>
        <w:br/>
      </w:r>
    </w:p>
    <w:p w14:paraId="46E62A0F" w14:textId="77777777" w:rsidR="008A0B82" w:rsidRPr="00306F32" w:rsidRDefault="008A0B82" w:rsidP="008A0B82">
      <w:pPr>
        <w:pStyle w:val="ListParagraph"/>
        <w:numPr>
          <w:ilvl w:val="0"/>
          <w:numId w:val="1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Where is your main practice located?</w:t>
      </w:r>
    </w:p>
    <w:p w14:paraId="06E86C1D" w14:textId="77777777" w:rsidR="008A0B82" w:rsidRPr="00306F32" w:rsidRDefault="008A0B82" w:rsidP="008A0B82">
      <w:pPr>
        <w:pStyle w:val="ListParagraph"/>
        <w:numPr>
          <w:ilvl w:val="1"/>
          <w:numId w:val="1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Los Angeles County</w:t>
      </w:r>
    </w:p>
    <w:p w14:paraId="1D884A7C" w14:textId="77777777" w:rsidR="008A0B82" w:rsidRPr="00306F32" w:rsidRDefault="008A0B82" w:rsidP="008A0B82">
      <w:pPr>
        <w:pStyle w:val="ListParagraph"/>
        <w:numPr>
          <w:ilvl w:val="1"/>
          <w:numId w:val="1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Orange County</w:t>
      </w:r>
    </w:p>
    <w:p w14:paraId="109E487F" w14:textId="77777777" w:rsidR="008A0B82" w:rsidRPr="00306F32" w:rsidRDefault="008A0B82" w:rsidP="008A0B82">
      <w:pPr>
        <w:pStyle w:val="ListParagraph"/>
        <w:numPr>
          <w:ilvl w:val="1"/>
          <w:numId w:val="1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Riverside County</w:t>
      </w:r>
    </w:p>
    <w:p w14:paraId="234FF4A0" w14:textId="77777777" w:rsidR="008A0B82" w:rsidRPr="00306F32" w:rsidRDefault="008A0B82" w:rsidP="008A0B82">
      <w:pPr>
        <w:pStyle w:val="ListParagraph"/>
        <w:numPr>
          <w:ilvl w:val="1"/>
          <w:numId w:val="1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an Bernardino County</w:t>
      </w:r>
    </w:p>
    <w:p w14:paraId="4D685259" w14:textId="77777777" w:rsidR="008A0B82" w:rsidRPr="00306F32" w:rsidRDefault="008A0B82" w:rsidP="008A0B82">
      <w:pPr>
        <w:pStyle w:val="ListParagraph"/>
        <w:numPr>
          <w:ilvl w:val="1"/>
          <w:numId w:val="1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an Diego County</w:t>
      </w:r>
    </w:p>
    <w:p w14:paraId="362C1153" w14:textId="77777777" w:rsidR="008A0B82" w:rsidRPr="00306F32" w:rsidRDefault="008A0B82" w:rsidP="008A0B82">
      <w:pPr>
        <w:pStyle w:val="ListParagraph"/>
        <w:numPr>
          <w:ilvl w:val="1"/>
          <w:numId w:val="1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anta Barbara County</w:t>
      </w:r>
    </w:p>
    <w:p w14:paraId="53A173B2" w14:textId="77777777" w:rsidR="008A0B82" w:rsidRPr="00306F32" w:rsidRDefault="008A0B82" w:rsidP="008A0B82">
      <w:pPr>
        <w:pStyle w:val="ListParagraph"/>
        <w:numPr>
          <w:ilvl w:val="1"/>
          <w:numId w:val="1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Ventura County</w:t>
      </w:r>
    </w:p>
    <w:p w14:paraId="73E045A2" w14:textId="77777777" w:rsidR="008A0B82" w:rsidRPr="00306F32" w:rsidRDefault="008A0B82" w:rsidP="008A0B82">
      <w:pPr>
        <w:pStyle w:val="ListParagraph"/>
        <w:numPr>
          <w:ilvl w:val="1"/>
          <w:numId w:val="17"/>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Other (specify) ______</w:t>
      </w:r>
    </w:p>
    <w:p w14:paraId="7DDC4D1C" w14:textId="7E3AE482" w:rsidR="008A0B82" w:rsidRPr="00306F32" w:rsidRDefault="008A0B82" w:rsidP="008A0B82">
      <w:pPr>
        <w:pStyle w:val="ListParagraph"/>
        <w:spacing w:line="276" w:lineRule="auto"/>
        <w:rPr>
          <w:rFonts w:ascii="Arial" w:hAnsi="Arial" w:cs="Arial"/>
          <w:color w:val="000000" w:themeColor="text1"/>
          <w:sz w:val="24"/>
          <w:szCs w:val="24"/>
        </w:rPr>
      </w:pPr>
    </w:p>
    <w:p w14:paraId="345D4BD5" w14:textId="77777777" w:rsidR="008A0B82" w:rsidRPr="00306F32" w:rsidRDefault="008A0B82" w:rsidP="008A0B82">
      <w:pPr>
        <w:pStyle w:val="ListParagraph"/>
        <w:spacing w:line="276" w:lineRule="auto"/>
        <w:rPr>
          <w:rFonts w:ascii="Arial" w:hAnsi="Arial" w:cs="Arial"/>
          <w:color w:val="000000" w:themeColor="text1"/>
          <w:sz w:val="24"/>
          <w:szCs w:val="24"/>
        </w:rPr>
      </w:pPr>
    </w:p>
    <w:p w14:paraId="078735B8" w14:textId="0DC2B0A9" w:rsidR="008A0B82" w:rsidRPr="00306F32" w:rsidRDefault="008A0B82" w:rsidP="008A0B82">
      <w:pPr>
        <w:pStyle w:val="ListParagraph"/>
        <w:numPr>
          <w:ilvl w:val="0"/>
          <w:numId w:val="16"/>
        </w:numPr>
        <w:spacing w:after="0" w:line="240" w:lineRule="auto"/>
        <w:rPr>
          <w:rFonts w:ascii="Arial" w:hAnsi="Arial" w:cs="Arial"/>
          <w:b/>
          <w:bCs/>
          <w:color w:val="000000" w:themeColor="text1"/>
          <w:sz w:val="24"/>
          <w:szCs w:val="24"/>
        </w:rPr>
      </w:pPr>
      <w:r w:rsidRPr="00306F32">
        <w:rPr>
          <w:rFonts w:ascii="Arial" w:hAnsi="Arial" w:cs="Arial"/>
          <w:b/>
          <w:bCs/>
          <w:color w:val="000000" w:themeColor="text1"/>
          <w:sz w:val="24"/>
          <w:szCs w:val="24"/>
        </w:rPr>
        <w:t xml:space="preserve">DOXYCYCLINE </w:t>
      </w:r>
      <w:proofErr w:type="spellStart"/>
      <w:r w:rsidRPr="00306F32">
        <w:rPr>
          <w:rFonts w:ascii="Arial" w:hAnsi="Arial" w:cs="Arial"/>
          <w:b/>
          <w:bCs/>
          <w:color w:val="000000" w:themeColor="text1"/>
          <w:sz w:val="24"/>
          <w:szCs w:val="24"/>
        </w:rPr>
        <w:t>PrEP</w:t>
      </w:r>
      <w:proofErr w:type="spellEnd"/>
      <w:r w:rsidRPr="00306F32">
        <w:rPr>
          <w:rFonts w:ascii="Arial" w:hAnsi="Arial" w:cs="Arial"/>
          <w:b/>
          <w:bCs/>
          <w:color w:val="000000" w:themeColor="text1"/>
          <w:sz w:val="24"/>
          <w:szCs w:val="24"/>
        </w:rPr>
        <w:t>/PEP</w:t>
      </w:r>
    </w:p>
    <w:p w14:paraId="692481C6" w14:textId="77777777" w:rsidR="008A0B82" w:rsidRPr="00306F32" w:rsidRDefault="008A0B82" w:rsidP="008A0B82">
      <w:pPr>
        <w:spacing w:line="276" w:lineRule="auto"/>
        <w:rPr>
          <w:rFonts w:ascii="Arial" w:hAnsi="Arial" w:cs="Arial"/>
          <w:color w:val="000000" w:themeColor="text1"/>
          <w:sz w:val="24"/>
          <w:szCs w:val="24"/>
        </w:rPr>
      </w:pPr>
    </w:p>
    <w:p w14:paraId="41430D7C" w14:textId="77777777" w:rsidR="008A0B82" w:rsidRPr="00306F32" w:rsidRDefault="008A0B82" w:rsidP="008A0B82">
      <w:pPr>
        <w:pStyle w:val="NormalWeb"/>
        <w:spacing w:before="0" w:beforeAutospacing="0" w:after="0" w:afterAutospacing="0"/>
        <w:rPr>
          <w:rFonts w:ascii="Arial" w:hAnsi="Arial" w:cs="Arial"/>
          <w:color w:val="000000" w:themeColor="text1"/>
        </w:rPr>
      </w:pPr>
      <w:r w:rsidRPr="00306F32">
        <w:rPr>
          <w:rStyle w:val="Strong"/>
          <w:rFonts w:ascii="Arial" w:hAnsi="Arial" w:cs="Arial"/>
          <w:color w:val="000000" w:themeColor="text1"/>
        </w:rPr>
        <w:t>In efforts to combat the rising incidence of bacterial STIs among MSM (men who have sex with men), prophylactic use of antibiotics for STIs is being investigated today. </w:t>
      </w:r>
    </w:p>
    <w:p w14:paraId="4469238A" w14:textId="77777777" w:rsidR="008A0B82" w:rsidRPr="00306F32" w:rsidRDefault="008A0B82" w:rsidP="008A0B82">
      <w:pPr>
        <w:pStyle w:val="NormalWeb"/>
        <w:spacing w:before="0" w:beforeAutospacing="0" w:after="0" w:afterAutospacing="0"/>
        <w:rPr>
          <w:rFonts w:ascii="Arial" w:hAnsi="Arial" w:cs="Arial"/>
          <w:color w:val="000000" w:themeColor="text1"/>
        </w:rPr>
      </w:pPr>
      <w:r w:rsidRPr="00306F32">
        <w:rPr>
          <w:rFonts w:ascii="Arial" w:hAnsi="Arial" w:cs="Arial"/>
          <w:color w:val="000000" w:themeColor="text1"/>
        </w:rPr>
        <w:t> </w:t>
      </w:r>
    </w:p>
    <w:p w14:paraId="108548A4" w14:textId="77777777" w:rsidR="008A0B82" w:rsidRPr="00306F32" w:rsidRDefault="008A0B82" w:rsidP="008A0B82">
      <w:pPr>
        <w:pStyle w:val="NormalWeb"/>
        <w:spacing w:before="0" w:beforeAutospacing="0" w:after="0" w:afterAutospacing="0"/>
        <w:rPr>
          <w:rFonts w:ascii="Arial" w:hAnsi="Arial" w:cs="Arial"/>
          <w:color w:val="000000" w:themeColor="text1"/>
        </w:rPr>
      </w:pPr>
      <w:r w:rsidRPr="00306F32">
        <w:rPr>
          <w:rStyle w:val="Strong"/>
          <w:rFonts w:ascii="Arial" w:hAnsi="Arial" w:cs="Arial"/>
          <w:color w:val="000000" w:themeColor="text1"/>
        </w:rPr>
        <w:t>The current suggested regimen for doxycycline prophylaxis involves having patients who are MSM take either 100mg of doxycycline monohydrate/</w:t>
      </w:r>
      <w:proofErr w:type="spellStart"/>
      <w:r w:rsidRPr="00306F32">
        <w:rPr>
          <w:rStyle w:val="Strong"/>
          <w:rFonts w:ascii="Arial" w:hAnsi="Arial" w:cs="Arial"/>
          <w:color w:val="000000" w:themeColor="text1"/>
        </w:rPr>
        <w:t>hyclate</w:t>
      </w:r>
      <w:proofErr w:type="spellEnd"/>
      <w:r w:rsidRPr="00306F32">
        <w:rPr>
          <w:rStyle w:val="Strong"/>
          <w:rFonts w:ascii="Arial" w:hAnsi="Arial" w:cs="Arial"/>
          <w:color w:val="000000" w:themeColor="text1"/>
        </w:rPr>
        <w:t xml:space="preserve"> a day (</w:t>
      </w:r>
      <w:proofErr w:type="spellStart"/>
      <w:r w:rsidRPr="00306F32">
        <w:rPr>
          <w:rStyle w:val="Strong"/>
          <w:rFonts w:ascii="Arial" w:hAnsi="Arial" w:cs="Arial"/>
          <w:color w:val="000000" w:themeColor="text1"/>
        </w:rPr>
        <w:t>PrEP</w:t>
      </w:r>
      <w:proofErr w:type="spellEnd"/>
      <w:r w:rsidRPr="00306F32">
        <w:rPr>
          <w:rStyle w:val="Strong"/>
          <w:rFonts w:ascii="Arial" w:hAnsi="Arial" w:cs="Arial"/>
          <w:color w:val="000000" w:themeColor="text1"/>
        </w:rPr>
        <w:t>) or two 100mg pills within 72 hours of exposure (PEP). Doxycycline is a generally well tolerated tetracycline with mild side effects (mainly gastrointestinal pain/discomfort).</w:t>
      </w:r>
    </w:p>
    <w:p w14:paraId="64407772" w14:textId="77777777" w:rsidR="008A0B82" w:rsidRPr="00306F32" w:rsidRDefault="008A0B82" w:rsidP="008A0B82">
      <w:pPr>
        <w:pStyle w:val="NormalWeb"/>
        <w:spacing w:before="0" w:beforeAutospacing="0" w:after="0" w:afterAutospacing="0"/>
        <w:rPr>
          <w:rFonts w:ascii="Arial" w:hAnsi="Arial" w:cs="Arial"/>
          <w:color w:val="000000" w:themeColor="text1"/>
        </w:rPr>
      </w:pPr>
      <w:r w:rsidRPr="00306F32">
        <w:rPr>
          <w:rFonts w:ascii="Arial" w:hAnsi="Arial" w:cs="Arial"/>
          <w:color w:val="000000" w:themeColor="text1"/>
        </w:rPr>
        <w:t> </w:t>
      </w:r>
    </w:p>
    <w:p w14:paraId="18332F47" w14:textId="77777777" w:rsidR="008A0B82" w:rsidRPr="00306F32" w:rsidRDefault="008A0B82" w:rsidP="008A0B82">
      <w:pPr>
        <w:pStyle w:val="NormalWeb"/>
        <w:spacing w:before="0" w:beforeAutospacing="0" w:after="0" w:afterAutospacing="0"/>
        <w:rPr>
          <w:rFonts w:ascii="Arial" w:hAnsi="Arial" w:cs="Arial"/>
          <w:color w:val="000000" w:themeColor="text1"/>
        </w:rPr>
      </w:pPr>
      <w:r w:rsidRPr="00306F32">
        <w:rPr>
          <w:rStyle w:val="Strong"/>
          <w:rFonts w:ascii="Arial" w:hAnsi="Arial" w:cs="Arial"/>
          <w:color w:val="000000" w:themeColor="text1"/>
        </w:rPr>
        <w:t xml:space="preserve">Preliminary data on the efficacy of doxycycline </w:t>
      </w:r>
      <w:proofErr w:type="spellStart"/>
      <w:r w:rsidRPr="00306F32">
        <w:rPr>
          <w:rStyle w:val="Strong"/>
          <w:rFonts w:ascii="Arial" w:hAnsi="Arial" w:cs="Arial"/>
          <w:color w:val="000000" w:themeColor="text1"/>
        </w:rPr>
        <w:t>PrEP</w:t>
      </w:r>
      <w:proofErr w:type="spellEnd"/>
      <w:r w:rsidRPr="00306F32">
        <w:rPr>
          <w:rStyle w:val="Strong"/>
          <w:rFonts w:ascii="Arial" w:hAnsi="Arial" w:cs="Arial"/>
          <w:color w:val="000000" w:themeColor="text1"/>
        </w:rPr>
        <w:t>/PEP showed around 70% relative reduction in syphilis and chlamydia incidence in the experimental group when compared to the control group. </w:t>
      </w:r>
    </w:p>
    <w:p w14:paraId="2FF153D4" w14:textId="77777777" w:rsidR="008A0B82" w:rsidRPr="00306F32" w:rsidRDefault="008A0B82" w:rsidP="008A0B82">
      <w:pPr>
        <w:spacing w:line="276" w:lineRule="auto"/>
        <w:rPr>
          <w:rFonts w:ascii="Arial" w:hAnsi="Arial" w:cs="Arial"/>
          <w:color w:val="000000" w:themeColor="text1"/>
          <w:sz w:val="24"/>
          <w:szCs w:val="24"/>
        </w:rPr>
      </w:pPr>
    </w:p>
    <w:p w14:paraId="5829AFD3" w14:textId="77777777" w:rsidR="008A0B82" w:rsidRPr="00306F32" w:rsidRDefault="008A0B82" w:rsidP="008A0B82">
      <w:pPr>
        <w:spacing w:line="276" w:lineRule="auto"/>
        <w:rPr>
          <w:rFonts w:ascii="Arial" w:hAnsi="Arial" w:cs="Arial"/>
          <w:color w:val="000000" w:themeColor="text1"/>
          <w:sz w:val="24"/>
          <w:szCs w:val="24"/>
        </w:rPr>
      </w:pPr>
      <w:r w:rsidRPr="00306F32">
        <w:rPr>
          <w:rFonts w:ascii="Arial" w:hAnsi="Arial" w:cs="Arial"/>
          <w:color w:val="000000" w:themeColor="text1"/>
          <w:sz w:val="24"/>
          <w:szCs w:val="24"/>
        </w:rPr>
        <w:t xml:space="preserve">Based on the information provided above, please indicate how you feel about each of the following statements. </w:t>
      </w:r>
    </w:p>
    <w:p w14:paraId="524B1A40" w14:textId="77777777" w:rsidR="008A0B82" w:rsidRPr="00306F32" w:rsidRDefault="008A0B82" w:rsidP="008A0B82">
      <w:pPr>
        <w:spacing w:line="276" w:lineRule="auto"/>
        <w:rPr>
          <w:rFonts w:ascii="Arial" w:hAnsi="Arial" w:cs="Arial"/>
          <w:color w:val="000000" w:themeColor="text1"/>
          <w:sz w:val="24"/>
          <w:szCs w:val="24"/>
        </w:rPr>
      </w:pPr>
    </w:p>
    <w:p w14:paraId="263AF8F8" w14:textId="77777777" w:rsidR="008A0B82" w:rsidRPr="00306F32" w:rsidRDefault="008A0B82" w:rsidP="008A0B82">
      <w:pPr>
        <w:pStyle w:val="ListParagraph"/>
        <w:numPr>
          <w:ilvl w:val="0"/>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lastRenderedPageBreak/>
        <w:t>There has been an increase in STIs among MSM.</w:t>
      </w:r>
    </w:p>
    <w:p w14:paraId="3F6E1544" w14:textId="77777777" w:rsidR="008A0B82" w:rsidRPr="00306F32" w:rsidRDefault="008A0B82" w:rsidP="008A0B82">
      <w:pPr>
        <w:pStyle w:val="ListParagraph"/>
        <w:numPr>
          <w:ilvl w:val="1"/>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trongly disagree</w:t>
      </w:r>
    </w:p>
    <w:p w14:paraId="7D329D01" w14:textId="77777777" w:rsidR="008A0B82" w:rsidRPr="00306F32" w:rsidRDefault="008A0B82" w:rsidP="008A0B82">
      <w:pPr>
        <w:pStyle w:val="ListParagraph"/>
        <w:numPr>
          <w:ilvl w:val="1"/>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Disagree</w:t>
      </w:r>
    </w:p>
    <w:p w14:paraId="19BE1E43" w14:textId="77777777" w:rsidR="008A0B82" w:rsidRPr="00306F32" w:rsidRDefault="008A0B82" w:rsidP="008A0B82">
      <w:pPr>
        <w:pStyle w:val="ListParagraph"/>
        <w:numPr>
          <w:ilvl w:val="1"/>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Neither agree nor disagree</w:t>
      </w:r>
    </w:p>
    <w:p w14:paraId="2D9B9D39" w14:textId="77777777" w:rsidR="008A0B82" w:rsidRPr="00306F32" w:rsidRDefault="008A0B82" w:rsidP="008A0B82">
      <w:pPr>
        <w:pStyle w:val="ListParagraph"/>
        <w:numPr>
          <w:ilvl w:val="1"/>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Agree</w:t>
      </w:r>
    </w:p>
    <w:p w14:paraId="45EB65FA" w14:textId="77777777" w:rsidR="008A0B82" w:rsidRPr="00306F32" w:rsidRDefault="008A0B82" w:rsidP="008A0B82">
      <w:pPr>
        <w:pStyle w:val="ListParagraph"/>
        <w:numPr>
          <w:ilvl w:val="1"/>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trongly agree</w:t>
      </w:r>
    </w:p>
    <w:p w14:paraId="72B41297" w14:textId="77777777" w:rsidR="008A0B82" w:rsidRPr="00306F32" w:rsidRDefault="008A0B82" w:rsidP="008A0B82">
      <w:pPr>
        <w:pStyle w:val="ListParagraph"/>
        <w:numPr>
          <w:ilvl w:val="0"/>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 xml:space="preserve">The use of HIV </w:t>
      </w:r>
      <w:proofErr w:type="spellStart"/>
      <w:r w:rsidRPr="00306F32">
        <w:rPr>
          <w:rFonts w:ascii="Arial" w:hAnsi="Arial" w:cs="Arial"/>
          <w:color w:val="000000" w:themeColor="text1"/>
          <w:sz w:val="24"/>
          <w:szCs w:val="24"/>
        </w:rPr>
        <w:t>PrEP</w:t>
      </w:r>
      <w:proofErr w:type="spellEnd"/>
      <w:r w:rsidRPr="00306F32">
        <w:rPr>
          <w:rFonts w:ascii="Arial" w:hAnsi="Arial" w:cs="Arial"/>
          <w:color w:val="000000" w:themeColor="text1"/>
          <w:sz w:val="24"/>
          <w:szCs w:val="24"/>
        </w:rPr>
        <w:t xml:space="preserve"> has led to increases in </w:t>
      </w:r>
      <w:proofErr w:type="spellStart"/>
      <w:r w:rsidRPr="00306F32">
        <w:rPr>
          <w:rFonts w:ascii="Arial" w:hAnsi="Arial" w:cs="Arial"/>
          <w:color w:val="000000" w:themeColor="text1"/>
          <w:sz w:val="24"/>
          <w:szCs w:val="24"/>
        </w:rPr>
        <w:t>condomless</w:t>
      </w:r>
      <w:proofErr w:type="spellEnd"/>
      <w:r w:rsidRPr="00306F32">
        <w:rPr>
          <w:rFonts w:ascii="Arial" w:hAnsi="Arial" w:cs="Arial"/>
          <w:color w:val="000000" w:themeColor="text1"/>
          <w:sz w:val="24"/>
          <w:szCs w:val="24"/>
        </w:rPr>
        <w:t xml:space="preserve"> sexual contact/activity among MSM.</w:t>
      </w:r>
    </w:p>
    <w:p w14:paraId="013A24D8" w14:textId="77777777" w:rsidR="008A0B82" w:rsidRPr="00306F32" w:rsidRDefault="008A0B82" w:rsidP="008A0B82">
      <w:pPr>
        <w:pStyle w:val="ListParagraph"/>
        <w:numPr>
          <w:ilvl w:val="1"/>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trongly disagree</w:t>
      </w:r>
    </w:p>
    <w:p w14:paraId="2EA41ADB" w14:textId="77777777" w:rsidR="008A0B82" w:rsidRPr="00306F32" w:rsidRDefault="008A0B82" w:rsidP="008A0B82">
      <w:pPr>
        <w:pStyle w:val="ListParagraph"/>
        <w:numPr>
          <w:ilvl w:val="1"/>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Disagree</w:t>
      </w:r>
    </w:p>
    <w:p w14:paraId="68A719BA" w14:textId="77777777" w:rsidR="008A0B82" w:rsidRPr="00306F32" w:rsidRDefault="008A0B82" w:rsidP="008A0B82">
      <w:pPr>
        <w:pStyle w:val="ListParagraph"/>
        <w:numPr>
          <w:ilvl w:val="1"/>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Neither agree nor disagree</w:t>
      </w:r>
    </w:p>
    <w:p w14:paraId="6D92D590" w14:textId="77777777" w:rsidR="008A0B82" w:rsidRPr="00306F32" w:rsidRDefault="008A0B82" w:rsidP="008A0B82">
      <w:pPr>
        <w:pStyle w:val="ListParagraph"/>
        <w:numPr>
          <w:ilvl w:val="1"/>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Agree</w:t>
      </w:r>
    </w:p>
    <w:p w14:paraId="3517E781" w14:textId="77777777" w:rsidR="008A0B82" w:rsidRPr="00306F32" w:rsidRDefault="008A0B82" w:rsidP="008A0B82">
      <w:pPr>
        <w:pStyle w:val="ListParagraph"/>
        <w:numPr>
          <w:ilvl w:val="1"/>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trongly agree</w:t>
      </w:r>
    </w:p>
    <w:p w14:paraId="711912CE" w14:textId="77777777" w:rsidR="008A0B82" w:rsidRPr="00306F32" w:rsidRDefault="008A0B82" w:rsidP="008A0B82">
      <w:pPr>
        <w:pStyle w:val="ListParagraph"/>
        <w:numPr>
          <w:ilvl w:val="0"/>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I would prescribe doxycycline prophylactically for STI prevention to my patients who are MSM (off-label).</w:t>
      </w:r>
    </w:p>
    <w:p w14:paraId="69F36BF5" w14:textId="77777777" w:rsidR="008A0B82" w:rsidRPr="00306F32" w:rsidRDefault="008A0B82" w:rsidP="008A0B82">
      <w:pPr>
        <w:pStyle w:val="ListParagraph"/>
        <w:numPr>
          <w:ilvl w:val="1"/>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trongly disagree</w:t>
      </w:r>
    </w:p>
    <w:p w14:paraId="3A819169" w14:textId="77777777" w:rsidR="008A0B82" w:rsidRPr="00306F32" w:rsidRDefault="008A0B82" w:rsidP="008A0B82">
      <w:pPr>
        <w:pStyle w:val="ListParagraph"/>
        <w:numPr>
          <w:ilvl w:val="1"/>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Disagree</w:t>
      </w:r>
    </w:p>
    <w:p w14:paraId="17B44935" w14:textId="77777777" w:rsidR="008A0B82" w:rsidRPr="00306F32" w:rsidRDefault="008A0B82" w:rsidP="008A0B82">
      <w:pPr>
        <w:pStyle w:val="ListParagraph"/>
        <w:numPr>
          <w:ilvl w:val="1"/>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Neither agree nor disagree</w:t>
      </w:r>
    </w:p>
    <w:p w14:paraId="7A69247B" w14:textId="77777777" w:rsidR="008A0B82" w:rsidRPr="00306F32" w:rsidRDefault="008A0B82" w:rsidP="008A0B82">
      <w:pPr>
        <w:pStyle w:val="ListParagraph"/>
        <w:numPr>
          <w:ilvl w:val="1"/>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Agree</w:t>
      </w:r>
    </w:p>
    <w:p w14:paraId="2EA985A9" w14:textId="77777777" w:rsidR="008A0B82" w:rsidRPr="00306F32" w:rsidRDefault="008A0B82" w:rsidP="008A0B82">
      <w:pPr>
        <w:pStyle w:val="ListParagraph"/>
        <w:numPr>
          <w:ilvl w:val="1"/>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trongly agree</w:t>
      </w:r>
    </w:p>
    <w:p w14:paraId="38796B5A" w14:textId="77777777" w:rsidR="008A0B82" w:rsidRPr="00306F32" w:rsidRDefault="008A0B82" w:rsidP="008A0B82">
      <w:pPr>
        <w:pStyle w:val="ListParagraph"/>
        <w:numPr>
          <w:ilvl w:val="0"/>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 xml:space="preserve">If recommended by the CDC, I would prescribe doxycycline prophylactically for STI prevention (STI </w:t>
      </w:r>
      <w:proofErr w:type="spellStart"/>
      <w:r w:rsidRPr="00306F32">
        <w:rPr>
          <w:rFonts w:ascii="Arial" w:hAnsi="Arial" w:cs="Arial"/>
          <w:color w:val="000000" w:themeColor="text1"/>
          <w:sz w:val="24"/>
          <w:szCs w:val="24"/>
        </w:rPr>
        <w:t>PrEP</w:t>
      </w:r>
      <w:proofErr w:type="spellEnd"/>
      <w:r w:rsidRPr="00306F32">
        <w:rPr>
          <w:rFonts w:ascii="Arial" w:hAnsi="Arial" w:cs="Arial"/>
          <w:color w:val="000000" w:themeColor="text1"/>
          <w:sz w:val="24"/>
          <w:szCs w:val="24"/>
        </w:rPr>
        <w:t>/PEP) to my patients who are MSM.</w:t>
      </w:r>
    </w:p>
    <w:p w14:paraId="25183610" w14:textId="77777777" w:rsidR="008A0B82" w:rsidRPr="00306F32" w:rsidRDefault="008A0B82" w:rsidP="008A0B82">
      <w:pPr>
        <w:pStyle w:val="ListParagraph"/>
        <w:numPr>
          <w:ilvl w:val="1"/>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trongly disagree</w:t>
      </w:r>
    </w:p>
    <w:p w14:paraId="2CDEB98A" w14:textId="77777777" w:rsidR="008A0B82" w:rsidRPr="00306F32" w:rsidRDefault="008A0B82" w:rsidP="008A0B82">
      <w:pPr>
        <w:pStyle w:val="ListParagraph"/>
        <w:numPr>
          <w:ilvl w:val="1"/>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Disagree</w:t>
      </w:r>
    </w:p>
    <w:p w14:paraId="77809FAC" w14:textId="77777777" w:rsidR="008A0B82" w:rsidRPr="00306F32" w:rsidRDefault="008A0B82" w:rsidP="008A0B82">
      <w:pPr>
        <w:pStyle w:val="ListParagraph"/>
        <w:numPr>
          <w:ilvl w:val="1"/>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Neither agree nor disagree</w:t>
      </w:r>
    </w:p>
    <w:p w14:paraId="1C7A80B3" w14:textId="77777777" w:rsidR="008A0B82" w:rsidRPr="00306F32" w:rsidRDefault="008A0B82" w:rsidP="008A0B82">
      <w:pPr>
        <w:pStyle w:val="ListParagraph"/>
        <w:numPr>
          <w:ilvl w:val="1"/>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Agree</w:t>
      </w:r>
    </w:p>
    <w:p w14:paraId="22A80635" w14:textId="77777777" w:rsidR="008A0B82" w:rsidRPr="00306F32" w:rsidRDefault="008A0B82" w:rsidP="008A0B82">
      <w:pPr>
        <w:pStyle w:val="ListParagraph"/>
        <w:numPr>
          <w:ilvl w:val="1"/>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trongly agree</w:t>
      </w:r>
    </w:p>
    <w:p w14:paraId="2302D50E" w14:textId="77777777" w:rsidR="008A0B82" w:rsidRPr="00306F32" w:rsidRDefault="008A0B82" w:rsidP="008A0B82">
      <w:pPr>
        <w:pStyle w:val="ListParagraph"/>
        <w:numPr>
          <w:ilvl w:val="0"/>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I am concerned in general about drug resistance regarding prophylactic use of antibiotics.</w:t>
      </w:r>
    </w:p>
    <w:p w14:paraId="3EB43D99" w14:textId="77777777" w:rsidR="008A0B82" w:rsidRPr="00306F32" w:rsidRDefault="008A0B82" w:rsidP="008A0B82">
      <w:pPr>
        <w:pStyle w:val="ListParagraph"/>
        <w:numPr>
          <w:ilvl w:val="1"/>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trongly disagree</w:t>
      </w:r>
    </w:p>
    <w:p w14:paraId="23ABE350" w14:textId="77777777" w:rsidR="008A0B82" w:rsidRPr="00306F32" w:rsidRDefault="008A0B82" w:rsidP="008A0B82">
      <w:pPr>
        <w:pStyle w:val="ListParagraph"/>
        <w:numPr>
          <w:ilvl w:val="1"/>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Disagree</w:t>
      </w:r>
    </w:p>
    <w:p w14:paraId="143C278B" w14:textId="77777777" w:rsidR="008A0B82" w:rsidRPr="00306F32" w:rsidRDefault="008A0B82" w:rsidP="008A0B82">
      <w:pPr>
        <w:pStyle w:val="ListParagraph"/>
        <w:numPr>
          <w:ilvl w:val="1"/>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Neither agree nor disagree</w:t>
      </w:r>
    </w:p>
    <w:p w14:paraId="62C5AACE" w14:textId="77777777" w:rsidR="008A0B82" w:rsidRPr="00306F32" w:rsidRDefault="008A0B82" w:rsidP="008A0B82">
      <w:pPr>
        <w:pStyle w:val="ListParagraph"/>
        <w:numPr>
          <w:ilvl w:val="1"/>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Agree</w:t>
      </w:r>
    </w:p>
    <w:p w14:paraId="54367A39" w14:textId="77777777" w:rsidR="008A0B82" w:rsidRPr="00306F32" w:rsidRDefault="008A0B82" w:rsidP="008A0B82">
      <w:pPr>
        <w:pStyle w:val="ListParagraph"/>
        <w:numPr>
          <w:ilvl w:val="1"/>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trongly agree.</w:t>
      </w:r>
    </w:p>
    <w:p w14:paraId="48FBD14C" w14:textId="77777777" w:rsidR="008A0B82" w:rsidRPr="00306F32" w:rsidRDefault="008A0B82" w:rsidP="008A0B82">
      <w:pPr>
        <w:pStyle w:val="ListParagraph"/>
        <w:numPr>
          <w:ilvl w:val="0"/>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 xml:space="preserve">I am concerned that widespread implementation of STI </w:t>
      </w:r>
      <w:proofErr w:type="spellStart"/>
      <w:r w:rsidRPr="00306F32">
        <w:rPr>
          <w:rFonts w:ascii="Arial" w:hAnsi="Arial" w:cs="Arial"/>
          <w:color w:val="000000" w:themeColor="text1"/>
          <w:sz w:val="24"/>
          <w:szCs w:val="24"/>
        </w:rPr>
        <w:t>PrEP</w:t>
      </w:r>
      <w:proofErr w:type="spellEnd"/>
      <w:r w:rsidRPr="00306F32">
        <w:rPr>
          <w:rFonts w:ascii="Arial" w:hAnsi="Arial" w:cs="Arial"/>
          <w:color w:val="000000" w:themeColor="text1"/>
          <w:sz w:val="24"/>
          <w:szCs w:val="24"/>
        </w:rPr>
        <w:t xml:space="preserve">/PEP would result in increased </w:t>
      </w:r>
      <w:proofErr w:type="spellStart"/>
      <w:r w:rsidRPr="00306F32">
        <w:rPr>
          <w:rFonts w:ascii="Arial" w:hAnsi="Arial" w:cs="Arial"/>
          <w:color w:val="000000" w:themeColor="text1"/>
          <w:sz w:val="24"/>
          <w:szCs w:val="24"/>
        </w:rPr>
        <w:t>condomless</w:t>
      </w:r>
      <w:proofErr w:type="spellEnd"/>
      <w:r w:rsidRPr="00306F32">
        <w:rPr>
          <w:rFonts w:ascii="Arial" w:hAnsi="Arial" w:cs="Arial"/>
          <w:color w:val="000000" w:themeColor="text1"/>
          <w:sz w:val="24"/>
          <w:szCs w:val="24"/>
        </w:rPr>
        <w:t xml:space="preserve"> sexual activity among MSM.</w:t>
      </w:r>
    </w:p>
    <w:p w14:paraId="7F991C5C" w14:textId="77777777" w:rsidR="008A0B82" w:rsidRPr="00306F32" w:rsidRDefault="008A0B82" w:rsidP="008A0B82">
      <w:pPr>
        <w:pStyle w:val="ListParagraph"/>
        <w:numPr>
          <w:ilvl w:val="1"/>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trongly disagree</w:t>
      </w:r>
    </w:p>
    <w:p w14:paraId="2FE1E7C4" w14:textId="77777777" w:rsidR="008A0B82" w:rsidRPr="00306F32" w:rsidRDefault="008A0B82" w:rsidP="008A0B82">
      <w:pPr>
        <w:pStyle w:val="ListParagraph"/>
        <w:numPr>
          <w:ilvl w:val="1"/>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Disagree</w:t>
      </w:r>
    </w:p>
    <w:p w14:paraId="088504E0" w14:textId="77777777" w:rsidR="008A0B82" w:rsidRPr="00306F32" w:rsidRDefault="008A0B82" w:rsidP="008A0B82">
      <w:pPr>
        <w:pStyle w:val="ListParagraph"/>
        <w:numPr>
          <w:ilvl w:val="1"/>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Neither agree nor disagree</w:t>
      </w:r>
    </w:p>
    <w:p w14:paraId="7218C177" w14:textId="77777777" w:rsidR="008A0B82" w:rsidRPr="00306F32" w:rsidRDefault="008A0B82" w:rsidP="008A0B82">
      <w:pPr>
        <w:pStyle w:val="ListParagraph"/>
        <w:numPr>
          <w:ilvl w:val="1"/>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Agree</w:t>
      </w:r>
    </w:p>
    <w:p w14:paraId="3AC2E5FF" w14:textId="77777777" w:rsidR="008A0B82" w:rsidRPr="00306F32" w:rsidRDefault="008A0B82" w:rsidP="008A0B82">
      <w:pPr>
        <w:pStyle w:val="ListParagraph"/>
        <w:numPr>
          <w:ilvl w:val="1"/>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lastRenderedPageBreak/>
        <w:t>Strongly agree.</w:t>
      </w:r>
    </w:p>
    <w:p w14:paraId="61FE338A" w14:textId="77777777" w:rsidR="008A0B82" w:rsidRPr="00306F32" w:rsidRDefault="008A0B82" w:rsidP="008A0B82">
      <w:pPr>
        <w:pStyle w:val="ListParagraph"/>
        <w:numPr>
          <w:ilvl w:val="0"/>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 xml:space="preserve">I believe the potential benefits of doxycycline </w:t>
      </w:r>
      <w:proofErr w:type="spellStart"/>
      <w:r w:rsidRPr="00306F32">
        <w:rPr>
          <w:rFonts w:ascii="Arial" w:hAnsi="Arial" w:cs="Arial"/>
          <w:color w:val="000000" w:themeColor="text1"/>
          <w:sz w:val="24"/>
          <w:szCs w:val="24"/>
        </w:rPr>
        <w:t>PrEP</w:t>
      </w:r>
      <w:proofErr w:type="spellEnd"/>
      <w:r w:rsidRPr="00306F32">
        <w:rPr>
          <w:rFonts w:ascii="Arial" w:hAnsi="Arial" w:cs="Arial"/>
          <w:color w:val="000000" w:themeColor="text1"/>
          <w:sz w:val="24"/>
          <w:szCs w:val="24"/>
        </w:rPr>
        <w:t>/PEP outweigh the risks.</w:t>
      </w:r>
    </w:p>
    <w:p w14:paraId="700C0F0B" w14:textId="77777777" w:rsidR="008A0B82" w:rsidRPr="00306F32" w:rsidRDefault="008A0B82" w:rsidP="008A0B82">
      <w:pPr>
        <w:pStyle w:val="ListParagraph"/>
        <w:numPr>
          <w:ilvl w:val="1"/>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trongly disagree</w:t>
      </w:r>
    </w:p>
    <w:p w14:paraId="19AA1801" w14:textId="77777777" w:rsidR="008A0B82" w:rsidRPr="00306F32" w:rsidRDefault="008A0B82" w:rsidP="008A0B82">
      <w:pPr>
        <w:pStyle w:val="ListParagraph"/>
        <w:numPr>
          <w:ilvl w:val="1"/>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Disagree</w:t>
      </w:r>
    </w:p>
    <w:p w14:paraId="2D678D58" w14:textId="77777777" w:rsidR="008A0B82" w:rsidRPr="00306F32" w:rsidRDefault="008A0B82" w:rsidP="008A0B82">
      <w:pPr>
        <w:pStyle w:val="ListParagraph"/>
        <w:numPr>
          <w:ilvl w:val="1"/>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Neither agree nor disagree</w:t>
      </w:r>
    </w:p>
    <w:p w14:paraId="78A63E89" w14:textId="77777777" w:rsidR="008A0B82" w:rsidRPr="00306F32" w:rsidRDefault="008A0B82" w:rsidP="008A0B82">
      <w:pPr>
        <w:pStyle w:val="ListParagraph"/>
        <w:numPr>
          <w:ilvl w:val="1"/>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Agree</w:t>
      </w:r>
    </w:p>
    <w:p w14:paraId="1D771AFA" w14:textId="75C6F08E" w:rsidR="008509B8" w:rsidRPr="00306F32" w:rsidRDefault="008A0B82" w:rsidP="00973E36">
      <w:pPr>
        <w:pStyle w:val="ListParagraph"/>
        <w:numPr>
          <w:ilvl w:val="1"/>
          <w:numId w:val="15"/>
        </w:numPr>
        <w:spacing w:after="0" w:line="276" w:lineRule="auto"/>
        <w:rPr>
          <w:rFonts w:ascii="Arial" w:hAnsi="Arial" w:cs="Arial"/>
          <w:color w:val="000000" w:themeColor="text1"/>
          <w:sz w:val="24"/>
          <w:szCs w:val="24"/>
        </w:rPr>
      </w:pPr>
      <w:r w:rsidRPr="00306F32">
        <w:rPr>
          <w:rFonts w:ascii="Arial" w:hAnsi="Arial" w:cs="Arial"/>
          <w:color w:val="000000" w:themeColor="text1"/>
          <w:sz w:val="24"/>
          <w:szCs w:val="24"/>
        </w:rPr>
        <w:t>Strongly agree</w:t>
      </w:r>
    </w:p>
    <w:p w14:paraId="6C076401" w14:textId="650CAD55" w:rsidR="00306F32" w:rsidRPr="00306F32" w:rsidRDefault="00306F32" w:rsidP="00306F32">
      <w:pPr>
        <w:spacing w:after="0" w:line="276" w:lineRule="auto"/>
        <w:rPr>
          <w:rFonts w:ascii="Arial" w:hAnsi="Arial" w:cs="Arial"/>
          <w:color w:val="000000" w:themeColor="text1"/>
          <w:sz w:val="24"/>
          <w:szCs w:val="24"/>
        </w:rPr>
      </w:pPr>
    </w:p>
    <w:p w14:paraId="32627AE2" w14:textId="171D7369" w:rsidR="00306F32" w:rsidRPr="00306F32" w:rsidRDefault="00306F32" w:rsidP="00306F32">
      <w:pPr>
        <w:spacing w:after="0" w:line="276" w:lineRule="auto"/>
        <w:rPr>
          <w:rFonts w:ascii="Arial" w:hAnsi="Arial" w:cs="Arial"/>
          <w:color w:val="000000" w:themeColor="text1"/>
          <w:sz w:val="24"/>
          <w:szCs w:val="24"/>
        </w:rPr>
      </w:pPr>
    </w:p>
    <w:p w14:paraId="08C763DB" w14:textId="77777777" w:rsidR="00306F32" w:rsidRPr="00306F32" w:rsidRDefault="00306F32" w:rsidP="00306F32">
      <w:pPr>
        <w:spacing w:after="0" w:line="240" w:lineRule="auto"/>
        <w:rPr>
          <w:rFonts w:ascii="Arial" w:hAnsi="Arial" w:cs="Arial"/>
          <w:color w:val="000000" w:themeColor="text1"/>
          <w:sz w:val="24"/>
          <w:szCs w:val="24"/>
          <w:lang w:eastAsia="zh-CN"/>
        </w:rPr>
      </w:pPr>
      <w:r w:rsidRPr="00306F32">
        <w:rPr>
          <w:rStyle w:val="Strong"/>
          <w:rFonts w:ascii="Arial" w:hAnsi="Arial" w:cs="Arial"/>
          <w:color w:val="000000" w:themeColor="text1"/>
          <w:sz w:val="24"/>
          <w:szCs w:val="24"/>
        </w:rPr>
        <w:t>Thank you for participating in our survey! Your responses have been recorded.</w:t>
      </w:r>
      <w:r w:rsidRPr="00306F32">
        <w:rPr>
          <w:rStyle w:val="apple-converted-space"/>
          <w:rFonts w:ascii="Arial" w:hAnsi="Arial" w:cs="Arial"/>
          <w:color w:val="000000" w:themeColor="text1"/>
          <w:sz w:val="24"/>
          <w:szCs w:val="24"/>
        </w:rPr>
        <w:t> </w:t>
      </w:r>
      <w:r w:rsidRPr="00306F32">
        <w:rPr>
          <w:rFonts w:ascii="Arial" w:hAnsi="Arial" w:cs="Arial"/>
          <w:color w:val="000000" w:themeColor="text1"/>
          <w:sz w:val="24"/>
          <w:szCs w:val="24"/>
        </w:rPr>
        <w:t>Your responses will be analyzed and hopefully published by the end of 2020. If you are interested, you will be able to read it by searching “Jeffrey D. Klausner” on</w:t>
      </w:r>
      <w:r w:rsidRPr="00306F32">
        <w:rPr>
          <w:rStyle w:val="apple-converted-space"/>
          <w:rFonts w:ascii="Arial" w:hAnsi="Arial" w:cs="Arial"/>
          <w:color w:val="000000" w:themeColor="text1"/>
          <w:sz w:val="24"/>
          <w:szCs w:val="24"/>
        </w:rPr>
        <w:t> </w:t>
      </w:r>
      <w:hyperlink r:id="rId13" w:history="1">
        <w:r w:rsidRPr="00306F32">
          <w:rPr>
            <w:rStyle w:val="Hyperlink"/>
            <w:rFonts w:ascii="Arial" w:hAnsi="Arial" w:cs="Arial"/>
            <w:color w:val="000000" w:themeColor="text1"/>
            <w:sz w:val="24"/>
            <w:szCs w:val="24"/>
          </w:rPr>
          <w:t>Google Scholar</w:t>
        </w:r>
      </w:hyperlink>
      <w:r w:rsidRPr="00306F32">
        <w:rPr>
          <w:rFonts w:ascii="Arial" w:hAnsi="Arial" w:cs="Arial"/>
          <w:color w:val="000000" w:themeColor="text1"/>
          <w:sz w:val="24"/>
          <w:szCs w:val="24"/>
        </w:rPr>
        <w:t>. You may also access our team’s previous work on other topics in infectious diseases on this page.</w:t>
      </w:r>
      <w:r w:rsidRPr="00306F32">
        <w:rPr>
          <w:rFonts w:ascii="Arial" w:hAnsi="Arial" w:cs="Arial"/>
          <w:color w:val="000000" w:themeColor="text1"/>
          <w:sz w:val="24"/>
          <w:szCs w:val="24"/>
        </w:rPr>
        <w:br/>
      </w:r>
      <w:r w:rsidRPr="00306F32">
        <w:rPr>
          <w:rFonts w:ascii="Arial" w:hAnsi="Arial" w:cs="Arial"/>
          <w:color w:val="000000" w:themeColor="text1"/>
          <w:sz w:val="24"/>
          <w:szCs w:val="24"/>
        </w:rPr>
        <w:br/>
        <w:t xml:space="preserve">If you are interested in finding out more about HIV </w:t>
      </w:r>
      <w:proofErr w:type="spellStart"/>
      <w:r w:rsidRPr="00306F32">
        <w:rPr>
          <w:rFonts w:ascii="Arial" w:hAnsi="Arial" w:cs="Arial"/>
          <w:color w:val="000000" w:themeColor="text1"/>
          <w:sz w:val="24"/>
          <w:szCs w:val="24"/>
        </w:rPr>
        <w:t>PrEP</w:t>
      </w:r>
      <w:proofErr w:type="spellEnd"/>
      <w:r w:rsidRPr="00306F32">
        <w:rPr>
          <w:rFonts w:ascii="Arial" w:hAnsi="Arial" w:cs="Arial"/>
          <w:color w:val="000000" w:themeColor="text1"/>
          <w:sz w:val="24"/>
          <w:szCs w:val="24"/>
        </w:rPr>
        <w:t xml:space="preserve"> or other STI preventions, you may visit the following resources for more information.</w:t>
      </w:r>
      <w:r w:rsidRPr="00306F32">
        <w:rPr>
          <w:rFonts w:ascii="Arial" w:hAnsi="Arial" w:cs="Arial"/>
          <w:color w:val="000000" w:themeColor="text1"/>
          <w:sz w:val="24"/>
          <w:szCs w:val="24"/>
        </w:rPr>
        <w:br/>
      </w:r>
      <w:r w:rsidRPr="00306F32">
        <w:rPr>
          <w:rFonts w:ascii="Arial" w:hAnsi="Arial" w:cs="Arial"/>
          <w:color w:val="000000" w:themeColor="text1"/>
          <w:sz w:val="24"/>
          <w:szCs w:val="24"/>
        </w:rPr>
        <w:br/>
        <w:t xml:space="preserve">For more information about HIV </w:t>
      </w:r>
      <w:proofErr w:type="spellStart"/>
      <w:r w:rsidRPr="00306F32">
        <w:rPr>
          <w:rFonts w:ascii="Arial" w:hAnsi="Arial" w:cs="Arial"/>
          <w:color w:val="000000" w:themeColor="text1"/>
          <w:sz w:val="24"/>
          <w:szCs w:val="24"/>
        </w:rPr>
        <w:t>PrEP</w:t>
      </w:r>
      <w:proofErr w:type="spellEnd"/>
      <w:r w:rsidRPr="00306F32">
        <w:rPr>
          <w:rFonts w:ascii="Arial" w:hAnsi="Arial" w:cs="Arial"/>
          <w:color w:val="000000" w:themeColor="text1"/>
          <w:sz w:val="24"/>
          <w:szCs w:val="24"/>
        </w:rPr>
        <w:t>:</w:t>
      </w:r>
      <w:r w:rsidRPr="00306F32">
        <w:rPr>
          <w:rStyle w:val="apple-converted-space"/>
          <w:rFonts w:ascii="Arial" w:hAnsi="Arial" w:cs="Arial"/>
          <w:color w:val="000000" w:themeColor="text1"/>
          <w:sz w:val="24"/>
          <w:szCs w:val="24"/>
        </w:rPr>
        <w:t> </w:t>
      </w:r>
      <w:hyperlink r:id="rId14" w:history="1">
        <w:r w:rsidRPr="00306F32">
          <w:rPr>
            <w:rStyle w:val="Hyperlink"/>
            <w:rFonts w:ascii="Arial" w:hAnsi="Arial" w:cs="Arial"/>
            <w:color w:val="000000" w:themeColor="text1"/>
            <w:sz w:val="24"/>
            <w:szCs w:val="24"/>
          </w:rPr>
          <w:t>click here</w:t>
        </w:r>
      </w:hyperlink>
      <w:r w:rsidRPr="00306F32">
        <w:rPr>
          <w:rFonts w:ascii="Arial" w:hAnsi="Arial" w:cs="Arial"/>
          <w:color w:val="000000" w:themeColor="text1"/>
          <w:sz w:val="24"/>
          <w:szCs w:val="24"/>
        </w:rPr>
        <w:br/>
        <w:t>For more information about general STI prevention: </w:t>
      </w:r>
      <w:hyperlink r:id="rId15" w:history="1">
        <w:r w:rsidRPr="00306F32">
          <w:rPr>
            <w:rStyle w:val="Hyperlink"/>
            <w:rFonts w:ascii="Arial" w:hAnsi="Arial" w:cs="Arial"/>
            <w:color w:val="000000" w:themeColor="text1"/>
            <w:sz w:val="24"/>
            <w:szCs w:val="24"/>
          </w:rPr>
          <w:t>click here</w:t>
        </w:r>
      </w:hyperlink>
      <w:r w:rsidRPr="00306F32">
        <w:rPr>
          <w:rFonts w:ascii="Arial" w:hAnsi="Arial" w:cs="Arial"/>
          <w:color w:val="000000" w:themeColor="text1"/>
          <w:sz w:val="24"/>
          <w:szCs w:val="24"/>
        </w:rPr>
        <w:br/>
        <w:t>For more information about STI prevention specific to gay and bisexual men:</w:t>
      </w:r>
      <w:r w:rsidRPr="00306F32">
        <w:rPr>
          <w:rStyle w:val="apple-converted-space"/>
          <w:rFonts w:ascii="Arial" w:hAnsi="Arial" w:cs="Arial"/>
          <w:color w:val="000000" w:themeColor="text1"/>
          <w:sz w:val="24"/>
          <w:szCs w:val="24"/>
        </w:rPr>
        <w:t> </w:t>
      </w:r>
      <w:hyperlink r:id="rId16" w:history="1">
        <w:r w:rsidRPr="00306F32">
          <w:rPr>
            <w:rStyle w:val="Hyperlink"/>
            <w:rFonts w:ascii="Arial" w:hAnsi="Arial" w:cs="Arial"/>
            <w:color w:val="000000" w:themeColor="text1"/>
            <w:sz w:val="24"/>
            <w:szCs w:val="24"/>
          </w:rPr>
          <w:t>click here</w:t>
        </w:r>
      </w:hyperlink>
    </w:p>
    <w:p w14:paraId="5FE1483A" w14:textId="77777777" w:rsidR="00306F32" w:rsidRPr="00306F32" w:rsidRDefault="00306F32" w:rsidP="00306F32">
      <w:pPr>
        <w:spacing w:after="0" w:line="276" w:lineRule="auto"/>
        <w:rPr>
          <w:rFonts w:ascii="Arial" w:hAnsi="Arial" w:cs="Arial"/>
          <w:color w:val="000000" w:themeColor="text1"/>
        </w:rPr>
      </w:pPr>
    </w:p>
    <w:sectPr w:rsidR="00306F32" w:rsidRPr="00306F32" w:rsidSect="0030601A">
      <w:headerReference w:type="default" r:id="rId17"/>
      <w:footerReference w:type="even" r:id="rId18"/>
      <w:footerReference w:type="default" r:id="rId19"/>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9FBB5C" w14:textId="77777777" w:rsidR="000C52C9" w:rsidRDefault="000C52C9" w:rsidP="00E15C22">
      <w:pPr>
        <w:spacing w:after="0" w:line="240" w:lineRule="auto"/>
      </w:pPr>
      <w:r>
        <w:separator/>
      </w:r>
    </w:p>
  </w:endnote>
  <w:endnote w:type="continuationSeparator" w:id="0">
    <w:p w14:paraId="2557E70C" w14:textId="77777777" w:rsidR="000C52C9" w:rsidRDefault="000C52C9" w:rsidP="00E15C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318547840"/>
      <w:docPartObj>
        <w:docPartGallery w:val="Page Numbers (Bottom of Page)"/>
        <w:docPartUnique/>
      </w:docPartObj>
    </w:sdtPr>
    <w:sdtEndPr>
      <w:rPr>
        <w:rStyle w:val="PageNumber"/>
      </w:rPr>
    </w:sdtEndPr>
    <w:sdtContent>
      <w:p w14:paraId="070B0ECC" w14:textId="084E647B" w:rsidR="0080067A" w:rsidRDefault="0080067A" w:rsidP="000C26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C7089BF" w14:textId="77777777" w:rsidR="0080067A" w:rsidRDefault="0080067A" w:rsidP="000209B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Fonts w:ascii="Times New Roman" w:hAnsi="Times New Roman" w:cs="Times New Roman"/>
      </w:rPr>
      <w:id w:val="-320742441"/>
      <w:docPartObj>
        <w:docPartGallery w:val="Page Numbers (Bottom of Page)"/>
        <w:docPartUnique/>
      </w:docPartObj>
    </w:sdtPr>
    <w:sdtEndPr>
      <w:rPr>
        <w:rStyle w:val="PageNumber"/>
      </w:rPr>
    </w:sdtEndPr>
    <w:sdtContent>
      <w:p w14:paraId="1CFC313B" w14:textId="08C369BE" w:rsidR="0080067A" w:rsidRPr="0030601A" w:rsidRDefault="0080067A" w:rsidP="000C26E7">
        <w:pPr>
          <w:pStyle w:val="Footer"/>
          <w:framePr w:wrap="none" w:vAnchor="text" w:hAnchor="margin" w:xAlign="right" w:y="1"/>
          <w:rPr>
            <w:rStyle w:val="PageNumber"/>
            <w:rFonts w:ascii="Times New Roman" w:hAnsi="Times New Roman" w:cs="Times New Roman"/>
          </w:rPr>
        </w:pPr>
        <w:r w:rsidRPr="0030601A">
          <w:rPr>
            <w:rFonts w:ascii="Times New Roman" w:hAnsi="Times New Roman" w:cs="Times New Roman"/>
            <w:b/>
            <w:bCs/>
            <w:sz w:val="24"/>
            <w:szCs w:val="24"/>
          </w:rPr>
          <w:fldChar w:fldCharType="begin"/>
        </w:r>
        <w:r w:rsidRPr="0030601A">
          <w:rPr>
            <w:rFonts w:ascii="Times New Roman" w:hAnsi="Times New Roman" w:cs="Times New Roman"/>
            <w:b/>
            <w:bCs/>
          </w:rPr>
          <w:instrText xml:space="preserve"> PAGE </w:instrText>
        </w:r>
        <w:r w:rsidRPr="0030601A">
          <w:rPr>
            <w:rFonts w:ascii="Times New Roman" w:hAnsi="Times New Roman" w:cs="Times New Roman"/>
            <w:b/>
            <w:bCs/>
            <w:sz w:val="24"/>
            <w:szCs w:val="24"/>
          </w:rPr>
          <w:fldChar w:fldCharType="separate"/>
        </w:r>
        <w:r w:rsidR="006C2153">
          <w:rPr>
            <w:rFonts w:ascii="Times New Roman" w:hAnsi="Times New Roman" w:cs="Times New Roman"/>
            <w:b/>
            <w:bCs/>
            <w:noProof/>
          </w:rPr>
          <w:t>1</w:t>
        </w:r>
        <w:r w:rsidRPr="0030601A">
          <w:rPr>
            <w:rFonts w:ascii="Times New Roman" w:hAnsi="Times New Roman" w:cs="Times New Roman"/>
            <w:b/>
            <w:bCs/>
            <w:sz w:val="24"/>
            <w:szCs w:val="24"/>
          </w:rPr>
          <w:fldChar w:fldCharType="end"/>
        </w:r>
        <w:r w:rsidRPr="0030601A">
          <w:rPr>
            <w:rFonts w:ascii="Times New Roman" w:hAnsi="Times New Roman" w:cs="Times New Roman"/>
          </w:rPr>
          <w:t xml:space="preserve"> of </w:t>
        </w:r>
        <w:r w:rsidRPr="0030601A">
          <w:rPr>
            <w:rFonts w:ascii="Times New Roman" w:hAnsi="Times New Roman" w:cs="Times New Roman"/>
            <w:b/>
            <w:bCs/>
            <w:sz w:val="24"/>
            <w:szCs w:val="24"/>
          </w:rPr>
          <w:fldChar w:fldCharType="begin"/>
        </w:r>
        <w:r w:rsidRPr="0030601A">
          <w:rPr>
            <w:rFonts w:ascii="Times New Roman" w:hAnsi="Times New Roman" w:cs="Times New Roman"/>
            <w:b/>
            <w:bCs/>
          </w:rPr>
          <w:instrText xml:space="preserve"> NUMPAGES  </w:instrText>
        </w:r>
        <w:r w:rsidRPr="0030601A">
          <w:rPr>
            <w:rFonts w:ascii="Times New Roman" w:hAnsi="Times New Roman" w:cs="Times New Roman"/>
            <w:b/>
            <w:bCs/>
            <w:sz w:val="24"/>
            <w:szCs w:val="24"/>
          </w:rPr>
          <w:fldChar w:fldCharType="separate"/>
        </w:r>
        <w:r w:rsidR="006C2153">
          <w:rPr>
            <w:rFonts w:ascii="Times New Roman" w:hAnsi="Times New Roman" w:cs="Times New Roman"/>
            <w:b/>
            <w:bCs/>
            <w:noProof/>
          </w:rPr>
          <w:t>10</w:t>
        </w:r>
        <w:r w:rsidRPr="0030601A">
          <w:rPr>
            <w:rFonts w:ascii="Times New Roman" w:hAnsi="Times New Roman" w:cs="Times New Roman"/>
            <w:b/>
            <w:bCs/>
            <w:sz w:val="24"/>
            <w:szCs w:val="24"/>
          </w:rPr>
          <w:fldChar w:fldCharType="end"/>
        </w:r>
      </w:p>
    </w:sdtContent>
  </w:sdt>
  <w:p w14:paraId="635D7491" w14:textId="48652FA0" w:rsidR="0080067A" w:rsidRPr="0030601A" w:rsidRDefault="0080067A" w:rsidP="0030601A">
    <w:pPr>
      <w:pStyle w:val="Footer"/>
      <w:ind w:right="690"/>
      <w:jc w:val="right"/>
      <w:rPr>
        <w:rFonts w:ascii="Times New Roman" w:hAnsi="Times New Roman" w:cs="Times New Roman"/>
      </w:rPr>
    </w:pPr>
    <w:r w:rsidRPr="0030601A">
      <w:rPr>
        <w:rFonts w:ascii="Times New Roman" w:hAnsi="Times New Roman" w:cs="Times New Roman"/>
      </w:rPr>
      <w:t>Page</w:t>
    </w:r>
    <w:r>
      <w:rPr>
        <w:rFonts w:ascii="Times New Roman" w:hAnsi="Times New Roman" w:cs="Times New Roman"/>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A5EAEA" w14:textId="77777777" w:rsidR="000C52C9" w:rsidRDefault="000C52C9" w:rsidP="00E15C22">
      <w:pPr>
        <w:spacing w:after="0" w:line="240" w:lineRule="auto"/>
      </w:pPr>
      <w:r>
        <w:separator/>
      </w:r>
    </w:p>
  </w:footnote>
  <w:footnote w:type="continuationSeparator" w:id="0">
    <w:p w14:paraId="14A58381" w14:textId="77777777" w:rsidR="000C52C9" w:rsidRDefault="000C52C9" w:rsidP="00E15C2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F7B4A2" w14:textId="49D51BE9" w:rsidR="0080067A" w:rsidRPr="000209B6" w:rsidRDefault="0080067A">
    <w:pPr>
      <w:pStyle w:val="Header"/>
      <w:rPr>
        <w:rFonts w:ascii="Times New Roman" w:hAnsi="Times New Roman" w:cs="Times New Roman"/>
      </w:rPr>
    </w:pPr>
    <w:r w:rsidRPr="000209B6">
      <w:rPr>
        <w:rFonts w:ascii="Times New Roman" w:hAnsi="Times New Roman" w:cs="Times New Roman"/>
      </w:rPr>
      <w:t xml:space="preserve">Doxy </w:t>
    </w:r>
    <w:proofErr w:type="spellStart"/>
    <w:r w:rsidRPr="000209B6">
      <w:rPr>
        <w:rFonts w:ascii="Times New Roman" w:hAnsi="Times New Roman" w:cs="Times New Roman"/>
      </w:rPr>
      <w:t>PrEP</w:t>
    </w:r>
    <w:proofErr w:type="spellEnd"/>
    <w:r w:rsidRPr="000209B6">
      <w:rPr>
        <w:rFonts w:ascii="Times New Roman" w:hAnsi="Times New Roman" w:cs="Times New Roman"/>
      </w:rPr>
      <w:t xml:space="preserve">/PEP (last edited </w:t>
    </w:r>
    <w:r>
      <w:rPr>
        <w:rFonts w:ascii="Times New Roman" w:hAnsi="Times New Roman" w:cs="Times New Roman"/>
      </w:rPr>
      <w:fldChar w:fldCharType="begin"/>
    </w:r>
    <w:r>
      <w:rPr>
        <w:rFonts w:ascii="Times New Roman" w:hAnsi="Times New Roman" w:cs="Times New Roman"/>
      </w:rPr>
      <w:instrText xml:space="preserve"> DATE \@ "M/d/yy" </w:instrText>
    </w:r>
    <w:r>
      <w:rPr>
        <w:rFonts w:ascii="Times New Roman" w:hAnsi="Times New Roman" w:cs="Times New Roman"/>
      </w:rPr>
      <w:fldChar w:fldCharType="separate"/>
    </w:r>
    <w:r w:rsidR="006C2153">
      <w:rPr>
        <w:rFonts w:ascii="Times New Roman" w:hAnsi="Times New Roman" w:cs="Times New Roman"/>
        <w:noProof/>
      </w:rPr>
      <w:t>2/2/21</w:t>
    </w:r>
    <w:r>
      <w:rPr>
        <w:rFonts w:ascii="Times New Roman" w:hAnsi="Times New Roman" w:cs="Times New Roman"/>
      </w:rPr>
      <w:fldChar w:fldCharType="end"/>
    </w:r>
    <w:r w:rsidRPr="000209B6">
      <w:rPr>
        <w:rFonts w:ascii="Times New Roman" w:hAnsi="Times New Roman" w:cs="Times New Roman"/>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223361"/>
    <w:multiLevelType w:val="hybridMultilevel"/>
    <w:tmpl w:val="CA9A15F0"/>
    <w:lvl w:ilvl="0" w:tplc="A44A424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D44D66"/>
    <w:multiLevelType w:val="hybridMultilevel"/>
    <w:tmpl w:val="6BA88F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5B860F7"/>
    <w:multiLevelType w:val="hybridMultilevel"/>
    <w:tmpl w:val="C79431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95F762B"/>
    <w:multiLevelType w:val="hybridMultilevel"/>
    <w:tmpl w:val="C8223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5CB1887"/>
    <w:multiLevelType w:val="hybridMultilevel"/>
    <w:tmpl w:val="1AF809DA"/>
    <w:lvl w:ilvl="0" w:tplc="694AB4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4B37CB0"/>
    <w:multiLevelType w:val="hybridMultilevel"/>
    <w:tmpl w:val="27A8D7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67560C3"/>
    <w:multiLevelType w:val="hybridMultilevel"/>
    <w:tmpl w:val="2DE4DF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CC1661A"/>
    <w:multiLevelType w:val="hybridMultilevel"/>
    <w:tmpl w:val="C8223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D2A3DEB"/>
    <w:multiLevelType w:val="hybridMultilevel"/>
    <w:tmpl w:val="B4EAEB4C"/>
    <w:lvl w:ilvl="0" w:tplc="EA44E8B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01E06A4"/>
    <w:multiLevelType w:val="hybridMultilevel"/>
    <w:tmpl w:val="F39AF6C6"/>
    <w:lvl w:ilvl="0" w:tplc="60CE3AE6">
      <w:start w:val="1"/>
      <w:numFmt w:val="decimal"/>
      <w:lvlText w:val="%1."/>
      <w:lvlJc w:val="left"/>
      <w:pPr>
        <w:ind w:left="1000" w:hanging="6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4037A76"/>
    <w:multiLevelType w:val="hybridMultilevel"/>
    <w:tmpl w:val="6F0EF468"/>
    <w:lvl w:ilvl="0" w:tplc="7B8E59F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B053F82"/>
    <w:multiLevelType w:val="hybridMultilevel"/>
    <w:tmpl w:val="CB3A08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14C1403"/>
    <w:multiLevelType w:val="hybridMultilevel"/>
    <w:tmpl w:val="D30628DC"/>
    <w:lvl w:ilvl="0" w:tplc="18746AF6">
      <w:numFmt w:val="bullet"/>
      <w:lvlText w:val=""/>
      <w:lvlJc w:val="left"/>
      <w:pPr>
        <w:ind w:left="720" w:hanging="360"/>
      </w:pPr>
      <w:rPr>
        <w:rFonts w:ascii="Symbol" w:eastAsiaTheme="minorEastAsia" w:hAnsi="Symbol"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1391FD7"/>
    <w:multiLevelType w:val="hybridMultilevel"/>
    <w:tmpl w:val="0498AC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695410C"/>
    <w:multiLevelType w:val="multilevel"/>
    <w:tmpl w:val="3EA6D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C0122A6"/>
    <w:multiLevelType w:val="hybridMultilevel"/>
    <w:tmpl w:val="5F28ED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4802EAE"/>
    <w:multiLevelType w:val="hybridMultilevel"/>
    <w:tmpl w:val="46F8F9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6EB6770"/>
    <w:multiLevelType w:val="hybridMultilevel"/>
    <w:tmpl w:val="6BA88F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0"/>
  </w:num>
  <w:num w:numId="3">
    <w:abstractNumId w:val="12"/>
  </w:num>
  <w:num w:numId="4">
    <w:abstractNumId w:val="11"/>
  </w:num>
  <w:num w:numId="5">
    <w:abstractNumId w:val="14"/>
  </w:num>
  <w:num w:numId="6">
    <w:abstractNumId w:val="9"/>
  </w:num>
  <w:num w:numId="7">
    <w:abstractNumId w:val="17"/>
  </w:num>
  <w:num w:numId="8">
    <w:abstractNumId w:val="6"/>
  </w:num>
  <w:num w:numId="9">
    <w:abstractNumId w:val="15"/>
  </w:num>
  <w:num w:numId="10">
    <w:abstractNumId w:val="8"/>
  </w:num>
  <w:num w:numId="11">
    <w:abstractNumId w:val="2"/>
  </w:num>
  <w:num w:numId="12">
    <w:abstractNumId w:val="4"/>
  </w:num>
  <w:num w:numId="13">
    <w:abstractNumId w:val="3"/>
  </w:num>
  <w:num w:numId="14">
    <w:abstractNumId w:val="7"/>
  </w:num>
  <w:num w:numId="15">
    <w:abstractNumId w:val="5"/>
  </w:num>
  <w:num w:numId="16">
    <w:abstractNumId w:val="0"/>
  </w:num>
  <w:num w:numId="17">
    <w:abstractNumId w:val="1"/>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S2MLawsDAwNzEzMDBV0lEKTi0uzszPAykwqgUAoFNWaCwAAAA="/>
  </w:docVars>
  <w:rsids>
    <w:rsidRoot w:val="00521D54"/>
    <w:rsid w:val="00000AFC"/>
    <w:rsid w:val="00003CFB"/>
    <w:rsid w:val="00011087"/>
    <w:rsid w:val="00011878"/>
    <w:rsid w:val="00016225"/>
    <w:rsid w:val="00020256"/>
    <w:rsid w:val="000209B6"/>
    <w:rsid w:val="00022AF7"/>
    <w:rsid w:val="00024639"/>
    <w:rsid w:val="00026BC7"/>
    <w:rsid w:val="0003027E"/>
    <w:rsid w:val="000340AE"/>
    <w:rsid w:val="000341C5"/>
    <w:rsid w:val="00036883"/>
    <w:rsid w:val="000443BC"/>
    <w:rsid w:val="00047E5A"/>
    <w:rsid w:val="000545F4"/>
    <w:rsid w:val="0005646D"/>
    <w:rsid w:val="000569FE"/>
    <w:rsid w:val="00056D6A"/>
    <w:rsid w:val="00056E6B"/>
    <w:rsid w:val="00057C39"/>
    <w:rsid w:val="00061761"/>
    <w:rsid w:val="000639A1"/>
    <w:rsid w:val="00064904"/>
    <w:rsid w:val="00064BE3"/>
    <w:rsid w:val="000674DA"/>
    <w:rsid w:val="00071372"/>
    <w:rsid w:val="000719E9"/>
    <w:rsid w:val="00072F75"/>
    <w:rsid w:val="000749C9"/>
    <w:rsid w:val="00074C5B"/>
    <w:rsid w:val="000774F6"/>
    <w:rsid w:val="000812B3"/>
    <w:rsid w:val="00084485"/>
    <w:rsid w:val="000877BF"/>
    <w:rsid w:val="000919F8"/>
    <w:rsid w:val="00093A1B"/>
    <w:rsid w:val="0009675D"/>
    <w:rsid w:val="000971CA"/>
    <w:rsid w:val="00097ABC"/>
    <w:rsid w:val="000A0964"/>
    <w:rsid w:val="000A0B0B"/>
    <w:rsid w:val="000A23B2"/>
    <w:rsid w:val="000A4ADC"/>
    <w:rsid w:val="000A7597"/>
    <w:rsid w:val="000B1C87"/>
    <w:rsid w:val="000B214E"/>
    <w:rsid w:val="000B237B"/>
    <w:rsid w:val="000B37A8"/>
    <w:rsid w:val="000B4E0F"/>
    <w:rsid w:val="000B4F8E"/>
    <w:rsid w:val="000B610F"/>
    <w:rsid w:val="000B6184"/>
    <w:rsid w:val="000B7452"/>
    <w:rsid w:val="000C26E7"/>
    <w:rsid w:val="000C3BF6"/>
    <w:rsid w:val="000C52C9"/>
    <w:rsid w:val="000C7F17"/>
    <w:rsid w:val="000D0026"/>
    <w:rsid w:val="000E2CA8"/>
    <w:rsid w:val="000E4707"/>
    <w:rsid w:val="000E700D"/>
    <w:rsid w:val="000E7A09"/>
    <w:rsid w:val="000F43DE"/>
    <w:rsid w:val="000F4C60"/>
    <w:rsid w:val="000F6199"/>
    <w:rsid w:val="000F67BB"/>
    <w:rsid w:val="001027F5"/>
    <w:rsid w:val="00104833"/>
    <w:rsid w:val="00106703"/>
    <w:rsid w:val="00106F0D"/>
    <w:rsid w:val="001078C3"/>
    <w:rsid w:val="00110C38"/>
    <w:rsid w:val="0011190D"/>
    <w:rsid w:val="001138C4"/>
    <w:rsid w:val="00121E82"/>
    <w:rsid w:val="00131221"/>
    <w:rsid w:val="00131FDB"/>
    <w:rsid w:val="00133E60"/>
    <w:rsid w:val="00136ED6"/>
    <w:rsid w:val="00141634"/>
    <w:rsid w:val="00143682"/>
    <w:rsid w:val="001445F9"/>
    <w:rsid w:val="00144690"/>
    <w:rsid w:val="00147DDC"/>
    <w:rsid w:val="001522B1"/>
    <w:rsid w:val="00152BCC"/>
    <w:rsid w:val="00152E24"/>
    <w:rsid w:val="0015378A"/>
    <w:rsid w:val="00155CE7"/>
    <w:rsid w:val="0015756E"/>
    <w:rsid w:val="0016039F"/>
    <w:rsid w:val="00162B49"/>
    <w:rsid w:val="00165DD5"/>
    <w:rsid w:val="001665AF"/>
    <w:rsid w:val="00166DA0"/>
    <w:rsid w:val="00167382"/>
    <w:rsid w:val="00173A81"/>
    <w:rsid w:val="001776E3"/>
    <w:rsid w:val="00180018"/>
    <w:rsid w:val="0018102D"/>
    <w:rsid w:val="001817F7"/>
    <w:rsid w:val="00181C61"/>
    <w:rsid w:val="00183D89"/>
    <w:rsid w:val="00184B81"/>
    <w:rsid w:val="001920FA"/>
    <w:rsid w:val="0019436F"/>
    <w:rsid w:val="00194763"/>
    <w:rsid w:val="00194D53"/>
    <w:rsid w:val="001A104E"/>
    <w:rsid w:val="001A20DB"/>
    <w:rsid w:val="001A43EC"/>
    <w:rsid w:val="001A46D0"/>
    <w:rsid w:val="001B08B3"/>
    <w:rsid w:val="001B0A35"/>
    <w:rsid w:val="001B0D77"/>
    <w:rsid w:val="001B0E17"/>
    <w:rsid w:val="001B17B8"/>
    <w:rsid w:val="001B38D5"/>
    <w:rsid w:val="001B3F9E"/>
    <w:rsid w:val="001B69D3"/>
    <w:rsid w:val="001C0F47"/>
    <w:rsid w:val="001C26F5"/>
    <w:rsid w:val="001D47F8"/>
    <w:rsid w:val="001E0DBF"/>
    <w:rsid w:val="001E1863"/>
    <w:rsid w:val="001E1BFF"/>
    <w:rsid w:val="001F001F"/>
    <w:rsid w:val="001F050E"/>
    <w:rsid w:val="001F09A7"/>
    <w:rsid w:val="001F3751"/>
    <w:rsid w:val="001F3F1E"/>
    <w:rsid w:val="001F444C"/>
    <w:rsid w:val="001F4D34"/>
    <w:rsid w:val="001F5243"/>
    <w:rsid w:val="001F7246"/>
    <w:rsid w:val="00202B83"/>
    <w:rsid w:val="00203224"/>
    <w:rsid w:val="0021032D"/>
    <w:rsid w:val="002105F9"/>
    <w:rsid w:val="002119FC"/>
    <w:rsid w:val="00212059"/>
    <w:rsid w:val="00214C69"/>
    <w:rsid w:val="0022040A"/>
    <w:rsid w:val="002216F2"/>
    <w:rsid w:val="00226515"/>
    <w:rsid w:val="002268BB"/>
    <w:rsid w:val="00227A4D"/>
    <w:rsid w:val="002320B2"/>
    <w:rsid w:val="00235F36"/>
    <w:rsid w:val="00236C2F"/>
    <w:rsid w:val="00236F56"/>
    <w:rsid w:val="002423F8"/>
    <w:rsid w:val="00243811"/>
    <w:rsid w:val="0024450F"/>
    <w:rsid w:val="0025038B"/>
    <w:rsid w:val="0025195D"/>
    <w:rsid w:val="00253776"/>
    <w:rsid w:val="00254449"/>
    <w:rsid w:val="00255E85"/>
    <w:rsid w:val="00257B33"/>
    <w:rsid w:val="0026083A"/>
    <w:rsid w:val="002650BF"/>
    <w:rsid w:val="0026525D"/>
    <w:rsid w:val="002661E2"/>
    <w:rsid w:val="0027218E"/>
    <w:rsid w:val="002727F4"/>
    <w:rsid w:val="00273F9B"/>
    <w:rsid w:val="00276DAA"/>
    <w:rsid w:val="00284AEF"/>
    <w:rsid w:val="002940A8"/>
    <w:rsid w:val="00295351"/>
    <w:rsid w:val="002A0D82"/>
    <w:rsid w:val="002A2E8B"/>
    <w:rsid w:val="002A3566"/>
    <w:rsid w:val="002A3A76"/>
    <w:rsid w:val="002B06EB"/>
    <w:rsid w:val="002B1715"/>
    <w:rsid w:val="002B2A65"/>
    <w:rsid w:val="002B2CC9"/>
    <w:rsid w:val="002B3B9B"/>
    <w:rsid w:val="002B4B00"/>
    <w:rsid w:val="002B62D8"/>
    <w:rsid w:val="002B6383"/>
    <w:rsid w:val="002C26B1"/>
    <w:rsid w:val="002C2FC0"/>
    <w:rsid w:val="002C714E"/>
    <w:rsid w:val="002C7C00"/>
    <w:rsid w:val="002D0A2C"/>
    <w:rsid w:val="002D4B6B"/>
    <w:rsid w:val="002D6535"/>
    <w:rsid w:val="002D79D2"/>
    <w:rsid w:val="002E14AD"/>
    <w:rsid w:val="002E3339"/>
    <w:rsid w:val="002E53F4"/>
    <w:rsid w:val="002E5CBE"/>
    <w:rsid w:val="002E69FE"/>
    <w:rsid w:val="002E7402"/>
    <w:rsid w:val="002F40A1"/>
    <w:rsid w:val="002F5D75"/>
    <w:rsid w:val="00301D41"/>
    <w:rsid w:val="00302103"/>
    <w:rsid w:val="003023F9"/>
    <w:rsid w:val="00304666"/>
    <w:rsid w:val="00305EE7"/>
    <w:rsid w:val="0030601A"/>
    <w:rsid w:val="00306963"/>
    <w:rsid w:val="00306F32"/>
    <w:rsid w:val="003105E1"/>
    <w:rsid w:val="003129CC"/>
    <w:rsid w:val="0031387B"/>
    <w:rsid w:val="003143FC"/>
    <w:rsid w:val="00315193"/>
    <w:rsid w:val="00316E50"/>
    <w:rsid w:val="00317742"/>
    <w:rsid w:val="00320371"/>
    <w:rsid w:val="0032234D"/>
    <w:rsid w:val="003243D1"/>
    <w:rsid w:val="00332FCB"/>
    <w:rsid w:val="003337D3"/>
    <w:rsid w:val="00336DC8"/>
    <w:rsid w:val="00336FA6"/>
    <w:rsid w:val="003412ED"/>
    <w:rsid w:val="00341B61"/>
    <w:rsid w:val="00343209"/>
    <w:rsid w:val="00345217"/>
    <w:rsid w:val="00347148"/>
    <w:rsid w:val="003502A0"/>
    <w:rsid w:val="00352382"/>
    <w:rsid w:val="00353B38"/>
    <w:rsid w:val="00355F1D"/>
    <w:rsid w:val="00356C61"/>
    <w:rsid w:val="00357AED"/>
    <w:rsid w:val="00360C37"/>
    <w:rsid w:val="00362E94"/>
    <w:rsid w:val="00363E44"/>
    <w:rsid w:val="00365C4D"/>
    <w:rsid w:val="003667EE"/>
    <w:rsid w:val="003709B3"/>
    <w:rsid w:val="00373CB4"/>
    <w:rsid w:val="003748D4"/>
    <w:rsid w:val="00377B77"/>
    <w:rsid w:val="00381C38"/>
    <w:rsid w:val="00383D34"/>
    <w:rsid w:val="00392833"/>
    <w:rsid w:val="00394B3E"/>
    <w:rsid w:val="00396375"/>
    <w:rsid w:val="00396D88"/>
    <w:rsid w:val="00397623"/>
    <w:rsid w:val="0039795D"/>
    <w:rsid w:val="003A0CD7"/>
    <w:rsid w:val="003A18CE"/>
    <w:rsid w:val="003A1AD2"/>
    <w:rsid w:val="003A3320"/>
    <w:rsid w:val="003A46C5"/>
    <w:rsid w:val="003A70F5"/>
    <w:rsid w:val="003A75EE"/>
    <w:rsid w:val="003B23B6"/>
    <w:rsid w:val="003B761A"/>
    <w:rsid w:val="003B7AF1"/>
    <w:rsid w:val="003C2F1E"/>
    <w:rsid w:val="003C433F"/>
    <w:rsid w:val="003C456C"/>
    <w:rsid w:val="003C53DE"/>
    <w:rsid w:val="003C5FAA"/>
    <w:rsid w:val="003D0A07"/>
    <w:rsid w:val="003D2289"/>
    <w:rsid w:val="003D3D31"/>
    <w:rsid w:val="003D6EB3"/>
    <w:rsid w:val="003D6F70"/>
    <w:rsid w:val="003D7D81"/>
    <w:rsid w:val="003E0682"/>
    <w:rsid w:val="003E2EFA"/>
    <w:rsid w:val="003E3724"/>
    <w:rsid w:val="003E46A6"/>
    <w:rsid w:val="003E52F6"/>
    <w:rsid w:val="003E7673"/>
    <w:rsid w:val="003E78D9"/>
    <w:rsid w:val="003F1CA2"/>
    <w:rsid w:val="003F6607"/>
    <w:rsid w:val="003F6736"/>
    <w:rsid w:val="003F6CCB"/>
    <w:rsid w:val="003F6EAA"/>
    <w:rsid w:val="004003F0"/>
    <w:rsid w:val="0040181C"/>
    <w:rsid w:val="0040336F"/>
    <w:rsid w:val="0040491E"/>
    <w:rsid w:val="00404C02"/>
    <w:rsid w:val="00407CEC"/>
    <w:rsid w:val="00411F9F"/>
    <w:rsid w:val="00414CCB"/>
    <w:rsid w:val="004151F3"/>
    <w:rsid w:val="00420F08"/>
    <w:rsid w:val="004211DB"/>
    <w:rsid w:val="00423514"/>
    <w:rsid w:val="0042447A"/>
    <w:rsid w:val="00430FD8"/>
    <w:rsid w:val="00432052"/>
    <w:rsid w:val="00432268"/>
    <w:rsid w:val="004335C5"/>
    <w:rsid w:val="0043695B"/>
    <w:rsid w:val="00441315"/>
    <w:rsid w:val="0044219E"/>
    <w:rsid w:val="0045083F"/>
    <w:rsid w:val="004523AF"/>
    <w:rsid w:val="004533E7"/>
    <w:rsid w:val="00453674"/>
    <w:rsid w:val="00457B87"/>
    <w:rsid w:val="004602DD"/>
    <w:rsid w:val="004669AF"/>
    <w:rsid w:val="00471D25"/>
    <w:rsid w:val="00482A5B"/>
    <w:rsid w:val="0048360B"/>
    <w:rsid w:val="00484AA8"/>
    <w:rsid w:val="00486284"/>
    <w:rsid w:val="00490A65"/>
    <w:rsid w:val="004936F1"/>
    <w:rsid w:val="00494389"/>
    <w:rsid w:val="00496A28"/>
    <w:rsid w:val="004A2867"/>
    <w:rsid w:val="004A316B"/>
    <w:rsid w:val="004A4E6E"/>
    <w:rsid w:val="004A5C0B"/>
    <w:rsid w:val="004A605B"/>
    <w:rsid w:val="004A70E6"/>
    <w:rsid w:val="004B578E"/>
    <w:rsid w:val="004C100C"/>
    <w:rsid w:val="004C50BF"/>
    <w:rsid w:val="004C57AC"/>
    <w:rsid w:val="004C65EC"/>
    <w:rsid w:val="004C6C7D"/>
    <w:rsid w:val="004D05B9"/>
    <w:rsid w:val="004D518F"/>
    <w:rsid w:val="004D5B82"/>
    <w:rsid w:val="004E5557"/>
    <w:rsid w:val="004E7839"/>
    <w:rsid w:val="004F1206"/>
    <w:rsid w:val="004F5189"/>
    <w:rsid w:val="0050281B"/>
    <w:rsid w:val="0050404E"/>
    <w:rsid w:val="00504F67"/>
    <w:rsid w:val="00505108"/>
    <w:rsid w:val="00505955"/>
    <w:rsid w:val="005063DA"/>
    <w:rsid w:val="00510584"/>
    <w:rsid w:val="00511A4F"/>
    <w:rsid w:val="00512C55"/>
    <w:rsid w:val="00515989"/>
    <w:rsid w:val="005166D8"/>
    <w:rsid w:val="00520A4E"/>
    <w:rsid w:val="00521395"/>
    <w:rsid w:val="00521D54"/>
    <w:rsid w:val="00522ED9"/>
    <w:rsid w:val="00523522"/>
    <w:rsid w:val="00523767"/>
    <w:rsid w:val="00523B35"/>
    <w:rsid w:val="00524200"/>
    <w:rsid w:val="00525663"/>
    <w:rsid w:val="0052590F"/>
    <w:rsid w:val="00530118"/>
    <w:rsid w:val="00530692"/>
    <w:rsid w:val="00531E4A"/>
    <w:rsid w:val="0053342E"/>
    <w:rsid w:val="00534986"/>
    <w:rsid w:val="00537303"/>
    <w:rsid w:val="00544363"/>
    <w:rsid w:val="00545825"/>
    <w:rsid w:val="0055125A"/>
    <w:rsid w:val="005514F4"/>
    <w:rsid w:val="00560482"/>
    <w:rsid w:val="00562975"/>
    <w:rsid w:val="00562B05"/>
    <w:rsid w:val="005663E1"/>
    <w:rsid w:val="00570248"/>
    <w:rsid w:val="0057132C"/>
    <w:rsid w:val="00572EA0"/>
    <w:rsid w:val="00573375"/>
    <w:rsid w:val="0057452C"/>
    <w:rsid w:val="00575038"/>
    <w:rsid w:val="00576096"/>
    <w:rsid w:val="005762A4"/>
    <w:rsid w:val="00577F94"/>
    <w:rsid w:val="0058199F"/>
    <w:rsid w:val="00584A85"/>
    <w:rsid w:val="00592F0D"/>
    <w:rsid w:val="00592F9F"/>
    <w:rsid w:val="005938CC"/>
    <w:rsid w:val="00594490"/>
    <w:rsid w:val="00594602"/>
    <w:rsid w:val="00596E6F"/>
    <w:rsid w:val="005B405C"/>
    <w:rsid w:val="005B4329"/>
    <w:rsid w:val="005B4FC0"/>
    <w:rsid w:val="005B5169"/>
    <w:rsid w:val="005B5B37"/>
    <w:rsid w:val="005B7B51"/>
    <w:rsid w:val="005C092A"/>
    <w:rsid w:val="005C283C"/>
    <w:rsid w:val="005C506B"/>
    <w:rsid w:val="005C56ED"/>
    <w:rsid w:val="005C5905"/>
    <w:rsid w:val="005D098F"/>
    <w:rsid w:val="005D1412"/>
    <w:rsid w:val="005D1CDC"/>
    <w:rsid w:val="005D3BA4"/>
    <w:rsid w:val="005D432F"/>
    <w:rsid w:val="005E1380"/>
    <w:rsid w:val="005E209C"/>
    <w:rsid w:val="005E5784"/>
    <w:rsid w:val="005F1953"/>
    <w:rsid w:val="005F219F"/>
    <w:rsid w:val="005F3013"/>
    <w:rsid w:val="005F5376"/>
    <w:rsid w:val="005F7F55"/>
    <w:rsid w:val="00600180"/>
    <w:rsid w:val="0060178B"/>
    <w:rsid w:val="006023F4"/>
    <w:rsid w:val="00603C3F"/>
    <w:rsid w:val="00610FE5"/>
    <w:rsid w:val="00620CBA"/>
    <w:rsid w:val="0062441E"/>
    <w:rsid w:val="00625290"/>
    <w:rsid w:val="00626198"/>
    <w:rsid w:val="00627D4D"/>
    <w:rsid w:val="00630E54"/>
    <w:rsid w:val="0063162D"/>
    <w:rsid w:val="00632B30"/>
    <w:rsid w:val="006361DA"/>
    <w:rsid w:val="00637273"/>
    <w:rsid w:val="00637681"/>
    <w:rsid w:val="006378D9"/>
    <w:rsid w:val="006407BE"/>
    <w:rsid w:val="00641D14"/>
    <w:rsid w:val="00641F71"/>
    <w:rsid w:val="00642E82"/>
    <w:rsid w:val="0064584B"/>
    <w:rsid w:val="00657F98"/>
    <w:rsid w:val="0066052C"/>
    <w:rsid w:val="00664828"/>
    <w:rsid w:val="0066757E"/>
    <w:rsid w:val="0066773C"/>
    <w:rsid w:val="00667A74"/>
    <w:rsid w:val="00671DF9"/>
    <w:rsid w:val="00674A57"/>
    <w:rsid w:val="00682F9E"/>
    <w:rsid w:val="00683EED"/>
    <w:rsid w:val="00684930"/>
    <w:rsid w:val="00686BD4"/>
    <w:rsid w:val="006872F5"/>
    <w:rsid w:val="0069055A"/>
    <w:rsid w:val="00691673"/>
    <w:rsid w:val="006A012B"/>
    <w:rsid w:val="006A09AB"/>
    <w:rsid w:val="006A653F"/>
    <w:rsid w:val="006B04FC"/>
    <w:rsid w:val="006B385A"/>
    <w:rsid w:val="006B3F51"/>
    <w:rsid w:val="006B5873"/>
    <w:rsid w:val="006B71B1"/>
    <w:rsid w:val="006B7D2D"/>
    <w:rsid w:val="006C2153"/>
    <w:rsid w:val="006C619F"/>
    <w:rsid w:val="006C7240"/>
    <w:rsid w:val="006C7F46"/>
    <w:rsid w:val="006D304E"/>
    <w:rsid w:val="006D5076"/>
    <w:rsid w:val="006E64CB"/>
    <w:rsid w:val="006E6AFA"/>
    <w:rsid w:val="006E7E19"/>
    <w:rsid w:val="006F0388"/>
    <w:rsid w:val="006F070E"/>
    <w:rsid w:val="006F1866"/>
    <w:rsid w:val="006F40AA"/>
    <w:rsid w:val="006F5A4E"/>
    <w:rsid w:val="006F70B5"/>
    <w:rsid w:val="006F7D17"/>
    <w:rsid w:val="00707E80"/>
    <w:rsid w:val="007101C3"/>
    <w:rsid w:val="00711BDF"/>
    <w:rsid w:val="00713E46"/>
    <w:rsid w:val="00715759"/>
    <w:rsid w:val="0071609E"/>
    <w:rsid w:val="00716B20"/>
    <w:rsid w:val="00722CB4"/>
    <w:rsid w:val="00723661"/>
    <w:rsid w:val="00726503"/>
    <w:rsid w:val="00730796"/>
    <w:rsid w:val="00730E45"/>
    <w:rsid w:val="00730FDE"/>
    <w:rsid w:val="00731AC4"/>
    <w:rsid w:val="0074065B"/>
    <w:rsid w:val="00742473"/>
    <w:rsid w:val="00744A88"/>
    <w:rsid w:val="00750495"/>
    <w:rsid w:val="00754A38"/>
    <w:rsid w:val="00754ECE"/>
    <w:rsid w:val="00760DD8"/>
    <w:rsid w:val="007631CE"/>
    <w:rsid w:val="00764701"/>
    <w:rsid w:val="00766BF9"/>
    <w:rsid w:val="0077012C"/>
    <w:rsid w:val="007708EB"/>
    <w:rsid w:val="00775B5A"/>
    <w:rsid w:val="007774E4"/>
    <w:rsid w:val="007814F3"/>
    <w:rsid w:val="007843F9"/>
    <w:rsid w:val="0078618C"/>
    <w:rsid w:val="007941E5"/>
    <w:rsid w:val="00795150"/>
    <w:rsid w:val="00795E7B"/>
    <w:rsid w:val="0079612B"/>
    <w:rsid w:val="00797D50"/>
    <w:rsid w:val="007A2028"/>
    <w:rsid w:val="007A350C"/>
    <w:rsid w:val="007A4921"/>
    <w:rsid w:val="007A5D8E"/>
    <w:rsid w:val="007B0293"/>
    <w:rsid w:val="007B1860"/>
    <w:rsid w:val="007B1B19"/>
    <w:rsid w:val="007B23E9"/>
    <w:rsid w:val="007B31A8"/>
    <w:rsid w:val="007B413A"/>
    <w:rsid w:val="007B7007"/>
    <w:rsid w:val="007B71F9"/>
    <w:rsid w:val="007C2FE7"/>
    <w:rsid w:val="007D0625"/>
    <w:rsid w:val="007D3C15"/>
    <w:rsid w:val="007D74CC"/>
    <w:rsid w:val="007F06A5"/>
    <w:rsid w:val="007F483C"/>
    <w:rsid w:val="007F570A"/>
    <w:rsid w:val="007F5AB1"/>
    <w:rsid w:val="007F71FE"/>
    <w:rsid w:val="0080067A"/>
    <w:rsid w:val="00801DED"/>
    <w:rsid w:val="00802390"/>
    <w:rsid w:val="00804418"/>
    <w:rsid w:val="00804DD4"/>
    <w:rsid w:val="00804F65"/>
    <w:rsid w:val="00805401"/>
    <w:rsid w:val="00805BC7"/>
    <w:rsid w:val="00810D30"/>
    <w:rsid w:val="00811F0C"/>
    <w:rsid w:val="008124B8"/>
    <w:rsid w:val="00813AE3"/>
    <w:rsid w:val="00821171"/>
    <w:rsid w:val="00822F94"/>
    <w:rsid w:val="00825FAB"/>
    <w:rsid w:val="0083070C"/>
    <w:rsid w:val="008328D2"/>
    <w:rsid w:val="008343BC"/>
    <w:rsid w:val="00836F6F"/>
    <w:rsid w:val="00841EE2"/>
    <w:rsid w:val="00843087"/>
    <w:rsid w:val="008439C6"/>
    <w:rsid w:val="00844DEF"/>
    <w:rsid w:val="008503A3"/>
    <w:rsid w:val="008509B8"/>
    <w:rsid w:val="00850D75"/>
    <w:rsid w:val="00852347"/>
    <w:rsid w:val="00852D3C"/>
    <w:rsid w:val="00852E08"/>
    <w:rsid w:val="00853960"/>
    <w:rsid w:val="00853A8D"/>
    <w:rsid w:val="00854C88"/>
    <w:rsid w:val="00856F98"/>
    <w:rsid w:val="00857474"/>
    <w:rsid w:val="00857B8F"/>
    <w:rsid w:val="008600D7"/>
    <w:rsid w:val="0086492B"/>
    <w:rsid w:val="00865BA8"/>
    <w:rsid w:val="0086761A"/>
    <w:rsid w:val="00867867"/>
    <w:rsid w:val="0087063B"/>
    <w:rsid w:val="00870A95"/>
    <w:rsid w:val="00873613"/>
    <w:rsid w:val="00876557"/>
    <w:rsid w:val="008772ED"/>
    <w:rsid w:val="0087760F"/>
    <w:rsid w:val="00881189"/>
    <w:rsid w:val="00891237"/>
    <w:rsid w:val="008914BA"/>
    <w:rsid w:val="008930C2"/>
    <w:rsid w:val="0089334B"/>
    <w:rsid w:val="00894595"/>
    <w:rsid w:val="008964ED"/>
    <w:rsid w:val="008978C4"/>
    <w:rsid w:val="00897970"/>
    <w:rsid w:val="008A0B82"/>
    <w:rsid w:val="008A4AFE"/>
    <w:rsid w:val="008A6589"/>
    <w:rsid w:val="008B137D"/>
    <w:rsid w:val="008B316D"/>
    <w:rsid w:val="008B5DF8"/>
    <w:rsid w:val="008C02F7"/>
    <w:rsid w:val="008C0B0C"/>
    <w:rsid w:val="008C24FB"/>
    <w:rsid w:val="008C28EE"/>
    <w:rsid w:val="008C2BEA"/>
    <w:rsid w:val="008C387B"/>
    <w:rsid w:val="008C5EBB"/>
    <w:rsid w:val="008D25AE"/>
    <w:rsid w:val="008D51BB"/>
    <w:rsid w:val="008D5461"/>
    <w:rsid w:val="008D5788"/>
    <w:rsid w:val="008D57F6"/>
    <w:rsid w:val="008D5D5F"/>
    <w:rsid w:val="008E1813"/>
    <w:rsid w:val="008E5578"/>
    <w:rsid w:val="008E6243"/>
    <w:rsid w:val="008F0388"/>
    <w:rsid w:val="008F1FC1"/>
    <w:rsid w:val="008F50F1"/>
    <w:rsid w:val="008F716B"/>
    <w:rsid w:val="009012A5"/>
    <w:rsid w:val="009012DD"/>
    <w:rsid w:val="0090391A"/>
    <w:rsid w:val="00903CC1"/>
    <w:rsid w:val="00907D34"/>
    <w:rsid w:val="00911455"/>
    <w:rsid w:val="0091228C"/>
    <w:rsid w:val="00912B6E"/>
    <w:rsid w:val="0091449A"/>
    <w:rsid w:val="00915C11"/>
    <w:rsid w:val="00917D92"/>
    <w:rsid w:val="009257DB"/>
    <w:rsid w:val="00925840"/>
    <w:rsid w:val="00925ACB"/>
    <w:rsid w:val="00927263"/>
    <w:rsid w:val="00930BED"/>
    <w:rsid w:val="0093116F"/>
    <w:rsid w:val="0093234C"/>
    <w:rsid w:val="00933720"/>
    <w:rsid w:val="00935E88"/>
    <w:rsid w:val="0094072B"/>
    <w:rsid w:val="00942D71"/>
    <w:rsid w:val="009468D5"/>
    <w:rsid w:val="009470F8"/>
    <w:rsid w:val="00953295"/>
    <w:rsid w:val="00955255"/>
    <w:rsid w:val="00957762"/>
    <w:rsid w:val="0096069D"/>
    <w:rsid w:val="00961216"/>
    <w:rsid w:val="00961FA6"/>
    <w:rsid w:val="00962B51"/>
    <w:rsid w:val="009632F6"/>
    <w:rsid w:val="00965006"/>
    <w:rsid w:val="009669D1"/>
    <w:rsid w:val="00973E36"/>
    <w:rsid w:val="00975200"/>
    <w:rsid w:val="00975DD9"/>
    <w:rsid w:val="00976C5C"/>
    <w:rsid w:val="0098205B"/>
    <w:rsid w:val="00986EC3"/>
    <w:rsid w:val="00986F5D"/>
    <w:rsid w:val="00990395"/>
    <w:rsid w:val="009922A8"/>
    <w:rsid w:val="00992891"/>
    <w:rsid w:val="00992C80"/>
    <w:rsid w:val="009945DB"/>
    <w:rsid w:val="00994C08"/>
    <w:rsid w:val="009953C8"/>
    <w:rsid w:val="00995838"/>
    <w:rsid w:val="009A0BCB"/>
    <w:rsid w:val="009A2672"/>
    <w:rsid w:val="009A54E7"/>
    <w:rsid w:val="009B110C"/>
    <w:rsid w:val="009B3CCA"/>
    <w:rsid w:val="009B5A63"/>
    <w:rsid w:val="009B6AD7"/>
    <w:rsid w:val="009C192A"/>
    <w:rsid w:val="009C2FBD"/>
    <w:rsid w:val="009C36D1"/>
    <w:rsid w:val="009C3DF3"/>
    <w:rsid w:val="009C43AF"/>
    <w:rsid w:val="009C48EE"/>
    <w:rsid w:val="009D4103"/>
    <w:rsid w:val="009D41E5"/>
    <w:rsid w:val="009D75E8"/>
    <w:rsid w:val="009E4EAE"/>
    <w:rsid w:val="009F007F"/>
    <w:rsid w:val="009F6382"/>
    <w:rsid w:val="00A0294E"/>
    <w:rsid w:val="00A03EC9"/>
    <w:rsid w:val="00A06D64"/>
    <w:rsid w:val="00A06E01"/>
    <w:rsid w:val="00A10673"/>
    <w:rsid w:val="00A16324"/>
    <w:rsid w:val="00A20524"/>
    <w:rsid w:val="00A2094C"/>
    <w:rsid w:val="00A22190"/>
    <w:rsid w:val="00A24708"/>
    <w:rsid w:val="00A24AC1"/>
    <w:rsid w:val="00A26843"/>
    <w:rsid w:val="00A27799"/>
    <w:rsid w:val="00A3154E"/>
    <w:rsid w:val="00A35BF4"/>
    <w:rsid w:val="00A400C1"/>
    <w:rsid w:val="00A431E9"/>
    <w:rsid w:val="00A461F1"/>
    <w:rsid w:val="00A467DC"/>
    <w:rsid w:val="00A50329"/>
    <w:rsid w:val="00A506F3"/>
    <w:rsid w:val="00A52829"/>
    <w:rsid w:val="00A54E89"/>
    <w:rsid w:val="00A551EC"/>
    <w:rsid w:val="00A566FE"/>
    <w:rsid w:val="00A61666"/>
    <w:rsid w:val="00A6384F"/>
    <w:rsid w:val="00A67063"/>
    <w:rsid w:val="00A804DD"/>
    <w:rsid w:val="00A82911"/>
    <w:rsid w:val="00A8564F"/>
    <w:rsid w:val="00A925B3"/>
    <w:rsid w:val="00AA0E74"/>
    <w:rsid w:val="00AA27FC"/>
    <w:rsid w:val="00AB222B"/>
    <w:rsid w:val="00AB319B"/>
    <w:rsid w:val="00AB3B36"/>
    <w:rsid w:val="00AB44C1"/>
    <w:rsid w:val="00AB7BFB"/>
    <w:rsid w:val="00AC2890"/>
    <w:rsid w:val="00AC30E9"/>
    <w:rsid w:val="00AC3303"/>
    <w:rsid w:val="00AC53E4"/>
    <w:rsid w:val="00AC74BF"/>
    <w:rsid w:val="00AD1390"/>
    <w:rsid w:val="00AD20A6"/>
    <w:rsid w:val="00AD264E"/>
    <w:rsid w:val="00AD4CC8"/>
    <w:rsid w:val="00AD5532"/>
    <w:rsid w:val="00AE4F3A"/>
    <w:rsid w:val="00AE6D27"/>
    <w:rsid w:val="00AF0A89"/>
    <w:rsid w:val="00AF1469"/>
    <w:rsid w:val="00AF2ECD"/>
    <w:rsid w:val="00AF4B83"/>
    <w:rsid w:val="00B04139"/>
    <w:rsid w:val="00B07ADE"/>
    <w:rsid w:val="00B1436E"/>
    <w:rsid w:val="00B167BB"/>
    <w:rsid w:val="00B217EC"/>
    <w:rsid w:val="00B22C85"/>
    <w:rsid w:val="00B238B8"/>
    <w:rsid w:val="00B24938"/>
    <w:rsid w:val="00B276D5"/>
    <w:rsid w:val="00B317CF"/>
    <w:rsid w:val="00B36070"/>
    <w:rsid w:val="00B40AB7"/>
    <w:rsid w:val="00B43600"/>
    <w:rsid w:val="00B44E8A"/>
    <w:rsid w:val="00B46C99"/>
    <w:rsid w:val="00B46F47"/>
    <w:rsid w:val="00B47062"/>
    <w:rsid w:val="00B503E4"/>
    <w:rsid w:val="00B51667"/>
    <w:rsid w:val="00B51C31"/>
    <w:rsid w:val="00B52CDE"/>
    <w:rsid w:val="00B53A04"/>
    <w:rsid w:val="00B65787"/>
    <w:rsid w:val="00B71699"/>
    <w:rsid w:val="00B7262A"/>
    <w:rsid w:val="00B72C5F"/>
    <w:rsid w:val="00B749D1"/>
    <w:rsid w:val="00B76C60"/>
    <w:rsid w:val="00B80C31"/>
    <w:rsid w:val="00B82CAA"/>
    <w:rsid w:val="00B85694"/>
    <w:rsid w:val="00B9098F"/>
    <w:rsid w:val="00B93722"/>
    <w:rsid w:val="00B946A3"/>
    <w:rsid w:val="00B95C5E"/>
    <w:rsid w:val="00BA0076"/>
    <w:rsid w:val="00BA354B"/>
    <w:rsid w:val="00BB0984"/>
    <w:rsid w:val="00BB3A13"/>
    <w:rsid w:val="00BB4A56"/>
    <w:rsid w:val="00BB5470"/>
    <w:rsid w:val="00BC1362"/>
    <w:rsid w:val="00BC77D3"/>
    <w:rsid w:val="00BC7B3B"/>
    <w:rsid w:val="00BD459F"/>
    <w:rsid w:val="00BD5B24"/>
    <w:rsid w:val="00BD7827"/>
    <w:rsid w:val="00BD7D0B"/>
    <w:rsid w:val="00BE1FAA"/>
    <w:rsid w:val="00BE4934"/>
    <w:rsid w:val="00BE50C7"/>
    <w:rsid w:val="00BE6A39"/>
    <w:rsid w:val="00BE7CBD"/>
    <w:rsid w:val="00BF18C3"/>
    <w:rsid w:val="00BF1E25"/>
    <w:rsid w:val="00BF31DE"/>
    <w:rsid w:val="00C00B59"/>
    <w:rsid w:val="00C00CE2"/>
    <w:rsid w:val="00C07B84"/>
    <w:rsid w:val="00C13CB4"/>
    <w:rsid w:val="00C16D5B"/>
    <w:rsid w:val="00C209EC"/>
    <w:rsid w:val="00C20CEA"/>
    <w:rsid w:val="00C2289B"/>
    <w:rsid w:val="00C2296D"/>
    <w:rsid w:val="00C237BD"/>
    <w:rsid w:val="00C253A1"/>
    <w:rsid w:val="00C327EE"/>
    <w:rsid w:val="00C35F80"/>
    <w:rsid w:val="00C404EF"/>
    <w:rsid w:val="00C40C2B"/>
    <w:rsid w:val="00C41F1A"/>
    <w:rsid w:val="00C477FD"/>
    <w:rsid w:val="00C5405C"/>
    <w:rsid w:val="00C5587E"/>
    <w:rsid w:val="00C60533"/>
    <w:rsid w:val="00C66D0D"/>
    <w:rsid w:val="00C71EB9"/>
    <w:rsid w:val="00C727E1"/>
    <w:rsid w:val="00C72CB4"/>
    <w:rsid w:val="00C76578"/>
    <w:rsid w:val="00C85851"/>
    <w:rsid w:val="00C864BC"/>
    <w:rsid w:val="00C86C7B"/>
    <w:rsid w:val="00C90810"/>
    <w:rsid w:val="00C90EE9"/>
    <w:rsid w:val="00C929E6"/>
    <w:rsid w:val="00C93E5D"/>
    <w:rsid w:val="00C9709C"/>
    <w:rsid w:val="00CA18EA"/>
    <w:rsid w:val="00CA211B"/>
    <w:rsid w:val="00CA2BFE"/>
    <w:rsid w:val="00CA5A1A"/>
    <w:rsid w:val="00CA71D7"/>
    <w:rsid w:val="00CB3656"/>
    <w:rsid w:val="00CB50D1"/>
    <w:rsid w:val="00CB5A2B"/>
    <w:rsid w:val="00CB65BA"/>
    <w:rsid w:val="00CB7185"/>
    <w:rsid w:val="00CB7A74"/>
    <w:rsid w:val="00CB7A75"/>
    <w:rsid w:val="00CC06B0"/>
    <w:rsid w:val="00CC18C4"/>
    <w:rsid w:val="00CC47AF"/>
    <w:rsid w:val="00CC49FD"/>
    <w:rsid w:val="00CD018A"/>
    <w:rsid w:val="00CD372A"/>
    <w:rsid w:val="00CD5BE1"/>
    <w:rsid w:val="00CE17A9"/>
    <w:rsid w:val="00CE1CD0"/>
    <w:rsid w:val="00CE55EF"/>
    <w:rsid w:val="00CF192B"/>
    <w:rsid w:val="00CF4FA3"/>
    <w:rsid w:val="00CF60D5"/>
    <w:rsid w:val="00D02A8A"/>
    <w:rsid w:val="00D04164"/>
    <w:rsid w:val="00D0753B"/>
    <w:rsid w:val="00D100CB"/>
    <w:rsid w:val="00D11817"/>
    <w:rsid w:val="00D14159"/>
    <w:rsid w:val="00D20110"/>
    <w:rsid w:val="00D206E8"/>
    <w:rsid w:val="00D21F77"/>
    <w:rsid w:val="00D22FCC"/>
    <w:rsid w:val="00D25276"/>
    <w:rsid w:val="00D27830"/>
    <w:rsid w:val="00D31B83"/>
    <w:rsid w:val="00D32841"/>
    <w:rsid w:val="00D344CD"/>
    <w:rsid w:val="00D37B76"/>
    <w:rsid w:val="00D51A76"/>
    <w:rsid w:val="00D55682"/>
    <w:rsid w:val="00D562AC"/>
    <w:rsid w:val="00D57914"/>
    <w:rsid w:val="00D62C7D"/>
    <w:rsid w:val="00D63577"/>
    <w:rsid w:val="00D6376A"/>
    <w:rsid w:val="00D66EEA"/>
    <w:rsid w:val="00D70DCC"/>
    <w:rsid w:val="00D72C30"/>
    <w:rsid w:val="00D74169"/>
    <w:rsid w:val="00D772E0"/>
    <w:rsid w:val="00D77A61"/>
    <w:rsid w:val="00D77A87"/>
    <w:rsid w:val="00D81B38"/>
    <w:rsid w:val="00D81FD4"/>
    <w:rsid w:val="00D83A42"/>
    <w:rsid w:val="00D85B3C"/>
    <w:rsid w:val="00D85E87"/>
    <w:rsid w:val="00D90493"/>
    <w:rsid w:val="00D904DA"/>
    <w:rsid w:val="00D915BC"/>
    <w:rsid w:val="00D924B3"/>
    <w:rsid w:val="00D93B64"/>
    <w:rsid w:val="00D96F83"/>
    <w:rsid w:val="00D97E8D"/>
    <w:rsid w:val="00DA09FB"/>
    <w:rsid w:val="00DA1170"/>
    <w:rsid w:val="00DA2E34"/>
    <w:rsid w:val="00DA3250"/>
    <w:rsid w:val="00DA45E9"/>
    <w:rsid w:val="00DB0136"/>
    <w:rsid w:val="00DB1BCF"/>
    <w:rsid w:val="00DB2266"/>
    <w:rsid w:val="00DB30B5"/>
    <w:rsid w:val="00DB443E"/>
    <w:rsid w:val="00DB5148"/>
    <w:rsid w:val="00DB522E"/>
    <w:rsid w:val="00DB6878"/>
    <w:rsid w:val="00DC0720"/>
    <w:rsid w:val="00DC2BA6"/>
    <w:rsid w:val="00DC3279"/>
    <w:rsid w:val="00DC4534"/>
    <w:rsid w:val="00DC4EA7"/>
    <w:rsid w:val="00DD465B"/>
    <w:rsid w:val="00DD52D5"/>
    <w:rsid w:val="00DD743A"/>
    <w:rsid w:val="00DD75F1"/>
    <w:rsid w:val="00DD7AAF"/>
    <w:rsid w:val="00DE375D"/>
    <w:rsid w:val="00DE5B3D"/>
    <w:rsid w:val="00DE72A4"/>
    <w:rsid w:val="00DF007C"/>
    <w:rsid w:val="00DF194C"/>
    <w:rsid w:val="00DF7273"/>
    <w:rsid w:val="00E0648D"/>
    <w:rsid w:val="00E15C22"/>
    <w:rsid w:val="00E178BF"/>
    <w:rsid w:val="00E17B06"/>
    <w:rsid w:val="00E205E7"/>
    <w:rsid w:val="00E21C42"/>
    <w:rsid w:val="00E24F81"/>
    <w:rsid w:val="00E25FC7"/>
    <w:rsid w:val="00E26927"/>
    <w:rsid w:val="00E30592"/>
    <w:rsid w:val="00E329A7"/>
    <w:rsid w:val="00E32B74"/>
    <w:rsid w:val="00E33777"/>
    <w:rsid w:val="00E36128"/>
    <w:rsid w:val="00E424CD"/>
    <w:rsid w:val="00E42766"/>
    <w:rsid w:val="00E43595"/>
    <w:rsid w:val="00E45014"/>
    <w:rsid w:val="00E46ECC"/>
    <w:rsid w:val="00E51FDF"/>
    <w:rsid w:val="00E523EB"/>
    <w:rsid w:val="00E527E1"/>
    <w:rsid w:val="00E52A6B"/>
    <w:rsid w:val="00E52CBE"/>
    <w:rsid w:val="00E54114"/>
    <w:rsid w:val="00E56115"/>
    <w:rsid w:val="00E56748"/>
    <w:rsid w:val="00E6265B"/>
    <w:rsid w:val="00E62A10"/>
    <w:rsid w:val="00E6761A"/>
    <w:rsid w:val="00E677DE"/>
    <w:rsid w:val="00E70146"/>
    <w:rsid w:val="00E7104C"/>
    <w:rsid w:val="00E71E81"/>
    <w:rsid w:val="00E72096"/>
    <w:rsid w:val="00E75698"/>
    <w:rsid w:val="00E77290"/>
    <w:rsid w:val="00E80121"/>
    <w:rsid w:val="00E80F99"/>
    <w:rsid w:val="00E82EE4"/>
    <w:rsid w:val="00E851E2"/>
    <w:rsid w:val="00E858DB"/>
    <w:rsid w:val="00E94957"/>
    <w:rsid w:val="00E97F59"/>
    <w:rsid w:val="00EA0EC4"/>
    <w:rsid w:val="00EA313B"/>
    <w:rsid w:val="00EA65A4"/>
    <w:rsid w:val="00EA6D5F"/>
    <w:rsid w:val="00EB118C"/>
    <w:rsid w:val="00EB27F8"/>
    <w:rsid w:val="00EB39CE"/>
    <w:rsid w:val="00EB4B76"/>
    <w:rsid w:val="00EB5014"/>
    <w:rsid w:val="00EB70AB"/>
    <w:rsid w:val="00EC3C54"/>
    <w:rsid w:val="00EC432C"/>
    <w:rsid w:val="00ED2C7C"/>
    <w:rsid w:val="00ED46DD"/>
    <w:rsid w:val="00ED5D91"/>
    <w:rsid w:val="00ED77DA"/>
    <w:rsid w:val="00EE16FF"/>
    <w:rsid w:val="00EE171E"/>
    <w:rsid w:val="00EE4F33"/>
    <w:rsid w:val="00F00404"/>
    <w:rsid w:val="00F10CC8"/>
    <w:rsid w:val="00F11508"/>
    <w:rsid w:val="00F14F6E"/>
    <w:rsid w:val="00F1763E"/>
    <w:rsid w:val="00F2243F"/>
    <w:rsid w:val="00F22A9D"/>
    <w:rsid w:val="00F23DFD"/>
    <w:rsid w:val="00F2480A"/>
    <w:rsid w:val="00F256FA"/>
    <w:rsid w:val="00F25D9B"/>
    <w:rsid w:val="00F30572"/>
    <w:rsid w:val="00F30BEC"/>
    <w:rsid w:val="00F310CE"/>
    <w:rsid w:val="00F31876"/>
    <w:rsid w:val="00F3341F"/>
    <w:rsid w:val="00F451F6"/>
    <w:rsid w:val="00F456F5"/>
    <w:rsid w:val="00F46D1A"/>
    <w:rsid w:val="00F4793C"/>
    <w:rsid w:val="00F51586"/>
    <w:rsid w:val="00F5350C"/>
    <w:rsid w:val="00F554CD"/>
    <w:rsid w:val="00F56A7E"/>
    <w:rsid w:val="00F6063B"/>
    <w:rsid w:val="00F6239B"/>
    <w:rsid w:val="00F62D07"/>
    <w:rsid w:val="00F63B4C"/>
    <w:rsid w:val="00F63D24"/>
    <w:rsid w:val="00F6443B"/>
    <w:rsid w:val="00F65C84"/>
    <w:rsid w:val="00F73E18"/>
    <w:rsid w:val="00F75AB6"/>
    <w:rsid w:val="00F75E01"/>
    <w:rsid w:val="00F80631"/>
    <w:rsid w:val="00F82FB6"/>
    <w:rsid w:val="00F834E9"/>
    <w:rsid w:val="00F838E5"/>
    <w:rsid w:val="00F84873"/>
    <w:rsid w:val="00F8585D"/>
    <w:rsid w:val="00F85E89"/>
    <w:rsid w:val="00F87697"/>
    <w:rsid w:val="00F92B55"/>
    <w:rsid w:val="00F92D01"/>
    <w:rsid w:val="00F93740"/>
    <w:rsid w:val="00F93FA3"/>
    <w:rsid w:val="00F9647D"/>
    <w:rsid w:val="00F97D07"/>
    <w:rsid w:val="00FA11C0"/>
    <w:rsid w:val="00FA12A2"/>
    <w:rsid w:val="00FA14E8"/>
    <w:rsid w:val="00FA4BA8"/>
    <w:rsid w:val="00FA6006"/>
    <w:rsid w:val="00FA6CD6"/>
    <w:rsid w:val="00FA7805"/>
    <w:rsid w:val="00FB2BA4"/>
    <w:rsid w:val="00FB397D"/>
    <w:rsid w:val="00FB605D"/>
    <w:rsid w:val="00FB79D3"/>
    <w:rsid w:val="00FC1208"/>
    <w:rsid w:val="00FC3F60"/>
    <w:rsid w:val="00FC476D"/>
    <w:rsid w:val="00FC5A33"/>
    <w:rsid w:val="00FD13F3"/>
    <w:rsid w:val="00FD32DB"/>
    <w:rsid w:val="00FD657A"/>
    <w:rsid w:val="00FE202F"/>
    <w:rsid w:val="00FE28B9"/>
    <w:rsid w:val="00FE5C94"/>
    <w:rsid w:val="00FE5D0A"/>
    <w:rsid w:val="00FF3CB3"/>
    <w:rsid w:val="00FF4942"/>
    <w:rsid w:val="00FF5D7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F14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ko-K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1D54"/>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93FA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93FA3"/>
    <w:rPr>
      <w:rFonts w:ascii="Times New Roman" w:hAnsi="Times New Roman" w:cs="Times New Roman"/>
      <w:sz w:val="18"/>
      <w:szCs w:val="18"/>
      <w:lang w:eastAsia="en-US"/>
    </w:rPr>
  </w:style>
  <w:style w:type="paragraph" w:styleId="Caption">
    <w:name w:val="caption"/>
    <w:basedOn w:val="Normal"/>
    <w:next w:val="Normal"/>
    <w:uiPriority w:val="35"/>
    <w:unhideWhenUsed/>
    <w:qFormat/>
    <w:rsid w:val="00B72C5F"/>
    <w:pPr>
      <w:spacing w:after="200" w:line="240" w:lineRule="auto"/>
    </w:pPr>
    <w:rPr>
      <w:i/>
      <w:iCs/>
      <w:color w:val="44546A" w:themeColor="text2"/>
      <w:sz w:val="18"/>
      <w:szCs w:val="18"/>
    </w:rPr>
  </w:style>
  <w:style w:type="paragraph" w:styleId="ListParagraph">
    <w:name w:val="List Paragraph"/>
    <w:basedOn w:val="Normal"/>
    <w:uiPriority w:val="34"/>
    <w:qFormat/>
    <w:rsid w:val="009F007F"/>
    <w:pPr>
      <w:ind w:left="720"/>
      <w:contextualSpacing/>
    </w:pPr>
  </w:style>
  <w:style w:type="character" w:styleId="CommentReference">
    <w:name w:val="annotation reference"/>
    <w:basedOn w:val="DefaultParagraphFont"/>
    <w:uiPriority w:val="99"/>
    <w:semiHidden/>
    <w:unhideWhenUsed/>
    <w:rsid w:val="009F007F"/>
    <w:rPr>
      <w:sz w:val="16"/>
      <w:szCs w:val="16"/>
    </w:rPr>
  </w:style>
  <w:style w:type="paragraph" w:styleId="CommentText">
    <w:name w:val="annotation text"/>
    <w:basedOn w:val="Normal"/>
    <w:link w:val="CommentTextChar"/>
    <w:uiPriority w:val="99"/>
    <w:semiHidden/>
    <w:unhideWhenUsed/>
    <w:rsid w:val="009F007F"/>
    <w:pPr>
      <w:spacing w:line="240" w:lineRule="auto"/>
    </w:pPr>
    <w:rPr>
      <w:sz w:val="20"/>
      <w:szCs w:val="20"/>
    </w:rPr>
  </w:style>
  <w:style w:type="character" w:customStyle="1" w:styleId="CommentTextChar">
    <w:name w:val="Comment Text Char"/>
    <w:basedOn w:val="DefaultParagraphFont"/>
    <w:link w:val="CommentText"/>
    <w:uiPriority w:val="99"/>
    <w:semiHidden/>
    <w:rsid w:val="009F007F"/>
    <w:rPr>
      <w:sz w:val="20"/>
      <w:szCs w:val="20"/>
      <w:lang w:eastAsia="en-US"/>
    </w:rPr>
  </w:style>
  <w:style w:type="paragraph" w:styleId="CommentSubject">
    <w:name w:val="annotation subject"/>
    <w:basedOn w:val="CommentText"/>
    <w:next w:val="CommentText"/>
    <w:link w:val="CommentSubjectChar"/>
    <w:uiPriority w:val="99"/>
    <w:semiHidden/>
    <w:unhideWhenUsed/>
    <w:rsid w:val="009F007F"/>
    <w:rPr>
      <w:b/>
      <w:bCs/>
    </w:rPr>
  </w:style>
  <w:style w:type="character" w:customStyle="1" w:styleId="CommentSubjectChar">
    <w:name w:val="Comment Subject Char"/>
    <w:basedOn w:val="CommentTextChar"/>
    <w:link w:val="CommentSubject"/>
    <w:uiPriority w:val="99"/>
    <w:semiHidden/>
    <w:rsid w:val="009F007F"/>
    <w:rPr>
      <w:b/>
      <w:bCs/>
      <w:sz w:val="20"/>
      <w:szCs w:val="20"/>
      <w:lang w:eastAsia="en-US"/>
    </w:rPr>
  </w:style>
  <w:style w:type="paragraph" w:customStyle="1" w:styleId="Body">
    <w:name w:val="Body"/>
    <w:qFormat/>
    <w:rsid w:val="001E1863"/>
    <w:rPr>
      <w:rFonts w:ascii="Times New Roman" w:eastAsia="Arial Unicode MS" w:hAnsi="Times New Roman" w:cs="Arial Unicode MS"/>
      <w:color w:val="00000A"/>
      <w:u w:color="00000A"/>
      <w:lang w:eastAsia="zh-CN" w:bidi="hi-IN"/>
    </w:rPr>
  </w:style>
  <w:style w:type="character" w:styleId="Hyperlink">
    <w:name w:val="Hyperlink"/>
    <w:basedOn w:val="DefaultParagraphFont"/>
    <w:uiPriority w:val="99"/>
    <w:unhideWhenUsed/>
    <w:rsid w:val="001E1863"/>
    <w:rPr>
      <w:color w:val="0563C1" w:themeColor="hyperlink"/>
      <w:u w:val="single"/>
    </w:rPr>
  </w:style>
  <w:style w:type="character" w:styleId="LineNumber">
    <w:name w:val="line number"/>
    <w:basedOn w:val="DefaultParagraphFont"/>
    <w:uiPriority w:val="99"/>
    <w:unhideWhenUsed/>
    <w:rsid w:val="00E677DE"/>
    <w:rPr>
      <w:rFonts w:ascii="Times New Roman" w:hAnsi="Times New Roman"/>
    </w:rPr>
  </w:style>
  <w:style w:type="character" w:customStyle="1" w:styleId="UnresolvedMention">
    <w:name w:val="Unresolved Mention"/>
    <w:basedOn w:val="DefaultParagraphFont"/>
    <w:uiPriority w:val="99"/>
    <w:semiHidden/>
    <w:unhideWhenUsed/>
    <w:rsid w:val="007D0625"/>
    <w:rPr>
      <w:color w:val="605E5C"/>
      <w:shd w:val="clear" w:color="auto" w:fill="E1DFDD"/>
    </w:rPr>
  </w:style>
  <w:style w:type="paragraph" w:styleId="Header">
    <w:name w:val="header"/>
    <w:basedOn w:val="Normal"/>
    <w:link w:val="HeaderChar"/>
    <w:uiPriority w:val="99"/>
    <w:unhideWhenUsed/>
    <w:rsid w:val="00E15C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C22"/>
    <w:rPr>
      <w:sz w:val="22"/>
      <w:szCs w:val="22"/>
      <w:lang w:eastAsia="en-US"/>
    </w:rPr>
  </w:style>
  <w:style w:type="paragraph" w:styleId="Footer">
    <w:name w:val="footer"/>
    <w:basedOn w:val="Normal"/>
    <w:link w:val="FooterChar"/>
    <w:uiPriority w:val="99"/>
    <w:unhideWhenUsed/>
    <w:rsid w:val="00E15C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C22"/>
    <w:rPr>
      <w:sz w:val="22"/>
      <w:szCs w:val="22"/>
      <w:lang w:eastAsia="en-US"/>
    </w:rPr>
  </w:style>
  <w:style w:type="character" w:styleId="PageNumber">
    <w:name w:val="page number"/>
    <w:basedOn w:val="DefaultParagraphFont"/>
    <w:uiPriority w:val="99"/>
    <w:semiHidden/>
    <w:unhideWhenUsed/>
    <w:rsid w:val="000209B6"/>
  </w:style>
  <w:style w:type="character" w:styleId="EndnoteReference">
    <w:name w:val="endnote reference"/>
    <w:basedOn w:val="DefaultParagraphFont"/>
    <w:uiPriority w:val="99"/>
    <w:semiHidden/>
    <w:unhideWhenUsed/>
    <w:rsid w:val="0030601A"/>
    <w:rPr>
      <w:vertAlign w:val="superscript"/>
    </w:rPr>
  </w:style>
  <w:style w:type="paragraph" w:styleId="NormalWeb">
    <w:name w:val="Normal (Web)"/>
    <w:basedOn w:val="Normal"/>
    <w:uiPriority w:val="99"/>
    <w:unhideWhenUsed/>
    <w:rsid w:val="009D41E5"/>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D66EEA"/>
    <w:rPr>
      <w:color w:val="954F72" w:themeColor="followedHyperlink"/>
      <w:u w:val="single"/>
    </w:rPr>
  </w:style>
  <w:style w:type="paragraph" w:styleId="Revision">
    <w:name w:val="Revision"/>
    <w:hidden/>
    <w:uiPriority w:val="99"/>
    <w:semiHidden/>
    <w:rsid w:val="00305EE7"/>
    <w:rPr>
      <w:sz w:val="22"/>
      <w:szCs w:val="22"/>
      <w:lang w:eastAsia="en-US"/>
    </w:rPr>
  </w:style>
  <w:style w:type="table" w:styleId="TableGrid">
    <w:name w:val="Table Grid"/>
    <w:basedOn w:val="TableNormal"/>
    <w:uiPriority w:val="39"/>
    <w:rsid w:val="00973E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
    <w:name w:val="Plain Table 5"/>
    <w:basedOn w:val="TableNormal"/>
    <w:uiPriority w:val="45"/>
    <w:rsid w:val="00026BC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
    <w:name w:val="Plain Table 3"/>
    <w:basedOn w:val="TableNormal"/>
    <w:uiPriority w:val="43"/>
    <w:rsid w:val="00AD4CC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TableNormal"/>
    <w:uiPriority w:val="44"/>
    <w:rsid w:val="00AD4C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A26843"/>
    <w:rPr>
      <w:b/>
      <w:bCs/>
    </w:rPr>
  </w:style>
  <w:style w:type="character" w:customStyle="1" w:styleId="apple-converted-space">
    <w:name w:val="apple-converted-space"/>
    <w:basedOn w:val="DefaultParagraphFont"/>
    <w:rsid w:val="00A2684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ko-K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1D54"/>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93FA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93FA3"/>
    <w:rPr>
      <w:rFonts w:ascii="Times New Roman" w:hAnsi="Times New Roman" w:cs="Times New Roman"/>
      <w:sz w:val="18"/>
      <w:szCs w:val="18"/>
      <w:lang w:eastAsia="en-US"/>
    </w:rPr>
  </w:style>
  <w:style w:type="paragraph" w:styleId="Caption">
    <w:name w:val="caption"/>
    <w:basedOn w:val="Normal"/>
    <w:next w:val="Normal"/>
    <w:uiPriority w:val="35"/>
    <w:unhideWhenUsed/>
    <w:qFormat/>
    <w:rsid w:val="00B72C5F"/>
    <w:pPr>
      <w:spacing w:after="200" w:line="240" w:lineRule="auto"/>
    </w:pPr>
    <w:rPr>
      <w:i/>
      <w:iCs/>
      <w:color w:val="44546A" w:themeColor="text2"/>
      <w:sz w:val="18"/>
      <w:szCs w:val="18"/>
    </w:rPr>
  </w:style>
  <w:style w:type="paragraph" w:styleId="ListParagraph">
    <w:name w:val="List Paragraph"/>
    <w:basedOn w:val="Normal"/>
    <w:uiPriority w:val="34"/>
    <w:qFormat/>
    <w:rsid w:val="009F007F"/>
    <w:pPr>
      <w:ind w:left="720"/>
      <w:contextualSpacing/>
    </w:pPr>
  </w:style>
  <w:style w:type="character" w:styleId="CommentReference">
    <w:name w:val="annotation reference"/>
    <w:basedOn w:val="DefaultParagraphFont"/>
    <w:uiPriority w:val="99"/>
    <w:semiHidden/>
    <w:unhideWhenUsed/>
    <w:rsid w:val="009F007F"/>
    <w:rPr>
      <w:sz w:val="16"/>
      <w:szCs w:val="16"/>
    </w:rPr>
  </w:style>
  <w:style w:type="paragraph" w:styleId="CommentText">
    <w:name w:val="annotation text"/>
    <w:basedOn w:val="Normal"/>
    <w:link w:val="CommentTextChar"/>
    <w:uiPriority w:val="99"/>
    <w:semiHidden/>
    <w:unhideWhenUsed/>
    <w:rsid w:val="009F007F"/>
    <w:pPr>
      <w:spacing w:line="240" w:lineRule="auto"/>
    </w:pPr>
    <w:rPr>
      <w:sz w:val="20"/>
      <w:szCs w:val="20"/>
    </w:rPr>
  </w:style>
  <w:style w:type="character" w:customStyle="1" w:styleId="CommentTextChar">
    <w:name w:val="Comment Text Char"/>
    <w:basedOn w:val="DefaultParagraphFont"/>
    <w:link w:val="CommentText"/>
    <w:uiPriority w:val="99"/>
    <w:semiHidden/>
    <w:rsid w:val="009F007F"/>
    <w:rPr>
      <w:sz w:val="20"/>
      <w:szCs w:val="20"/>
      <w:lang w:eastAsia="en-US"/>
    </w:rPr>
  </w:style>
  <w:style w:type="paragraph" w:styleId="CommentSubject">
    <w:name w:val="annotation subject"/>
    <w:basedOn w:val="CommentText"/>
    <w:next w:val="CommentText"/>
    <w:link w:val="CommentSubjectChar"/>
    <w:uiPriority w:val="99"/>
    <w:semiHidden/>
    <w:unhideWhenUsed/>
    <w:rsid w:val="009F007F"/>
    <w:rPr>
      <w:b/>
      <w:bCs/>
    </w:rPr>
  </w:style>
  <w:style w:type="character" w:customStyle="1" w:styleId="CommentSubjectChar">
    <w:name w:val="Comment Subject Char"/>
    <w:basedOn w:val="CommentTextChar"/>
    <w:link w:val="CommentSubject"/>
    <w:uiPriority w:val="99"/>
    <w:semiHidden/>
    <w:rsid w:val="009F007F"/>
    <w:rPr>
      <w:b/>
      <w:bCs/>
      <w:sz w:val="20"/>
      <w:szCs w:val="20"/>
      <w:lang w:eastAsia="en-US"/>
    </w:rPr>
  </w:style>
  <w:style w:type="paragraph" w:customStyle="1" w:styleId="Body">
    <w:name w:val="Body"/>
    <w:qFormat/>
    <w:rsid w:val="001E1863"/>
    <w:rPr>
      <w:rFonts w:ascii="Times New Roman" w:eastAsia="Arial Unicode MS" w:hAnsi="Times New Roman" w:cs="Arial Unicode MS"/>
      <w:color w:val="00000A"/>
      <w:u w:color="00000A"/>
      <w:lang w:eastAsia="zh-CN" w:bidi="hi-IN"/>
    </w:rPr>
  </w:style>
  <w:style w:type="character" w:styleId="Hyperlink">
    <w:name w:val="Hyperlink"/>
    <w:basedOn w:val="DefaultParagraphFont"/>
    <w:uiPriority w:val="99"/>
    <w:unhideWhenUsed/>
    <w:rsid w:val="001E1863"/>
    <w:rPr>
      <w:color w:val="0563C1" w:themeColor="hyperlink"/>
      <w:u w:val="single"/>
    </w:rPr>
  </w:style>
  <w:style w:type="character" w:styleId="LineNumber">
    <w:name w:val="line number"/>
    <w:basedOn w:val="DefaultParagraphFont"/>
    <w:uiPriority w:val="99"/>
    <w:unhideWhenUsed/>
    <w:rsid w:val="00E677DE"/>
    <w:rPr>
      <w:rFonts w:ascii="Times New Roman" w:hAnsi="Times New Roman"/>
    </w:rPr>
  </w:style>
  <w:style w:type="character" w:customStyle="1" w:styleId="UnresolvedMention">
    <w:name w:val="Unresolved Mention"/>
    <w:basedOn w:val="DefaultParagraphFont"/>
    <w:uiPriority w:val="99"/>
    <w:semiHidden/>
    <w:unhideWhenUsed/>
    <w:rsid w:val="007D0625"/>
    <w:rPr>
      <w:color w:val="605E5C"/>
      <w:shd w:val="clear" w:color="auto" w:fill="E1DFDD"/>
    </w:rPr>
  </w:style>
  <w:style w:type="paragraph" w:styleId="Header">
    <w:name w:val="header"/>
    <w:basedOn w:val="Normal"/>
    <w:link w:val="HeaderChar"/>
    <w:uiPriority w:val="99"/>
    <w:unhideWhenUsed/>
    <w:rsid w:val="00E15C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C22"/>
    <w:rPr>
      <w:sz w:val="22"/>
      <w:szCs w:val="22"/>
      <w:lang w:eastAsia="en-US"/>
    </w:rPr>
  </w:style>
  <w:style w:type="paragraph" w:styleId="Footer">
    <w:name w:val="footer"/>
    <w:basedOn w:val="Normal"/>
    <w:link w:val="FooterChar"/>
    <w:uiPriority w:val="99"/>
    <w:unhideWhenUsed/>
    <w:rsid w:val="00E15C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C22"/>
    <w:rPr>
      <w:sz w:val="22"/>
      <w:szCs w:val="22"/>
      <w:lang w:eastAsia="en-US"/>
    </w:rPr>
  </w:style>
  <w:style w:type="character" w:styleId="PageNumber">
    <w:name w:val="page number"/>
    <w:basedOn w:val="DefaultParagraphFont"/>
    <w:uiPriority w:val="99"/>
    <w:semiHidden/>
    <w:unhideWhenUsed/>
    <w:rsid w:val="000209B6"/>
  </w:style>
  <w:style w:type="character" w:styleId="EndnoteReference">
    <w:name w:val="endnote reference"/>
    <w:basedOn w:val="DefaultParagraphFont"/>
    <w:uiPriority w:val="99"/>
    <w:semiHidden/>
    <w:unhideWhenUsed/>
    <w:rsid w:val="0030601A"/>
    <w:rPr>
      <w:vertAlign w:val="superscript"/>
    </w:rPr>
  </w:style>
  <w:style w:type="paragraph" w:styleId="NormalWeb">
    <w:name w:val="Normal (Web)"/>
    <w:basedOn w:val="Normal"/>
    <w:uiPriority w:val="99"/>
    <w:unhideWhenUsed/>
    <w:rsid w:val="009D41E5"/>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D66EEA"/>
    <w:rPr>
      <w:color w:val="954F72" w:themeColor="followedHyperlink"/>
      <w:u w:val="single"/>
    </w:rPr>
  </w:style>
  <w:style w:type="paragraph" w:styleId="Revision">
    <w:name w:val="Revision"/>
    <w:hidden/>
    <w:uiPriority w:val="99"/>
    <w:semiHidden/>
    <w:rsid w:val="00305EE7"/>
    <w:rPr>
      <w:sz w:val="22"/>
      <w:szCs w:val="22"/>
      <w:lang w:eastAsia="en-US"/>
    </w:rPr>
  </w:style>
  <w:style w:type="table" w:styleId="TableGrid">
    <w:name w:val="Table Grid"/>
    <w:basedOn w:val="TableNormal"/>
    <w:uiPriority w:val="39"/>
    <w:rsid w:val="00973E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
    <w:name w:val="Plain Table 5"/>
    <w:basedOn w:val="TableNormal"/>
    <w:uiPriority w:val="45"/>
    <w:rsid w:val="00026BC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
    <w:name w:val="Plain Table 3"/>
    <w:basedOn w:val="TableNormal"/>
    <w:uiPriority w:val="43"/>
    <w:rsid w:val="00AD4CC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TableNormal"/>
    <w:uiPriority w:val="44"/>
    <w:rsid w:val="00AD4C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A26843"/>
    <w:rPr>
      <w:b/>
      <w:bCs/>
    </w:rPr>
  </w:style>
  <w:style w:type="character" w:customStyle="1" w:styleId="apple-converted-space">
    <w:name w:val="apple-converted-space"/>
    <w:basedOn w:val="DefaultParagraphFont"/>
    <w:rsid w:val="00A268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680448">
      <w:bodyDiv w:val="1"/>
      <w:marLeft w:val="0"/>
      <w:marRight w:val="0"/>
      <w:marTop w:val="0"/>
      <w:marBottom w:val="0"/>
      <w:divBdr>
        <w:top w:val="none" w:sz="0" w:space="0" w:color="auto"/>
        <w:left w:val="none" w:sz="0" w:space="0" w:color="auto"/>
        <w:bottom w:val="none" w:sz="0" w:space="0" w:color="auto"/>
        <w:right w:val="none" w:sz="0" w:space="0" w:color="auto"/>
      </w:divBdr>
    </w:div>
    <w:div w:id="238826500">
      <w:bodyDiv w:val="1"/>
      <w:marLeft w:val="0"/>
      <w:marRight w:val="0"/>
      <w:marTop w:val="0"/>
      <w:marBottom w:val="0"/>
      <w:divBdr>
        <w:top w:val="none" w:sz="0" w:space="0" w:color="auto"/>
        <w:left w:val="none" w:sz="0" w:space="0" w:color="auto"/>
        <w:bottom w:val="none" w:sz="0" w:space="0" w:color="auto"/>
        <w:right w:val="none" w:sz="0" w:space="0" w:color="auto"/>
      </w:divBdr>
    </w:div>
    <w:div w:id="259531425">
      <w:bodyDiv w:val="1"/>
      <w:marLeft w:val="0"/>
      <w:marRight w:val="0"/>
      <w:marTop w:val="0"/>
      <w:marBottom w:val="0"/>
      <w:divBdr>
        <w:top w:val="none" w:sz="0" w:space="0" w:color="auto"/>
        <w:left w:val="none" w:sz="0" w:space="0" w:color="auto"/>
        <w:bottom w:val="none" w:sz="0" w:space="0" w:color="auto"/>
        <w:right w:val="none" w:sz="0" w:space="0" w:color="auto"/>
      </w:divBdr>
    </w:div>
    <w:div w:id="272591487">
      <w:bodyDiv w:val="1"/>
      <w:marLeft w:val="0"/>
      <w:marRight w:val="0"/>
      <w:marTop w:val="0"/>
      <w:marBottom w:val="0"/>
      <w:divBdr>
        <w:top w:val="none" w:sz="0" w:space="0" w:color="auto"/>
        <w:left w:val="none" w:sz="0" w:space="0" w:color="auto"/>
        <w:bottom w:val="none" w:sz="0" w:space="0" w:color="auto"/>
        <w:right w:val="none" w:sz="0" w:space="0" w:color="auto"/>
      </w:divBdr>
    </w:div>
    <w:div w:id="347607464">
      <w:bodyDiv w:val="1"/>
      <w:marLeft w:val="0"/>
      <w:marRight w:val="0"/>
      <w:marTop w:val="0"/>
      <w:marBottom w:val="0"/>
      <w:divBdr>
        <w:top w:val="none" w:sz="0" w:space="0" w:color="auto"/>
        <w:left w:val="none" w:sz="0" w:space="0" w:color="auto"/>
        <w:bottom w:val="none" w:sz="0" w:space="0" w:color="auto"/>
        <w:right w:val="none" w:sz="0" w:space="0" w:color="auto"/>
      </w:divBdr>
    </w:div>
    <w:div w:id="379790049">
      <w:bodyDiv w:val="1"/>
      <w:marLeft w:val="0"/>
      <w:marRight w:val="0"/>
      <w:marTop w:val="0"/>
      <w:marBottom w:val="0"/>
      <w:divBdr>
        <w:top w:val="none" w:sz="0" w:space="0" w:color="auto"/>
        <w:left w:val="none" w:sz="0" w:space="0" w:color="auto"/>
        <w:bottom w:val="none" w:sz="0" w:space="0" w:color="auto"/>
        <w:right w:val="none" w:sz="0" w:space="0" w:color="auto"/>
      </w:divBdr>
    </w:div>
    <w:div w:id="447891885">
      <w:bodyDiv w:val="1"/>
      <w:marLeft w:val="0"/>
      <w:marRight w:val="0"/>
      <w:marTop w:val="0"/>
      <w:marBottom w:val="0"/>
      <w:divBdr>
        <w:top w:val="none" w:sz="0" w:space="0" w:color="auto"/>
        <w:left w:val="none" w:sz="0" w:space="0" w:color="auto"/>
        <w:bottom w:val="none" w:sz="0" w:space="0" w:color="auto"/>
        <w:right w:val="none" w:sz="0" w:space="0" w:color="auto"/>
      </w:divBdr>
    </w:div>
    <w:div w:id="832648928">
      <w:bodyDiv w:val="1"/>
      <w:marLeft w:val="0"/>
      <w:marRight w:val="0"/>
      <w:marTop w:val="0"/>
      <w:marBottom w:val="0"/>
      <w:divBdr>
        <w:top w:val="none" w:sz="0" w:space="0" w:color="auto"/>
        <w:left w:val="none" w:sz="0" w:space="0" w:color="auto"/>
        <w:bottom w:val="none" w:sz="0" w:space="0" w:color="auto"/>
        <w:right w:val="none" w:sz="0" w:space="0" w:color="auto"/>
      </w:divBdr>
    </w:div>
    <w:div w:id="939413866">
      <w:bodyDiv w:val="1"/>
      <w:marLeft w:val="0"/>
      <w:marRight w:val="0"/>
      <w:marTop w:val="0"/>
      <w:marBottom w:val="0"/>
      <w:divBdr>
        <w:top w:val="none" w:sz="0" w:space="0" w:color="auto"/>
        <w:left w:val="none" w:sz="0" w:space="0" w:color="auto"/>
        <w:bottom w:val="none" w:sz="0" w:space="0" w:color="auto"/>
        <w:right w:val="none" w:sz="0" w:space="0" w:color="auto"/>
      </w:divBdr>
    </w:div>
    <w:div w:id="993336092">
      <w:bodyDiv w:val="1"/>
      <w:marLeft w:val="0"/>
      <w:marRight w:val="0"/>
      <w:marTop w:val="0"/>
      <w:marBottom w:val="0"/>
      <w:divBdr>
        <w:top w:val="none" w:sz="0" w:space="0" w:color="auto"/>
        <w:left w:val="none" w:sz="0" w:space="0" w:color="auto"/>
        <w:bottom w:val="none" w:sz="0" w:space="0" w:color="auto"/>
        <w:right w:val="none" w:sz="0" w:space="0" w:color="auto"/>
      </w:divBdr>
    </w:div>
    <w:div w:id="1104694466">
      <w:bodyDiv w:val="1"/>
      <w:marLeft w:val="0"/>
      <w:marRight w:val="0"/>
      <w:marTop w:val="0"/>
      <w:marBottom w:val="0"/>
      <w:divBdr>
        <w:top w:val="none" w:sz="0" w:space="0" w:color="auto"/>
        <w:left w:val="none" w:sz="0" w:space="0" w:color="auto"/>
        <w:bottom w:val="none" w:sz="0" w:space="0" w:color="auto"/>
        <w:right w:val="none" w:sz="0" w:space="0" w:color="auto"/>
      </w:divBdr>
    </w:div>
    <w:div w:id="1266695752">
      <w:bodyDiv w:val="1"/>
      <w:marLeft w:val="0"/>
      <w:marRight w:val="0"/>
      <w:marTop w:val="0"/>
      <w:marBottom w:val="0"/>
      <w:divBdr>
        <w:top w:val="none" w:sz="0" w:space="0" w:color="auto"/>
        <w:left w:val="none" w:sz="0" w:space="0" w:color="auto"/>
        <w:bottom w:val="none" w:sz="0" w:space="0" w:color="auto"/>
        <w:right w:val="none" w:sz="0" w:space="0" w:color="auto"/>
      </w:divBdr>
    </w:div>
    <w:div w:id="1752392438">
      <w:bodyDiv w:val="1"/>
      <w:marLeft w:val="0"/>
      <w:marRight w:val="0"/>
      <w:marTop w:val="0"/>
      <w:marBottom w:val="0"/>
      <w:divBdr>
        <w:top w:val="none" w:sz="0" w:space="0" w:color="auto"/>
        <w:left w:val="none" w:sz="0" w:space="0" w:color="auto"/>
        <w:bottom w:val="none" w:sz="0" w:space="0" w:color="auto"/>
        <w:right w:val="none" w:sz="0" w:space="0" w:color="auto"/>
      </w:divBdr>
    </w:div>
    <w:div w:id="1949198115">
      <w:bodyDiv w:val="1"/>
      <w:marLeft w:val="0"/>
      <w:marRight w:val="0"/>
      <w:marTop w:val="0"/>
      <w:marBottom w:val="0"/>
      <w:divBdr>
        <w:top w:val="none" w:sz="0" w:space="0" w:color="auto"/>
        <w:left w:val="none" w:sz="0" w:space="0" w:color="auto"/>
        <w:bottom w:val="none" w:sz="0" w:space="0" w:color="auto"/>
        <w:right w:val="none" w:sz="0" w:space="0" w:color="auto"/>
      </w:divBdr>
    </w:div>
    <w:div w:id="2012178608">
      <w:bodyDiv w:val="1"/>
      <w:marLeft w:val="0"/>
      <w:marRight w:val="0"/>
      <w:marTop w:val="0"/>
      <w:marBottom w:val="0"/>
      <w:divBdr>
        <w:top w:val="none" w:sz="0" w:space="0" w:color="auto"/>
        <w:left w:val="none" w:sz="0" w:space="0" w:color="auto"/>
        <w:bottom w:val="none" w:sz="0" w:space="0" w:color="auto"/>
        <w:right w:val="none" w:sz="0" w:space="0" w:color="auto"/>
      </w:divBdr>
    </w:div>
    <w:div w:id="2022269012">
      <w:bodyDiv w:val="1"/>
      <w:marLeft w:val="0"/>
      <w:marRight w:val="0"/>
      <w:marTop w:val="0"/>
      <w:marBottom w:val="0"/>
      <w:divBdr>
        <w:top w:val="none" w:sz="0" w:space="0" w:color="auto"/>
        <w:left w:val="none" w:sz="0" w:space="0" w:color="auto"/>
        <w:bottom w:val="none" w:sz="0" w:space="0" w:color="auto"/>
        <w:right w:val="none" w:sz="0" w:space="0" w:color="auto"/>
      </w:divBdr>
    </w:div>
    <w:div w:id="2056151528">
      <w:bodyDiv w:val="1"/>
      <w:marLeft w:val="0"/>
      <w:marRight w:val="0"/>
      <w:marTop w:val="0"/>
      <w:marBottom w:val="0"/>
      <w:divBdr>
        <w:top w:val="none" w:sz="0" w:space="0" w:color="auto"/>
        <w:left w:val="none" w:sz="0" w:space="0" w:color="auto"/>
        <w:bottom w:val="none" w:sz="0" w:space="0" w:color="auto"/>
        <w:right w:val="none" w:sz="0" w:space="0" w:color="auto"/>
      </w:divBdr>
    </w:div>
    <w:div w:id="2104260864">
      <w:bodyDiv w:val="1"/>
      <w:marLeft w:val="0"/>
      <w:marRight w:val="0"/>
      <w:marTop w:val="0"/>
      <w:marBottom w:val="0"/>
      <w:divBdr>
        <w:top w:val="none" w:sz="0" w:space="0" w:color="auto"/>
        <w:left w:val="none" w:sz="0" w:space="0" w:color="auto"/>
        <w:bottom w:val="none" w:sz="0" w:space="0" w:color="auto"/>
        <w:right w:val="none" w:sz="0" w:space="0" w:color="auto"/>
      </w:divBdr>
    </w:div>
    <w:div w:id="2134788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cholar.google.com/citations?user=tbtc_w8JEMoC&amp;hl=en&amp;oi=ao"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drive.google.com/file/d/1QYKeqEOc4ZZcMUFcAZyaQqNGmHbkXQsF/view?usp=sharing"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cdc.gov/std/life-stages-populations/MSMandSTDs-Dec-2017.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dc.gov/std/life-stages-populations/MSMandSTDs-Dec-2017.pdf" TargetMode="External"/><Relationship Id="rId5" Type="http://schemas.openxmlformats.org/officeDocument/2006/relationships/settings" Target="settings.xml"/><Relationship Id="rId15" Type="http://schemas.openxmlformats.org/officeDocument/2006/relationships/hyperlink" Target="about://www.cdc.gov/std/prevention/default.htm" TargetMode="External"/><Relationship Id="rId10" Type="http://schemas.openxmlformats.org/officeDocument/2006/relationships/hyperlink" Target="https://www.cdc.gov/hiv/basics/prep.html" TargetMode="External"/><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hyperlink" Target="https://drive.google.com/file/d/1_PIgMe8tb-c1tST1NbUoRg47hk6jud-v/view?usp=sharing" TargetMode="External"/><Relationship Id="rId14" Type="http://schemas.openxmlformats.org/officeDocument/2006/relationships/hyperlink" Target="https://www.cdc.gov/hiv/basics/prep.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C1408C-BA86-420F-88A6-FAD5A1454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896</Words>
  <Characters>1081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6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stin Park</dc:creator>
  <cp:lastModifiedBy>Jeanne Moncada</cp:lastModifiedBy>
  <cp:revision>2</cp:revision>
  <dcterms:created xsi:type="dcterms:W3CDTF">2021-02-02T23:44:00Z</dcterms:created>
  <dcterms:modified xsi:type="dcterms:W3CDTF">2021-02-02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1f3bcf9-7f6e-34a5-8883-3be77c835f86</vt:lpwstr>
  </property>
  <property fmtid="{D5CDD505-2E9C-101B-9397-08002B2CF9AE}" pid="24" name="Mendeley Citation Style_1">
    <vt:lpwstr>http://www.zotero.org/styles/american-medical-association</vt:lpwstr>
  </property>
</Properties>
</file>